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08BFE" w14:textId="77777777" w:rsidR="003D0308" w:rsidRDefault="00000000">
      <w:pPr>
        <w:pStyle w:val="Title"/>
      </w:pPr>
      <w:r>
        <w:t>Supplementary Information</w:t>
      </w:r>
    </w:p>
    <w:p w14:paraId="40D744EC" w14:textId="77777777" w:rsidR="003D0308" w:rsidRDefault="00000000">
      <w:pPr>
        <w:pStyle w:val="Heading1"/>
      </w:pPr>
      <w:bookmarkStart w:id="0" w:name="sensitive-power-analysis"/>
      <w:r>
        <w:t>Sensitive power analysis</w:t>
      </w:r>
    </w:p>
    <w:p w14:paraId="525D8804" w14:textId="7DD9DB10" w:rsidR="00B42281" w:rsidRDefault="00B42281" w:rsidP="00B42281">
      <w:pPr>
        <w:pStyle w:val="FirstParagraph"/>
      </w:pPr>
      <w:r>
        <w:t xml:space="preserve">We used the </w:t>
      </w:r>
      <w:proofErr w:type="spellStart"/>
      <w:r>
        <w:t>powRICLPM</w:t>
      </w:r>
      <w:proofErr w:type="spellEnd"/>
      <w:r>
        <w:t xml:space="preserve"> R package </w:t>
      </w:r>
      <w:r w:rsidR="00BA4C78">
        <w:fldChar w:fldCharType="begin" w:fldLock="1"/>
      </w:r>
      <w:r w:rsidR="00BA4C78">
        <w:instrText>ADDIN paperpile_citation &lt;clusterId&gt;M648A996P476N199&lt;/clusterId&gt;&lt;metadata&gt;&lt;citation&gt;&lt;id&gt;4d7afe69-0c43-498c-a681-a8c036b391c7&lt;/id&gt;&lt;/citation&gt;&lt;/metadata&gt;&lt;data&gt;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&lt;/data&gt; \* MERGEFORMAT</w:instrText>
      </w:r>
      <w:r w:rsidR="00BA4C78">
        <w:fldChar w:fldCharType="separate"/>
      </w:r>
      <w:r w:rsidR="00BA4C78">
        <w:rPr>
          <w:noProof/>
        </w:rPr>
        <w:t>(Mulder, 2023)</w:t>
      </w:r>
      <w:r w:rsidR="00BA4C78">
        <w:fldChar w:fldCharType="end"/>
      </w:r>
      <w:r>
        <w:t>, which allows power analysis for RI-CLPM. Our primary objective was to determine the minimum cross-lagged coefficient at which the power exceeds 80%. We based our simulations on Model 2, which used MIBS and EPDS and imposed time-invariant constraints on both the cross-lagged and auto-regressive coefficients.</w:t>
      </w:r>
    </w:p>
    <w:p w14:paraId="6937EC86" w14:textId="3F595525" w:rsidR="00B42281" w:rsidRDefault="00B42281" w:rsidP="00B42281">
      <w:pPr>
        <w:pStyle w:val="BodyText"/>
      </w:pPr>
      <w:r>
        <w:t xml:space="preserve">The power analysis </w:t>
      </w:r>
      <w:proofErr w:type="gramStart"/>
      <w:r>
        <w:t>takes into account</w:t>
      </w:r>
      <w:proofErr w:type="gramEnd"/>
      <w:r>
        <w:t xml:space="preserve"> several factors, such as the correlation between within-components, the correlation between random intercepts, intraclass correlations, and the auto-regressive coefficients. Following the approach of </w:t>
      </w:r>
      <w:r w:rsidR="00BA4C78">
        <w:fldChar w:fldCharType="begin" w:fldLock="1"/>
      </w:r>
      <w:r w:rsidR="00BA4C78">
        <w:instrText>ADDIN paperpile_citation &lt;clusterId&gt;X429L497A187E874&lt;/clusterId&gt;&lt;metadata&gt;&lt;citation&gt;&lt;id&gt;fb2d1192-441a-496a-babb-6b02797f0982&lt;/id&gt;&lt;/citation&gt;&lt;/metadata&gt;&lt;data&gt;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&lt;/data&gt; \* MERGEFORMAT</w:instrText>
      </w:r>
      <w:r w:rsidR="00BA4C78">
        <w:fldChar w:fldCharType="separate"/>
      </w:r>
      <w:r w:rsidR="00BA4C78">
        <w:rPr>
          <w:noProof/>
        </w:rPr>
        <w:t>Gudmundsdottir, Pfund, Hill, &amp; Olaru (2023)</w:t>
      </w:r>
      <w:r w:rsidR="00BA4C78">
        <w:fldChar w:fldCharType="end"/>
      </w:r>
      <w:r>
        <w:t xml:space="preserve">, we set a range of parameters for the autoregressive effects (β= .07, .12, and .20), within-unit correlations (r = .10, .20, and .30), and intraclass correlations (ICC = .30, .40, .50, and .60), and examined the power for each combination. To refine and simplify our approach, we also conducted a meta-analysis based on previous studies that reported the simple correlation between mother-to-infant bonding and postpartum depressive symptoms </w:t>
      </w:r>
      <w:r w:rsidR="00BA4C78">
        <w:fldChar w:fldCharType="begin" w:fldLock="1"/>
      </w:r>
      <w:r w:rsidR="00BA4C78">
        <w:instrText>ADDIN paperpile_citation &lt;clusterId&gt;X776L736H427E847&lt;/clusterId&gt;&lt;metadata&gt;&lt;citation&gt;&lt;id&gt;e929416f-8bc0-4a00-90a8-59900c194d92&lt;/id&gt;&lt;/citation&gt;&lt;citation&gt;&lt;id&gt;81e1fc83-5e92-4347-ac9f-5cf26635b223&lt;/id&gt;&lt;/citation&gt;&lt;citation&gt;&lt;id&gt;32942334-1b29-4c89-8032-4e497900f024&lt;/id&gt;&lt;/citation&gt;&lt;citation&gt;&lt;id&gt;e92f3128-349b-4ce4-8d01-28d733d469b6&lt;/id&gt;&lt;/citation&gt;&lt;/metadata&gt;&lt;data&gt;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&lt;/data&gt; \* MERGEFORMAT</w:instrText>
      </w:r>
      <w:r w:rsidR="00BA4C78">
        <w:fldChar w:fldCharType="separate"/>
      </w:r>
      <w:r w:rsidR="00BA4C78">
        <w:rPr>
          <w:noProof/>
        </w:rPr>
        <w:t>(Davies, Silverio, Christiansen, &amp; Fallon, 2021; Nolvi et al., 2016; Taylor, Atkins, Kumar, Adams, &amp; Glover, 2005; Yücesoy &amp; Erbi L, 2022)</w:t>
      </w:r>
      <w:r w:rsidR="00BA4C78">
        <w:fldChar w:fldCharType="end"/>
      </w:r>
      <w:r>
        <w:t xml:space="preserve"> to estimate the meta-correlation between random intercepts. This allowed us to derive a meta-correlation coefficient of 0.36 between mother-to-infant bonding and postpartum depressive symptoms. The </w:t>
      </w:r>
      <w:proofErr w:type="spellStart"/>
      <w:r>
        <w:t>powRICLPM</w:t>
      </w:r>
      <w:proofErr w:type="spellEnd"/>
      <w:r>
        <w:t xml:space="preserve"> provides the simulated power for each parameter, not the minimum effect size. Following </w:t>
      </w:r>
      <w:r w:rsidR="00BA4C78">
        <w:fldChar w:fldCharType="begin" w:fldLock="1"/>
      </w:r>
      <w:r w:rsidR="00BA4C78">
        <w:instrText>ADDIN paperpile_citation &lt;clusterId&gt;O713C769Y451W874&lt;/clusterId&gt;&lt;metadata&gt;&lt;citation&gt;&lt;id&gt;b8036d50-f108-4c98-b36c-167eea22f9d6&lt;/id&gt;&lt;/citation&gt;&lt;/metadata&gt;&lt;data&gt;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&lt;/data&gt; \* MERGEFORMAT</w:instrText>
      </w:r>
      <w:r w:rsidR="00BA4C78">
        <w:fldChar w:fldCharType="separate"/>
      </w:r>
      <w:r w:rsidR="00BA4C78">
        <w:rPr>
          <w:noProof/>
        </w:rPr>
        <w:t>Orth et al. (2022)</w:t>
      </w:r>
      <w:r w:rsidR="00BA4C78">
        <w:fldChar w:fldCharType="end"/>
      </w:r>
      <w:r>
        <w:t xml:space="preserve">, who outlines benchmarks for effect sizes in RI-CLPM, we ran simulations over a range from 0.03 (considered small) to 0.12 (considered large), looking for the cross-lagged coefficient where the estimated power exceeded 0.80. </w:t>
      </w:r>
    </w:p>
    <w:p w14:paraId="475F2AB5" w14:textId="5B63C1C3" w:rsidR="00B42281" w:rsidRDefault="00B42281" w:rsidP="00B42281">
      <w:pPr>
        <w:pStyle w:val="BodyText"/>
        <w:rPr>
          <w:lang w:eastAsia="ja-JP"/>
        </w:rPr>
      </w:pPr>
      <w:r w:rsidRPr="00B42281">
        <w:rPr>
          <w:rFonts w:asciiTheme="minorHAnsi" w:hAnsiTheme="minorHAnsi"/>
          <w:b/>
          <w:i/>
          <w:iCs/>
        </w:rPr>
        <w:lastRenderedPageBreak/>
        <w:t>Table S1</w:t>
      </w:r>
      <w:r w:rsidRPr="00B42281">
        <w:rPr>
          <w:rFonts w:asciiTheme="minorHAnsi" w:hAnsiTheme="minorHAnsi"/>
          <w:b/>
          <w:bCs/>
          <w:i/>
          <w:iCs/>
          <w:lang w:eastAsia="ja-JP"/>
        </w:rPr>
        <w:t>:</w:t>
      </w:r>
      <w:r w:rsidRPr="00B42281">
        <w:rPr>
          <w:rFonts w:asciiTheme="minorHAnsi" w:hAnsiTheme="minorHAnsi"/>
          <w:i/>
          <w:iCs/>
          <w:lang w:eastAsia="ja-JP"/>
        </w:rPr>
        <w:t xml:space="preserve"> Estimated powers for each parameter combination</w:t>
      </w:r>
    </w:p>
    <w:tbl>
      <w:tblPr>
        <w:tblpPr w:leftFromText="180" w:rightFromText="180" w:vertAnchor="page" w:horzAnchor="margin" w:tblpY="2214"/>
        <w:tblW w:w="0" w:type="auto"/>
        <w:tblLayout w:type="fixed"/>
        <w:tblLook w:val="0420" w:firstRow="1" w:lastRow="0" w:firstColumn="0" w:lastColumn="0" w:noHBand="0" w:noVBand="1"/>
      </w:tblPr>
      <w:tblGrid>
        <w:gridCol w:w="1646"/>
        <w:gridCol w:w="1878"/>
        <w:gridCol w:w="2122"/>
        <w:gridCol w:w="839"/>
        <w:gridCol w:w="839"/>
        <w:gridCol w:w="839"/>
        <w:gridCol w:w="839"/>
      </w:tblGrid>
      <w:tr w:rsidR="003D0308" w:rsidRPr="009C4BED" w14:paraId="2A6C9F3B" w14:textId="77777777" w:rsidTr="007A282A">
        <w:trPr>
          <w:cantSplit/>
          <w:trHeight w:val="144"/>
          <w:tblHeader/>
        </w:trPr>
        <w:tc>
          <w:tcPr>
            <w:tcW w:w="5646"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7BEDA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lang w:eastAsia="ja-JP"/>
              </w:rPr>
            </w:pPr>
          </w:p>
        </w:tc>
        <w:tc>
          <w:tcPr>
            <w:tcW w:w="3356" w:type="dxa"/>
            <w:gridSpan w:val="4"/>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59B474" w14:textId="643275DC"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9C4BED">
              <w:rPr>
                <w:rFonts w:ascii="Times New Roman" w:hAnsi="Times New Roman" w:cs="Times New Roman"/>
                <w:color w:val="000000"/>
                <w:sz w:val="22"/>
                <w:szCs w:val="22"/>
              </w:rPr>
              <w:t>I</w:t>
            </w:r>
            <w:r w:rsidR="00B42281" w:rsidRPr="009C4BED">
              <w:rPr>
                <w:rFonts w:ascii="Times New Roman" w:hAnsi="Times New Roman" w:cs="Times New Roman"/>
                <w:color w:val="000000"/>
                <w:sz w:val="22"/>
                <w:szCs w:val="22"/>
              </w:rPr>
              <w:t>ntra-class correlation</w:t>
            </w:r>
          </w:p>
        </w:tc>
      </w:tr>
      <w:tr w:rsidR="003D0308" w:rsidRPr="009C4BED" w14:paraId="52F92F4D" w14:textId="77777777" w:rsidTr="007A282A">
        <w:trPr>
          <w:cantSplit/>
          <w:trHeight w:val="20"/>
          <w:tblHeader/>
        </w:trPr>
        <w:tc>
          <w:tcPr>
            <w:tcW w:w="164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257327" w14:textId="691AB1F1"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Cross</w:t>
            </w:r>
            <w:r w:rsidR="00B42281" w:rsidRPr="009C4BED">
              <w:rPr>
                <w:rFonts w:ascii="Times New Roman" w:hAnsi="Times New Roman" w:cs="Times New Roman"/>
                <w:color w:val="000000"/>
                <w:sz w:val="22"/>
                <w:szCs w:val="22"/>
              </w:rPr>
              <w:t>-</w:t>
            </w:r>
            <w:r w:rsidRPr="009C4BED">
              <w:rPr>
                <w:rFonts w:ascii="Times New Roman" w:hAnsi="Times New Roman" w:cs="Times New Roman"/>
                <w:color w:val="000000"/>
                <w:sz w:val="22"/>
                <w:szCs w:val="22"/>
              </w:rPr>
              <w:t>lagged</w:t>
            </w:r>
          </w:p>
        </w:tc>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F550B" w14:textId="2674C79E"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Auto</w:t>
            </w:r>
            <w:r w:rsidR="00B42281" w:rsidRPr="009C4BED">
              <w:rPr>
                <w:rFonts w:ascii="Times New Roman" w:hAnsi="Times New Roman" w:cs="Times New Roman"/>
                <w:color w:val="000000"/>
                <w:sz w:val="22"/>
                <w:szCs w:val="22"/>
              </w:rPr>
              <w:t>-</w:t>
            </w:r>
            <w:r w:rsidRPr="009C4BED">
              <w:rPr>
                <w:rFonts w:ascii="Times New Roman" w:hAnsi="Times New Roman" w:cs="Times New Roman"/>
                <w:color w:val="000000"/>
                <w:sz w:val="22"/>
                <w:szCs w:val="22"/>
              </w:rPr>
              <w:t>regressive</w:t>
            </w:r>
          </w:p>
        </w:tc>
        <w:tc>
          <w:tcPr>
            <w:tcW w:w="2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2E517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Within-correlation</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F87DE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C75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02163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1B00C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w:t>
            </w:r>
          </w:p>
        </w:tc>
      </w:tr>
      <w:tr w:rsidR="003D0308" w:rsidRPr="009C4BED" w14:paraId="2F8F4621" w14:textId="77777777" w:rsidTr="007A282A">
        <w:trPr>
          <w:cantSplit/>
          <w:trHeight w:val="20"/>
        </w:trPr>
        <w:tc>
          <w:tcPr>
            <w:tcW w:w="1646"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7D7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3</w:t>
            </w:r>
          </w:p>
        </w:tc>
        <w:tc>
          <w:tcPr>
            <w:tcW w:w="1878"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AFB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367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EFB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8</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5DE5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FF63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704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r>
      <w:tr w:rsidR="003D0308" w:rsidRPr="009C4BED" w14:paraId="704255F0" w14:textId="77777777" w:rsidTr="007A282A">
        <w:trPr>
          <w:cantSplit/>
          <w:trHeight w:val="20"/>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1D6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DCB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B3C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3FE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F7E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20B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736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r>
      <w:tr w:rsidR="003D0308" w:rsidRPr="009C4BED" w14:paraId="763715B2" w14:textId="77777777" w:rsidTr="007A282A">
        <w:trPr>
          <w:cantSplit/>
          <w:trHeight w:val="20"/>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CD6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C48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258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3AE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C85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DD2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52E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r>
      <w:tr w:rsidR="003D0308" w:rsidRPr="009C4BED" w14:paraId="345FA4B7" w14:textId="77777777" w:rsidTr="007A282A">
        <w:trPr>
          <w:cantSplit/>
          <w:trHeight w:val="20"/>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4D3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30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DD2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5F1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B79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D5B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3CA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r>
      <w:tr w:rsidR="003D0308" w:rsidRPr="009C4BED" w14:paraId="693B7714" w14:textId="77777777" w:rsidTr="007A282A">
        <w:trPr>
          <w:cantSplit/>
          <w:trHeight w:val="20"/>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D65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F45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950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F47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F31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70E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322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3</w:t>
            </w:r>
          </w:p>
        </w:tc>
      </w:tr>
      <w:tr w:rsidR="003D0308" w:rsidRPr="009C4BED" w14:paraId="167D19E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189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99B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168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844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0FE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147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D80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3</w:t>
            </w:r>
          </w:p>
        </w:tc>
      </w:tr>
      <w:tr w:rsidR="003D0308" w:rsidRPr="009C4BED" w14:paraId="0CEB5CD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75D7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F1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4A2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DB7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6D3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D2A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C5B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r>
      <w:tr w:rsidR="003D0308" w:rsidRPr="009C4BED" w14:paraId="1395DA9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900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3F6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C98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42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3F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27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DA2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2</w:t>
            </w:r>
          </w:p>
        </w:tc>
      </w:tr>
      <w:tr w:rsidR="003D0308" w:rsidRPr="009C4BED" w14:paraId="0C3393C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E8C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529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4AF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EDC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7FE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729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1B7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2</w:t>
            </w:r>
          </w:p>
        </w:tc>
      </w:tr>
      <w:tr w:rsidR="003D0308" w:rsidRPr="009C4BED" w14:paraId="284A8F1E"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E4B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4</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C74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9C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726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AE8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A4C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F69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r>
      <w:tr w:rsidR="003D0308" w:rsidRPr="009C4BED" w14:paraId="5B7BBEE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355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EA0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DFF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B1A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A3A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B9F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8F8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1</w:t>
            </w:r>
          </w:p>
        </w:tc>
      </w:tr>
      <w:tr w:rsidR="003D0308" w:rsidRPr="009C4BED" w14:paraId="07D4FA5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78B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B5C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CD8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42C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AA5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56E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7A5E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r>
      <w:tr w:rsidR="003D0308" w:rsidRPr="009C4BED" w14:paraId="53D0E181"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D0D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DB8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915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810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37D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4F6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F8C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r>
      <w:tr w:rsidR="003D0308" w:rsidRPr="009C4BED" w14:paraId="65E4AE8E"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EB5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CAB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6FB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E51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F3C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0C1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8C0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0</w:t>
            </w:r>
          </w:p>
        </w:tc>
      </w:tr>
      <w:tr w:rsidR="003D0308" w:rsidRPr="009C4BED" w14:paraId="182A16D1"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63A4"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4D3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16A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29C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AAD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8AA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7B1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0</w:t>
            </w:r>
          </w:p>
        </w:tc>
      </w:tr>
      <w:tr w:rsidR="003D0308" w:rsidRPr="009C4BED" w14:paraId="1D6C305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090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EE6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498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43D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9F7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64C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251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r>
      <w:tr w:rsidR="003D0308" w:rsidRPr="009C4BED" w14:paraId="0A730F8E"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121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DC1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FD8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ED1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B5B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15D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93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19</w:t>
            </w:r>
          </w:p>
        </w:tc>
      </w:tr>
      <w:tr w:rsidR="003D0308" w:rsidRPr="009C4BED" w14:paraId="685D0570"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6C2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50B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704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ECB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FB6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616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BB2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0</w:t>
            </w:r>
          </w:p>
        </w:tc>
      </w:tr>
      <w:tr w:rsidR="003D0308" w:rsidRPr="009C4BED" w14:paraId="4D70D2F4"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94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5</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1B5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453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8DA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BDC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00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43C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1</w:t>
            </w:r>
          </w:p>
        </w:tc>
      </w:tr>
      <w:tr w:rsidR="003D0308" w:rsidRPr="009C4BED" w14:paraId="003F3CCF"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B42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24E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68E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993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AC6A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534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97A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r>
      <w:tr w:rsidR="003D0308" w:rsidRPr="009C4BED" w14:paraId="7851266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769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4AD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BCA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441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E21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7D9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5B9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0</w:t>
            </w:r>
          </w:p>
        </w:tc>
      </w:tr>
      <w:tr w:rsidR="003D0308" w:rsidRPr="009C4BED" w14:paraId="34A5EB6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8EB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E029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BF4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0CF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2BF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655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A6C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r>
      <w:tr w:rsidR="003D0308" w:rsidRPr="009C4BED" w14:paraId="44718105"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9B98"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F38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7B2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229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0D4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E6C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A67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0</w:t>
            </w:r>
          </w:p>
        </w:tc>
      </w:tr>
      <w:tr w:rsidR="003D0308" w:rsidRPr="009C4BED" w14:paraId="0EEBDEB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6978"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F37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F20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EA93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B4E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2F0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037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9</w:t>
            </w:r>
          </w:p>
        </w:tc>
      </w:tr>
      <w:tr w:rsidR="003D0308" w:rsidRPr="009C4BED" w14:paraId="1FB7B09A"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27A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710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3CA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09D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67C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5CB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86C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9</w:t>
            </w:r>
          </w:p>
        </w:tc>
      </w:tr>
      <w:tr w:rsidR="003D0308" w:rsidRPr="009C4BED" w14:paraId="5E4956C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C6C8"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C16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184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6A4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F89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87A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AFB5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7</w:t>
            </w:r>
          </w:p>
        </w:tc>
      </w:tr>
      <w:tr w:rsidR="003D0308" w:rsidRPr="009C4BED" w14:paraId="642435B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FB24"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6EA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60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7C4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1B3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023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E8A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27</w:t>
            </w:r>
          </w:p>
        </w:tc>
      </w:tr>
      <w:tr w:rsidR="003D0308" w:rsidRPr="009C4BED" w14:paraId="3F0C8D38"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77E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6</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273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852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EB4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247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A88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0F3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5</w:t>
            </w:r>
          </w:p>
        </w:tc>
      </w:tr>
      <w:tr w:rsidR="003D0308" w:rsidRPr="009C4BED" w14:paraId="66ADFC06"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67D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D24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08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0DF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F0E6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3BB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FC2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3</w:t>
            </w:r>
          </w:p>
        </w:tc>
      </w:tr>
      <w:tr w:rsidR="003D0308" w:rsidRPr="009C4BED" w14:paraId="5246F9F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A5C6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B12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83D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3C1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9F9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3E2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E69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0</w:t>
            </w:r>
          </w:p>
        </w:tc>
      </w:tr>
      <w:tr w:rsidR="003D0308" w:rsidRPr="009C4BED" w14:paraId="4C18BA4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7D9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E27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3DA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19E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EF8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0F7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939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0</w:t>
            </w:r>
          </w:p>
        </w:tc>
      </w:tr>
      <w:tr w:rsidR="003D0308" w:rsidRPr="009C4BED" w14:paraId="0686FE9F"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3F5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992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E97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8AC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8FE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319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28D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1</w:t>
            </w:r>
          </w:p>
        </w:tc>
      </w:tr>
      <w:tr w:rsidR="003D0308" w:rsidRPr="009C4BED" w14:paraId="7E17F2B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D6A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9E8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D8F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5F5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68F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B0B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236A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8</w:t>
            </w:r>
          </w:p>
        </w:tc>
      </w:tr>
      <w:tr w:rsidR="003D0308" w:rsidRPr="009C4BED" w14:paraId="251047A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6A5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677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0E9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03E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A15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5A1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721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2</w:t>
            </w:r>
          </w:p>
        </w:tc>
      </w:tr>
      <w:tr w:rsidR="003D0308" w:rsidRPr="009C4BED" w14:paraId="4BAFEBF6"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8C9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676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BF8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E463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DA4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4F6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17C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6</w:t>
            </w:r>
          </w:p>
        </w:tc>
      </w:tr>
      <w:tr w:rsidR="003D0308" w:rsidRPr="009C4BED" w14:paraId="66B689A0"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2A1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7EA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BA8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186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CAC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2A9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28C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37</w:t>
            </w:r>
          </w:p>
        </w:tc>
      </w:tr>
      <w:tr w:rsidR="003D0308" w:rsidRPr="009C4BED" w14:paraId="167C8C23"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9A7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8AD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479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747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64B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2FC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AB7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8</w:t>
            </w:r>
          </w:p>
        </w:tc>
      </w:tr>
      <w:tr w:rsidR="003D0308" w:rsidRPr="009C4BED" w14:paraId="73539FA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CC0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A33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9F8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74A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F60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401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368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3</w:t>
            </w:r>
          </w:p>
        </w:tc>
      </w:tr>
      <w:tr w:rsidR="003D0308" w:rsidRPr="009C4BED" w14:paraId="088EECE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C11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F0D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4A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BD3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68A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E84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86D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2</w:t>
            </w:r>
          </w:p>
        </w:tc>
      </w:tr>
      <w:tr w:rsidR="003D0308" w:rsidRPr="009C4BED" w14:paraId="2FB1EF3E"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2B1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FA2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6EE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76D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074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067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A44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3</w:t>
            </w:r>
          </w:p>
        </w:tc>
      </w:tr>
      <w:tr w:rsidR="003D0308" w:rsidRPr="009C4BED" w14:paraId="3CAA861B"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E0E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234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56B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BB9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49E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DA2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91F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r>
      <w:tr w:rsidR="003D0308" w:rsidRPr="009C4BED" w14:paraId="7D2A58E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829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B67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B92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5FB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B2F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60E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807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1</w:t>
            </w:r>
          </w:p>
        </w:tc>
      </w:tr>
      <w:tr w:rsidR="003D0308" w:rsidRPr="009C4BED" w14:paraId="240F148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248D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A0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D37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95C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CE1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079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11A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3</w:t>
            </w:r>
          </w:p>
        </w:tc>
      </w:tr>
      <w:tr w:rsidR="003D0308" w:rsidRPr="009C4BED" w14:paraId="799CA28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39B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03A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824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986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E97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D8A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BD3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9</w:t>
            </w:r>
          </w:p>
        </w:tc>
      </w:tr>
      <w:tr w:rsidR="003D0308" w:rsidRPr="009C4BED" w14:paraId="30B8922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BE3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DFE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7DC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571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193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3E5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E7B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48</w:t>
            </w:r>
          </w:p>
        </w:tc>
      </w:tr>
      <w:tr w:rsidR="003D0308" w:rsidRPr="009C4BED" w14:paraId="44DF5E68"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7B2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8</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40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D38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ACE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B8A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313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CE7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1</w:t>
            </w:r>
          </w:p>
        </w:tc>
      </w:tr>
      <w:tr w:rsidR="003D0308" w:rsidRPr="009C4BED" w14:paraId="2CE77511"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97F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E26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3C5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15F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82F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574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199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r>
      <w:tr w:rsidR="003D0308" w:rsidRPr="009C4BED" w14:paraId="6FA365F5"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92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8E0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5D3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E92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E1B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6A0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FB1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4</w:t>
            </w:r>
          </w:p>
        </w:tc>
      </w:tr>
      <w:tr w:rsidR="003D0308" w:rsidRPr="009C4BED" w14:paraId="302722E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5D57"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8BDA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55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3F3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B87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74A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6F0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4</w:t>
            </w:r>
          </w:p>
        </w:tc>
      </w:tr>
      <w:tr w:rsidR="003D0308" w:rsidRPr="009C4BED" w14:paraId="07C5E914"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DD1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E92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29D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212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F0F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3F9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6F3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5</w:t>
            </w:r>
          </w:p>
        </w:tc>
      </w:tr>
      <w:tr w:rsidR="003D0308" w:rsidRPr="009C4BED" w14:paraId="3E13F59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520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6F8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475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92E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72C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DB1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CE0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4</w:t>
            </w:r>
          </w:p>
        </w:tc>
      </w:tr>
      <w:tr w:rsidR="003D0308" w:rsidRPr="009C4BED" w14:paraId="768F381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C46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86E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C7D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973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234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CDA3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789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2</w:t>
            </w:r>
          </w:p>
        </w:tc>
      </w:tr>
      <w:tr w:rsidR="003D0308" w:rsidRPr="009C4BED" w14:paraId="607E2993"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8DE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707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832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88E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DB4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28B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AA4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0</w:t>
            </w:r>
          </w:p>
        </w:tc>
      </w:tr>
      <w:tr w:rsidR="003D0308" w:rsidRPr="009C4BED" w14:paraId="4F0DF67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D27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5BA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BA8E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59B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EEF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5A2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5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A83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0</w:t>
            </w:r>
          </w:p>
        </w:tc>
      </w:tr>
      <w:tr w:rsidR="003D0308" w:rsidRPr="009C4BED" w14:paraId="5DCEBA46"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FA7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9</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A38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7FA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0F5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695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3E4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D85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8</w:t>
            </w:r>
          </w:p>
        </w:tc>
      </w:tr>
      <w:tr w:rsidR="003D0308" w:rsidRPr="009C4BED" w14:paraId="4D4F775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EC44"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C89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30A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3A2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09A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740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365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r>
      <w:tr w:rsidR="003D0308" w:rsidRPr="009C4BED" w14:paraId="37A4B480"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DBA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E68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0C6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D3A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B06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178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BEC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r>
      <w:tr w:rsidR="003D0308" w:rsidRPr="009C4BED" w14:paraId="2303F22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69CB"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5BA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C7E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AA6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282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42B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C77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r>
      <w:tr w:rsidR="003D0308" w:rsidRPr="009C4BED" w14:paraId="2DAB565B"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CA0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BAF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7D4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1342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06E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536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C34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r>
      <w:tr w:rsidR="003D0308" w:rsidRPr="009C4BED" w14:paraId="70DE53BB"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B98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1D8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A76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EE7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49D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2F9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A5E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r>
      <w:tr w:rsidR="003D0308" w:rsidRPr="009C4BED" w14:paraId="5B42C980"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16A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104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9D0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E25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2AC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E1D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F53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3</w:t>
            </w:r>
          </w:p>
        </w:tc>
      </w:tr>
      <w:tr w:rsidR="003D0308" w:rsidRPr="009C4BED" w14:paraId="7FD1D1B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1103"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6DF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85D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6D03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6CE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E0E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172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3</w:t>
            </w:r>
          </w:p>
        </w:tc>
      </w:tr>
      <w:tr w:rsidR="003D0308" w:rsidRPr="009C4BED" w14:paraId="03DB58C2"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81DB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0E0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1C2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B05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0D1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AA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D14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69</w:t>
            </w:r>
          </w:p>
        </w:tc>
      </w:tr>
      <w:tr w:rsidR="003D0308" w:rsidRPr="009C4BED" w14:paraId="493B8E16"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BF8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68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852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25A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39B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5CC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023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r>
      <w:tr w:rsidR="003D0308" w:rsidRPr="009C4BED" w14:paraId="4DA97042"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6ABE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C679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2D6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939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28F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9A2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8F2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r>
      <w:tr w:rsidR="003D0308" w:rsidRPr="009C4BED" w14:paraId="5436634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6A7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626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75F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6F8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7B7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12C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F24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r>
      <w:tr w:rsidR="003D0308" w:rsidRPr="009C4BED" w14:paraId="6BFB70E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CB0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876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A60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4C8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B56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3E1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7E3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r>
      <w:tr w:rsidR="003D0308" w:rsidRPr="009C4BED" w14:paraId="4DEA791C"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351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B83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7E9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C06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F8F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109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650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r>
      <w:tr w:rsidR="003D0308" w:rsidRPr="009C4BED" w14:paraId="6AC602BB"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108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A6F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2E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72A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7C8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326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F18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r>
      <w:tr w:rsidR="003D0308" w:rsidRPr="009C4BED" w14:paraId="305CA8F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BF7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F18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865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827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ADF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2F3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7A4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2</w:t>
            </w:r>
          </w:p>
        </w:tc>
      </w:tr>
      <w:tr w:rsidR="003D0308" w:rsidRPr="009C4BED" w14:paraId="22131C8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0E41"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BD7D"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313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C56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B42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EF9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7EB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1</w:t>
            </w:r>
          </w:p>
        </w:tc>
      </w:tr>
      <w:tr w:rsidR="003D0308" w:rsidRPr="009C4BED" w14:paraId="0AA4DB82"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819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800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B9D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BF3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140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CD6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83C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77</w:t>
            </w:r>
          </w:p>
        </w:tc>
      </w:tr>
      <w:tr w:rsidR="003D0308" w:rsidRPr="009C4BED" w14:paraId="67933A68" w14:textId="77777777" w:rsidTr="007A282A">
        <w:trPr>
          <w:cantSplit/>
          <w:trHeight w:val="144"/>
        </w:trPr>
        <w:tc>
          <w:tcPr>
            <w:tcW w:w="1646"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D3E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1</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4DC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D2D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4C2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9FE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20F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FC8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r>
      <w:tr w:rsidR="003D0308" w:rsidRPr="009C4BED" w14:paraId="6BE9543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A6C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4249"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DF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605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416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DB9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1604"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r>
      <w:tr w:rsidR="003D0308" w:rsidRPr="009C4BED" w14:paraId="05688FC8"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CE18"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622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7B7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6EA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EDA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1CE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3EB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r>
      <w:tr w:rsidR="003D0308" w:rsidRPr="009C4BED" w14:paraId="52A52759"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9FF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4B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255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597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288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1F7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744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r>
      <w:tr w:rsidR="003D0308" w:rsidRPr="009C4BED" w14:paraId="27B20520"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689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018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A8D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77C2"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08A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74F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0B4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8</w:t>
            </w:r>
          </w:p>
        </w:tc>
      </w:tr>
      <w:tr w:rsidR="003D0308" w:rsidRPr="009C4BED" w14:paraId="25FA16C6"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52C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4276"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875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636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733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9DB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005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r>
      <w:tr w:rsidR="003D0308" w:rsidRPr="009C4BED" w14:paraId="394FE2A2"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658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A2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857B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2488"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447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082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B81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8</w:t>
            </w:r>
          </w:p>
        </w:tc>
      </w:tr>
      <w:tr w:rsidR="003D0308" w:rsidRPr="009C4BED" w14:paraId="75D846C4"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34F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F3C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DF2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D9A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802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69F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87C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8</w:t>
            </w:r>
          </w:p>
        </w:tc>
      </w:tr>
      <w:tr w:rsidR="003D0308" w:rsidRPr="009C4BED" w14:paraId="40C52B66"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CD1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610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D3D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A7B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CB5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4A0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D9B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85</w:t>
            </w:r>
          </w:p>
        </w:tc>
      </w:tr>
      <w:tr w:rsidR="003D0308" w:rsidRPr="009C4BED" w14:paraId="504E8B45" w14:textId="77777777" w:rsidTr="007A282A">
        <w:trPr>
          <w:cantSplit/>
          <w:trHeight w:val="144"/>
        </w:trPr>
        <w:tc>
          <w:tcPr>
            <w:tcW w:w="1646"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1EC8A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F43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07</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14D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1F5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74D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279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958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r>
      <w:tr w:rsidR="003D0308" w:rsidRPr="009C4BED" w14:paraId="1AE5AFAA" w14:textId="77777777" w:rsidTr="007A282A">
        <w:trPr>
          <w:cantSplit/>
          <w:trHeight w:val="144"/>
        </w:trPr>
        <w:tc>
          <w:tcPr>
            <w:tcW w:w="1646"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B73F"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DC48"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7B5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9F0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B54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CBB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24F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6</w:t>
            </w:r>
          </w:p>
        </w:tc>
      </w:tr>
      <w:tr w:rsidR="003D0308" w:rsidRPr="009C4BED" w14:paraId="1E3D3657"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D79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671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D5D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9C0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DED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875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BE4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r>
      <w:tr w:rsidR="003D0308" w:rsidRPr="009C4BED" w14:paraId="6295F87F"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5B1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064C"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915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6B1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FDB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1D5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4D8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r>
      <w:tr w:rsidR="003D0308" w:rsidRPr="009C4BED" w14:paraId="44F2F7F1"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78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061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426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222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3F9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4783"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6DB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r>
      <w:tr w:rsidR="003D0308" w:rsidRPr="009C4BED" w14:paraId="40C5774D"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ADD2"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FE4"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360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BB2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DCD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9A4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EA9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r>
      <w:tr w:rsidR="003D0308" w:rsidRPr="009C4BED" w14:paraId="283CD934"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93A5"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3168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2C8E"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076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964A"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84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DB1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r>
      <w:tr w:rsidR="003D0308" w:rsidRPr="009C4BED" w14:paraId="1D31B562" w14:textId="77777777" w:rsidTr="007A282A">
        <w:trPr>
          <w:cantSplit/>
          <w:trHeight w:val="144"/>
        </w:trPr>
        <w:tc>
          <w:tcPr>
            <w:tcW w:w="1646"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686C"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CA7A"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A2F5"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556B"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9720"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9BB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77E7"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2</w:t>
            </w:r>
          </w:p>
        </w:tc>
      </w:tr>
      <w:tr w:rsidR="003D0308" w:rsidRPr="009C4BED" w14:paraId="31454B5B" w14:textId="77777777" w:rsidTr="007A282A">
        <w:trPr>
          <w:cantSplit/>
          <w:trHeight w:val="144"/>
        </w:trPr>
        <w:tc>
          <w:tcPr>
            <w:tcW w:w="1646"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829A0"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78"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319B5E" w14:textId="77777777" w:rsidR="003D0308" w:rsidRPr="009C4BED" w:rsidRDefault="003D0308"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2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22407D"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9C4BED">
              <w:rPr>
                <w:rFonts w:ascii="Times New Roman" w:hAnsi="Times New Roman" w:cs="Times New Roman"/>
                <w:color w:val="000000"/>
                <w:sz w:val="22"/>
                <w:szCs w:val="22"/>
              </w:rPr>
              <w:t>0.3</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10BEFF"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7C1056"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4</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8B6299"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5259A1" w14:textId="77777777" w:rsidR="003D0308" w:rsidRPr="009C4BED" w:rsidRDefault="00000000" w:rsidP="007A282A">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9C4BED">
              <w:rPr>
                <w:rFonts w:ascii="Times New Roman" w:hAnsi="Times New Roman" w:cs="Times New Roman"/>
                <w:color w:val="000000"/>
                <w:sz w:val="22"/>
                <w:szCs w:val="22"/>
              </w:rPr>
              <w:t>0.91</w:t>
            </w:r>
          </w:p>
        </w:tc>
      </w:tr>
    </w:tbl>
    <w:p w14:paraId="15F0CD7F" w14:textId="77777777" w:rsidR="003D0308" w:rsidRDefault="00000000" w:rsidP="00BA4C78">
      <w:pPr>
        <w:pStyle w:val="Heading1"/>
        <w:spacing w:after="240"/>
      </w:pPr>
      <w:r>
        <w:t>References</w:t>
      </w:r>
    </w:p>
    <w:p w14:paraId="764231C1" w14:textId="77777777" w:rsidR="00BA4C78" w:rsidRDefault="00BA4C78" w:rsidP="00BA4C78">
      <w:pPr>
        <w:spacing w:after="0" w:line="480" w:lineRule="auto"/>
        <w:ind w:left="720" w:hanging="720"/>
        <w:rPr>
          <w:noProof/>
        </w:rPr>
      </w:pPr>
      <w:r>
        <w:fldChar w:fldCharType="begin" w:fldLock="1"/>
      </w:r>
      <w:r>
        <w:instrText>ADDIN paperpile_bibliography &lt;pp-bibliography&gt;&lt;first-reference-indices&gt;&lt;formatting&gt;1&lt;/formatting&gt;&lt;space-after&gt;1&lt;/space-after&gt;&lt;/first-reference-indices&gt;&lt;/pp-bibliography&gt; \* MERGEFORMAT</w:instrText>
      </w:r>
      <w:r>
        <w:fldChar w:fldCharType="separate"/>
      </w:r>
      <w:r>
        <w:rPr>
          <w:noProof/>
        </w:rPr>
        <w:t xml:space="preserve">Davies, S. M., Silverio, S. A., Christiansen, P., &amp; Fallon, V. (2021). Maternal-infant bonding and perceptions of infant temperament: The mediating role of maternal mental health. </w:t>
      </w:r>
      <w:r w:rsidRPr="00BA4C78">
        <w:rPr>
          <w:i/>
          <w:noProof/>
        </w:rPr>
        <w:t>Journal of Affective Disorders</w:t>
      </w:r>
      <w:r>
        <w:rPr>
          <w:noProof/>
        </w:rPr>
        <w:t xml:space="preserve">, </w:t>
      </w:r>
      <w:r w:rsidRPr="00BA4C78">
        <w:rPr>
          <w:i/>
          <w:noProof/>
        </w:rPr>
        <w:t>282</w:t>
      </w:r>
      <w:r>
        <w:rPr>
          <w:noProof/>
        </w:rPr>
        <w:t>, 1323–1329. doi:10.1016/j.jad.2021.01.023</w:t>
      </w:r>
    </w:p>
    <w:p w14:paraId="647BA04A" w14:textId="26A75582" w:rsidR="00BA4C78" w:rsidRDefault="00BA4C78" w:rsidP="00BA4C78">
      <w:pPr>
        <w:spacing w:after="0" w:line="480" w:lineRule="auto"/>
        <w:ind w:left="720" w:hanging="720"/>
        <w:rPr>
          <w:noProof/>
        </w:rPr>
      </w:pPr>
      <w:r>
        <w:rPr>
          <w:noProof/>
        </w:rPr>
        <w:t xml:space="preserve">Gudmundsdottir, G. R., Pfund, G. N., Hill, P. L., &amp; Olaru, G. (2023). Reciprocal associations between sense of purpose and subjective well-being in old age. </w:t>
      </w:r>
      <w:r w:rsidRPr="00BA4C78">
        <w:rPr>
          <w:i/>
          <w:noProof/>
        </w:rPr>
        <w:t>European Journal of Personality</w:t>
      </w:r>
      <w:r>
        <w:rPr>
          <w:noProof/>
        </w:rPr>
        <w:t>.</w:t>
      </w:r>
      <w:r>
        <w:rPr>
          <w:noProof/>
        </w:rPr>
        <w:t xml:space="preserve"> </w:t>
      </w:r>
      <w:r w:rsidRPr="00BA4C78">
        <w:rPr>
          <w:noProof/>
        </w:rPr>
        <w:t>Advance online publication.</w:t>
      </w:r>
      <w:r>
        <w:rPr>
          <w:noProof/>
        </w:rPr>
        <w:t xml:space="preserve"> doi:10.1177/08902070231176702</w:t>
      </w:r>
    </w:p>
    <w:p w14:paraId="75C1155D" w14:textId="6BD6EFA0" w:rsidR="00BA4C78" w:rsidRDefault="00BA4C78" w:rsidP="00BA4C78">
      <w:pPr>
        <w:spacing w:after="0" w:line="480" w:lineRule="auto"/>
        <w:ind w:left="720" w:hanging="720"/>
        <w:rPr>
          <w:noProof/>
        </w:rPr>
      </w:pPr>
      <w:r>
        <w:rPr>
          <w:noProof/>
        </w:rPr>
        <w:lastRenderedPageBreak/>
        <w:t xml:space="preserve">Mulder, J. D. (2023). Power Analysis for the Random Intercept Cross-Lagged Panel Model Using the powRICLPM R-Package. </w:t>
      </w:r>
      <w:r w:rsidRPr="00BA4C78">
        <w:rPr>
          <w:i/>
          <w:noProof/>
        </w:rPr>
        <w:t>Structural Equation Modeling: A Multidisciplinary Journal</w:t>
      </w:r>
      <w:r>
        <w:rPr>
          <w:noProof/>
        </w:rPr>
        <w:t xml:space="preserve">, </w:t>
      </w:r>
      <w:r w:rsidRPr="00BA4C78">
        <w:rPr>
          <w:i/>
          <w:noProof/>
        </w:rPr>
        <w:t>30</w:t>
      </w:r>
      <w:r>
        <w:rPr>
          <w:noProof/>
        </w:rPr>
        <w:t>, 645–658. doi:10.1080/10705511.2022.2122467</w:t>
      </w:r>
    </w:p>
    <w:p w14:paraId="0B5D92DD" w14:textId="77777777" w:rsidR="00BA4C78" w:rsidRDefault="00BA4C78" w:rsidP="00BA4C78">
      <w:pPr>
        <w:spacing w:after="0" w:line="480" w:lineRule="auto"/>
        <w:ind w:left="720" w:hanging="720"/>
        <w:rPr>
          <w:noProof/>
        </w:rPr>
      </w:pPr>
      <w:r>
        <w:rPr>
          <w:noProof/>
        </w:rPr>
        <w:t xml:space="preserve">Nolvi, S., Karlsson, L., Bridgett, D. J., Pajulo, M., Tolvanen, M., &amp; Karlsson, H. (2016). Maternal postnatal psychiatric symptoms and infant temperament affect early mother-infant bonding. </w:t>
      </w:r>
      <w:r w:rsidRPr="00BA4C78">
        <w:rPr>
          <w:i/>
          <w:noProof/>
        </w:rPr>
        <w:t>Infant Behavior &amp; Development</w:t>
      </w:r>
      <w:r>
        <w:rPr>
          <w:noProof/>
        </w:rPr>
        <w:t xml:space="preserve">, </w:t>
      </w:r>
      <w:r w:rsidRPr="00BA4C78">
        <w:rPr>
          <w:i/>
          <w:noProof/>
        </w:rPr>
        <w:t>43</w:t>
      </w:r>
      <w:r>
        <w:rPr>
          <w:noProof/>
        </w:rPr>
        <w:t>, 13–23. doi:10.1016/j.infbeh.2016.03.003</w:t>
      </w:r>
    </w:p>
    <w:p w14:paraId="1FD7E85A" w14:textId="77777777" w:rsidR="00BA4C78" w:rsidRDefault="00BA4C78" w:rsidP="00BA4C78">
      <w:pPr>
        <w:spacing w:after="0" w:line="480" w:lineRule="auto"/>
        <w:ind w:left="720" w:hanging="720"/>
        <w:rPr>
          <w:noProof/>
        </w:rPr>
      </w:pPr>
      <w:r>
        <w:rPr>
          <w:noProof/>
        </w:rPr>
        <w:t xml:space="preserve">Orth, U., Meier, L. L., Bühler, J. L., Dapp, L. C., Krauss, S., Messerli, D., &amp; Robins, R. W. (2022). Effect size guidelines for cross-lagged effects. </w:t>
      </w:r>
      <w:r w:rsidRPr="00BA4C78">
        <w:rPr>
          <w:i/>
          <w:noProof/>
        </w:rPr>
        <w:t>Psychological Methods</w:t>
      </w:r>
      <w:r>
        <w:rPr>
          <w:noProof/>
        </w:rPr>
        <w:t>. doi:10.1037/met0000499</w:t>
      </w:r>
    </w:p>
    <w:p w14:paraId="38F983C9" w14:textId="49DD640F" w:rsidR="00BA4C78" w:rsidRDefault="00BA4C78" w:rsidP="00BA4C78">
      <w:pPr>
        <w:spacing w:after="0" w:line="480" w:lineRule="auto"/>
        <w:ind w:left="720" w:hanging="720"/>
        <w:rPr>
          <w:noProof/>
        </w:rPr>
      </w:pPr>
      <w:r>
        <w:rPr>
          <w:noProof/>
        </w:rPr>
        <w:t xml:space="preserve">Taylor, A., Atkins, R., Kumar, R., Adams, D., &amp; Glover, V. (2005). A new Mother-to-Infant Bonding Scale: links with early maternal mood. </w:t>
      </w:r>
      <w:r w:rsidRPr="00BA4C78">
        <w:rPr>
          <w:i/>
          <w:noProof/>
        </w:rPr>
        <w:t>Archives of Women’s Mental Health</w:t>
      </w:r>
      <w:r>
        <w:rPr>
          <w:noProof/>
        </w:rPr>
        <w:t xml:space="preserve">, </w:t>
      </w:r>
      <w:r w:rsidRPr="00BA4C78">
        <w:rPr>
          <w:i/>
          <w:noProof/>
        </w:rPr>
        <w:t>8</w:t>
      </w:r>
      <w:r>
        <w:rPr>
          <w:noProof/>
        </w:rPr>
        <w:t>, 45–51. doi:10.1007/s00737-005-0074-z</w:t>
      </w:r>
    </w:p>
    <w:p w14:paraId="132D7B5E" w14:textId="0DD2E563" w:rsidR="003D0308" w:rsidRDefault="00BA4C78" w:rsidP="00BA4C78">
      <w:pPr>
        <w:spacing w:after="0" w:line="480" w:lineRule="auto"/>
        <w:ind w:left="720" w:hanging="720"/>
      </w:pPr>
      <w:r>
        <w:rPr>
          <w:noProof/>
        </w:rPr>
        <w:t xml:space="preserve">Yücesoy, H., &amp; Erbi L, N. (2022). Relationship of premenstrual syndrome with postpartum depression and mother-infant bonding. </w:t>
      </w:r>
      <w:r w:rsidRPr="00BA4C78">
        <w:rPr>
          <w:i/>
          <w:noProof/>
        </w:rPr>
        <w:t>Perspectives in Psychiatric Care</w:t>
      </w:r>
      <w:r>
        <w:rPr>
          <w:noProof/>
        </w:rPr>
        <w:t xml:space="preserve">, </w:t>
      </w:r>
      <w:r w:rsidRPr="00BA4C78">
        <w:rPr>
          <w:i/>
          <w:noProof/>
        </w:rPr>
        <w:t>58</w:t>
      </w:r>
      <w:r>
        <w:rPr>
          <w:noProof/>
        </w:rPr>
        <w:t>, 1112–1120. doi:10.1111/ppc.12909</w:t>
      </w:r>
      <w:r>
        <w:fldChar w:fldCharType="end"/>
      </w:r>
    </w:p>
    <w:p w14:paraId="52E28CDB" w14:textId="77777777" w:rsidR="003D0308" w:rsidRDefault="00000000">
      <w:r>
        <w:br w:type="page"/>
      </w:r>
    </w:p>
    <w:p w14:paraId="35475FD6" w14:textId="19A3375B" w:rsidR="003D0308" w:rsidRDefault="00000000">
      <w:pPr>
        <w:pStyle w:val="TableCaption"/>
      </w:pPr>
      <w:bookmarkStart w:id="1" w:name="results"/>
      <w:bookmarkStart w:id="2" w:name="sensitivity-analysis"/>
      <w:bookmarkEnd w:id="0"/>
      <w:r>
        <w:rPr>
          <w:b/>
        </w:rPr>
        <w:lastRenderedPageBreak/>
        <w:t xml:space="preserve">Table </w:t>
      </w:r>
      <w:r w:rsidR="00B42281">
        <w:rPr>
          <w:b/>
        </w:rPr>
        <w:t>S2</w:t>
      </w:r>
      <w:r>
        <w:rPr>
          <w:b/>
        </w:rPr>
        <w:t xml:space="preserve">: </w:t>
      </w:r>
      <w:r>
        <w:t>Correlation, auto-regressive and cross-lagged coefficients between MIBS and EPDS</w:t>
      </w:r>
    </w:p>
    <w:tbl>
      <w:tblPr>
        <w:tblW w:w="10105" w:type="dxa"/>
        <w:jc w:val="center"/>
        <w:tblLayout w:type="fixed"/>
        <w:tblLook w:val="0420" w:firstRow="1" w:lastRow="0" w:firstColumn="0" w:lastColumn="0" w:noHBand="0" w:noVBand="1"/>
      </w:tblPr>
      <w:tblGrid>
        <w:gridCol w:w="3400"/>
        <w:gridCol w:w="2265"/>
        <w:gridCol w:w="1285"/>
        <w:gridCol w:w="2075"/>
        <w:gridCol w:w="1080"/>
      </w:tblGrid>
      <w:tr w:rsidR="003D0308" w14:paraId="1F7EDEAC" w14:textId="77777777" w:rsidTr="00B42281">
        <w:trPr>
          <w:cantSplit/>
          <w:tblHeader/>
          <w:jc w:val="center"/>
        </w:trPr>
        <w:tc>
          <w:tcPr>
            <w:tcW w:w="340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345ED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A2776F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70B83D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FCD01E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6CFDDD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354AAA8A"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244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0F65CBAB"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2BE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5C5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7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903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1E42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956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5ABA4E6D"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0F9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4532987A"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906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6AE44E5D" w14:textId="77777777" w:rsidTr="00E17C5F">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65D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D20146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6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2BB2302" w14:textId="57537C37" w:rsidR="00CE67F5" w:rsidRDefault="00CE67F5" w:rsidP="00023FF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E60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E97A6BD" w14:textId="34E05B29" w:rsidR="00CE67F5" w:rsidRDefault="00CE67F5" w:rsidP="00E17C5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3C0DBB24" w14:textId="77777777" w:rsidTr="00E17C5F">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3E5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F2799DA" w14:textId="43461F0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D45F88A" w14:textId="28A63394" w:rsidR="00CE67F5" w:rsidRDefault="00CE67F5" w:rsidP="00023FF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B6C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FDBBDD0" w14:textId="78877A4B" w:rsidR="00CE67F5" w:rsidRDefault="00CE67F5" w:rsidP="00E17C5F">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3BCF488" w14:textId="77777777" w:rsidTr="00E17C5F">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211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2EFD828" w14:textId="512408C4"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445E27" w14:textId="40190A23" w:rsidR="00CE67F5" w:rsidRDefault="00CE67F5" w:rsidP="00023FF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067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4DC64B" w14:textId="3252A817" w:rsidR="00CE67F5" w:rsidRDefault="00CE67F5" w:rsidP="00E17C5F">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7626190" w14:textId="77777777" w:rsidTr="00E17C5F">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AB4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89F5F4F" w14:textId="1412CEE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5184838" w14:textId="5B146423" w:rsidR="00CE67F5" w:rsidRDefault="00CE67F5" w:rsidP="00023FF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77A1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134886C" w14:textId="5359E8E1" w:rsidR="00CE67F5" w:rsidRDefault="00CE67F5" w:rsidP="00E17C5F">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D672320" w14:textId="77777777" w:rsidTr="00E17C5F">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B25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BC6D" w14:textId="74D345F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6F00" w14:textId="540BAE44"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1ED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7DF6" w14:textId="67AF74D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4BD9194C"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DE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6621C301" w14:textId="77777777" w:rsidTr="00E92D7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5C7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9650620" w14:textId="68F5DC3A" w:rsidR="00CE67F5" w:rsidRDefault="00CE67F5" w:rsidP="00C9629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3A89D85" w14:textId="632A19A5" w:rsidR="00CE67F5" w:rsidRDefault="00CE67F5" w:rsidP="002371D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FAB0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C409F08" w14:textId="144BB271" w:rsidR="00CE67F5" w:rsidRDefault="00CE67F5" w:rsidP="00E92D7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045EE7A5" w14:textId="77777777" w:rsidTr="00E92D7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FA0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7F5B6C" w14:textId="39A41C01" w:rsidR="00CE67F5" w:rsidRDefault="00CE67F5" w:rsidP="00C9629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CE33FDC" w14:textId="7343A707" w:rsidR="00CE67F5" w:rsidRDefault="00CE67F5" w:rsidP="002371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BDE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231EBB" w14:textId="46C45BE6" w:rsidR="00CE67F5" w:rsidRDefault="00CE67F5" w:rsidP="00E92D7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2467E65" w14:textId="77777777" w:rsidTr="00E92D7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42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D4DF9EA" w14:textId="74D7A5AF" w:rsidR="00CE67F5" w:rsidRDefault="00CE67F5" w:rsidP="00C9629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79641F" w14:textId="3EFBB505" w:rsidR="00CE67F5" w:rsidRDefault="00CE67F5" w:rsidP="002371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B22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789706" w14:textId="2620FBB1" w:rsidR="00CE67F5" w:rsidRDefault="00CE67F5" w:rsidP="00E92D7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F4E80BC" w14:textId="77777777" w:rsidTr="00E92D7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D1E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F290" w14:textId="3E8A8895"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7D3E" w14:textId="0D75196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81D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4E60" w14:textId="67866CB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B55C6EB" w14:textId="77777777" w:rsidTr="0019368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673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5C93CD" w14:textId="2694A162" w:rsidR="00CE67F5" w:rsidRDefault="00CE67F5" w:rsidP="00816E7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E9EE082" w14:textId="183D6D9C" w:rsidR="00CE67F5" w:rsidRDefault="00CE67F5" w:rsidP="0019368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CE8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C5B72F5" w14:textId="7E0EE587" w:rsidR="00CE67F5" w:rsidRDefault="00CE67F5" w:rsidP="0029277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0613DC4E" w14:textId="77777777" w:rsidTr="0019368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FBC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113523D" w14:textId="7B8E4D07" w:rsidR="00CE67F5" w:rsidRDefault="00CE67F5" w:rsidP="00816E7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D46C54D" w14:textId="15CA8653" w:rsidR="00CE67F5" w:rsidRDefault="00CE67F5" w:rsidP="001936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BFE5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A28B0CF" w14:textId="125E5411" w:rsidR="00CE67F5" w:rsidRDefault="00CE67F5" w:rsidP="0029277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D853BA2" w14:textId="77777777" w:rsidTr="0019368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4D6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461B460" w14:textId="68812BBA" w:rsidR="00CE67F5" w:rsidRDefault="00CE67F5" w:rsidP="00816E7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3518AAF" w14:textId="2F5DADD3" w:rsidR="00CE67F5" w:rsidRDefault="00CE67F5" w:rsidP="001936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442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B3E3BB3" w14:textId="39366D92" w:rsidR="00CE67F5" w:rsidRDefault="00CE67F5" w:rsidP="0029277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2BE1C82" w14:textId="77777777" w:rsidTr="0019368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E7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BB5D1" w14:textId="738774E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0CFD" w14:textId="5810C1C2"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F55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E39E" w14:textId="7C9EFE7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69592F77"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87A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39EA7409" w14:textId="77777777" w:rsidTr="00B374D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D69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FB9AC7" w14:textId="5DA65C59" w:rsidR="00CE67F5" w:rsidRDefault="00CE67F5" w:rsidP="0044224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06D8D0C" w14:textId="6121877B" w:rsidR="00CE67F5" w:rsidRDefault="00CE67F5" w:rsidP="006E544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ED8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84C807F" w14:textId="144C795A" w:rsidR="00CE67F5" w:rsidRDefault="00CE67F5" w:rsidP="00B374D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CE67F5" w14:paraId="40BC9EE2" w14:textId="77777777" w:rsidTr="00B374D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465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00BBD1" w14:textId="2F6EA6E2" w:rsidR="00CE67F5" w:rsidRDefault="00CE67F5" w:rsidP="0044224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831F65A" w14:textId="5B307983" w:rsidR="00CE67F5" w:rsidRDefault="00CE67F5" w:rsidP="006E544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A1B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7D3DE7" w14:textId="5081ADBF" w:rsidR="00CE67F5" w:rsidRDefault="00CE67F5" w:rsidP="00B374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89F9754" w14:textId="77777777" w:rsidTr="00B374D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276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27BA7ED" w14:textId="755B6329" w:rsidR="00CE67F5" w:rsidRDefault="00CE67F5" w:rsidP="0044224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CE61A52" w14:textId="4601FF2A" w:rsidR="00CE67F5" w:rsidRDefault="00CE67F5" w:rsidP="006E544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92D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5EAB7F2" w14:textId="668EC9FB" w:rsidR="00CE67F5" w:rsidRDefault="00CE67F5" w:rsidP="00B374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540802A" w14:textId="77777777" w:rsidTr="00B374DB">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583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1D7C" w14:textId="44919E6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0B84" w14:textId="700225C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AF4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2476" w14:textId="06A1791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4E2D4F8" w14:textId="77777777" w:rsidTr="00F63A7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6EB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E809FA4" w14:textId="3C9CB8EB" w:rsidR="00CE67F5" w:rsidRDefault="00CE67F5" w:rsidP="008E0FB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7955E2" w14:textId="7B5B207D" w:rsidR="00CE67F5" w:rsidRDefault="00CE67F5" w:rsidP="00FE4DD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89F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5194116" w14:textId="5405B76E" w:rsidR="00CE67F5" w:rsidRDefault="00CE67F5" w:rsidP="00F63A7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6</w:t>
            </w:r>
          </w:p>
        </w:tc>
      </w:tr>
      <w:tr w:rsidR="00CE67F5" w14:paraId="428BC46D" w14:textId="77777777" w:rsidTr="00F63A7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D7C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A31E0A6" w14:textId="2D07E0BA" w:rsidR="00CE67F5" w:rsidRDefault="00CE67F5" w:rsidP="008E0F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68442D5" w14:textId="7D212F3E" w:rsidR="00CE67F5" w:rsidRDefault="00CE67F5" w:rsidP="00FE4D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A8E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CCFFF8E" w14:textId="0B3D329C" w:rsidR="00CE67F5" w:rsidRDefault="00CE67F5" w:rsidP="00F63A7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3B2C6E4" w14:textId="77777777" w:rsidTr="00F63A7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5B4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3E93F74" w14:textId="5794FA7C" w:rsidR="00CE67F5" w:rsidRDefault="00CE67F5" w:rsidP="008E0F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63439BA" w14:textId="65EF6A3C" w:rsidR="00CE67F5" w:rsidRDefault="00CE67F5" w:rsidP="00FE4D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86B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C16D9EA" w14:textId="57CFF71E" w:rsidR="00CE67F5" w:rsidRDefault="00CE67F5" w:rsidP="00F63A7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D83A2F5" w14:textId="77777777" w:rsidTr="00F63A71">
        <w:trPr>
          <w:cantSplit/>
          <w:jc w:val="center"/>
        </w:trPr>
        <w:tc>
          <w:tcPr>
            <w:tcW w:w="340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C84ED5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29244FA" w14:textId="4E077179"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06CF5E6" w14:textId="13E5438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F22528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2C57E1B" w14:textId="3109914B"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1EE1E4E5" w14:textId="77777777" w:rsidTr="00B42281">
        <w:trPr>
          <w:cantSplit/>
          <w:jc w:val="center"/>
        </w:trPr>
        <w:tc>
          <w:tcPr>
            <w:tcW w:w="10105"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0F5FF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MIBS the </w:t>
            </w:r>
            <w:proofErr w:type="gramStart"/>
            <w:r>
              <w:rPr>
                <w:rFonts w:ascii="Times New Roman"/>
                <w:color w:val="000000"/>
                <w:sz w:val="18"/>
                <w:szCs w:val="18"/>
              </w:rPr>
              <w:t>Mother</w:t>
            </w:r>
            <w:proofErr w:type="gramEnd"/>
            <w:r>
              <w:rPr>
                <w:rFonts w:ascii="Times New Roman"/>
                <w:color w:val="000000"/>
                <w:sz w:val="18"/>
                <w:szCs w:val="18"/>
              </w:rPr>
              <w:t>-to-infant bonding scale, EPDS the Edinburgh postnatal depression scale, mo month, RI random intercept, W within-individual component</w:t>
            </w:r>
          </w:p>
        </w:tc>
      </w:tr>
    </w:tbl>
    <w:p w14:paraId="5B16EE52" w14:textId="77777777" w:rsidR="003D0308" w:rsidRDefault="00000000">
      <w:r>
        <w:br w:type="page"/>
      </w:r>
    </w:p>
    <w:p w14:paraId="007D6922" w14:textId="0AEA4CC6" w:rsidR="00B42281" w:rsidRDefault="00000000">
      <w:pPr>
        <w:pStyle w:val="TableCaption"/>
      </w:pPr>
      <w:r>
        <w:rPr>
          <w:b/>
        </w:rPr>
        <w:lastRenderedPageBreak/>
        <w:t xml:space="preserve">Table </w:t>
      </w:r>
      <w:r w:rsidR="00B42281">
        <w:rPr>
          <w:b/>
        </w:rPr>
        <w:t>S3</w:t>
      </w:r>
      <w:r>
        <w:rPr>
          <w:b/>
        </w:rPr>
        <w:t xml:space="preserve">: </w:t>
      </w:r>
      <w:r>
        <w:t>Correlation</w:t>
      </w:r>
      <w:r w:rsidR="00BA4C78">
        <w:t>,</w:t>
      </w:r>
      <w:r w:rsidR="00BA4C78" w:rsidRPr="00BA4C78">
        <w:t xml:space="preserve"> </w:t>
      </w:r>
      <w:r w:rsidR="00BA4C78">
        <w:t>auto-regressive</w:t>
      </w:r>
      <w:r>
        <w:t xml:space="preserve"> and cross-lagged coefficients between LA, AR and EPDS</w:t>
      </w:r>
    </w:p>
    <w:tbl>
      <w:tblPr>
        <w:tblpPr w:leftFromText="180" w:rightFromText="180" w:vertAnchor="text" w:tblpXSpec="center" w:tblpY="1"/>
        <w:tblOverlap w:val="never"/>
        <w:tblW w:w="10004" w:type="dxa"/>
        <w:tblLayout w:type="fixed"/>
        <w:tblLook w:val="0420" w:firstRow="1" w:lastRow="0" w:firstColumn="0" w:lastColumn="0" w:noHBand="0" w:noVBand="1"/>
      </w:tblPr>
      <w:tblGrid>
        <w:gridCol w:w="3299"/>
        <w:gridCol w:w="2265"/>
        <w:gridCol w:w="1285"/>
        <w:gridCol w:w="2075"/>
        <w:gridCol w:w="1080"/>
      </w:tblGrid>
      <w:tr w:rsidR="003D0308" w14:paraId="54DEEF36" w14:textId="77777777" w:rsidTr="00B42281">
        <w:tc>
          <w:tcPr>
            <w:tcW w:w="3299"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4CD748A"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8FC998A"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D9B20F2"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34BA746"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85D0D95"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16A67D92" w14:textId="77777777" w:rsidTr="00B42281">
        <w:tc>
          <w:tcPr>
            <w:tcW w:w="10004"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BB8B"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049DAD3C" w14:textId="77777777" w:rsidTr="00B4228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A84F"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LA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A775"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F54B"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0428"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3811"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7F89B409" w14:textId="77777777" w:rsidTr="00B4228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8E18"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LA &lt;-&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0A81"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E443"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994F"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43AA"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1C9494A7" w14:textId="77777777" w:rsidTr="00B4228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CB0F5"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AR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923A"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3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9223"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251A"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2EDC"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1F7D210C" w14:textId="77777777" w:rsidTr="00B42281">
        <w:tc>
          <w:tcPr>
            <w:tcW w:w="10004"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7F59"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51739D91" w14:textId="77777777" w:rsidTr="00B42281">
        <w:tc>
          <w:tcPr>
            <w:tcW w:w="10004"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872D"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0D90AC5A" w14:textId="77777777" w:rsidTr="002F1524">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A3C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B4917C4" w14:textId="6F8B6391" w:rsidR="00CE67F5" w:rsidRDefault="00CE67F5" w:rsidP="002F04D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E216C55" w14:textId="617D2408" w:rsidR="00CE67F5" w:rsidRDefault="00CE67F5" w:rsidP="00D56AE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C03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5EBAE76" w14:textId="6DB43F5E" w:rsidR="00CE67F5" w:rsidRDefault="00CE67F5" w:rsidP="002F152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5D86CE83" w14:textId="77777777" w:rsidTr="002F1524">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B71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1ED92C7" w14:textId="76D51A64" w:rsidR="00CE67F5" w:rsidRDefault="00CE67F5" w:rsidP="002F04D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2249B76" w14:textId="73DAE1FC" w:rsidR="00CE67F5" w:rsidRDefault="00CE67F5" w:rsidP="00D56AE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CD1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603DECB" w14:textId="063FC75A" w:rsidR="00CE67F5" w:rsidRDefault="00CE67F5" w:rsidP="002F152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EE4ADF7" w14:textId="77777777" w:rsidTr="002F1524">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5D5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0E2C611" w14:textId="0C2CD72F" w:rsidR="00CE67F5" w:rsidRDefault="00CE67F5" w:rsidP="002F04D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6D576DB" w14:textId="335B06A5" w:rsidR="00CE67F5" w:rsidRDefault="00CE67F5" w:rsidP="00D56AE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92F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3CCF2D" w14:textId="002B2FAF" w:rsidR="00CE67F5" w:rsidRDefault="00CE67F5" w:rsidP="002F152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67769FB" w14:textId="77777777" w:rsidTr="002F1524">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48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B054B35" w14:textId="17626872" w:rsidR="00CE67F5" w:rsidRDefault="00CE67F5" w:rsidP="002F04D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22FCC1" w14:textId="65B7CFB9" w:rsidR="00CE67F5" w:rsidRDefault="00CE67F5" w:rsidP="00D56AE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636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FBD912E" w14:textId="67842C7E" w:rsidR="00CE67F5" w:rsidRDefault="00CE67F5" w:rsidP="002F152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86C55C5" w14:textId="77777777" w:rsidTr="002F1524">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749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67E1" w14:textId="15128506"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E919" w14:textId="3771E75B"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2D10"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9582" w14:textId="196AB3CE"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32B04E8" w14:textId="77777777" w:rsidTr="00BD0F7D">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3539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lt;-&gt; W_AR</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A866C" w14:textId="01C19C6F" w:rsidR="00CE67F5" w:rsidRDefault="00CE67F5" w:rsidP="0031240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B13AA7B" w14:textId="50719709" w:rsidR="00CE67F5" w:rsidRDefault="00CE67F5" w:rsidP="003836C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3B4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E6FD42A" w14:textId="238EBBB5" w:rsidR="00CE67F5" w:rsidRDefault="00CE67F5" w:rsidP="00BD0F7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5A44D115" w14:textId="77777777" w:rsidTr="00BD0F7D">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143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lt;-&gt; W_AR</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7DC7D51" w14:textId="10A23D7E" w:rsidR="00CE67F5" w:rsidRDefault="00CE67F5" w:rsidP="0031240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C03F27" w14:textId="5FC5DD5D" w:rsidR="00CE67F5" w:rsidRDefault="00CE67F5" w:rsidP="003836C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93E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D8D2156" w14:textId="3C277401" w:rsidR="00CE67F5" w:rsidRDefault="00CE67F5" w:rsidP="00BD0F7D">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4CC1D9B" w14:textId="77777777" w:rsidTr="00BD0F7D">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019A"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lt;-&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04824CB" w14:textId="6AA75280" w:rsidR="00CE67F5" w:rsidRDefault="00CE67F5" w:rsidP="0031240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AB87443" w14:textId="693595A5" w:rsidR="00CE67F5" w:rsidRDefault="00CE67F5" w:rsidP="003836C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F333"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8EC299" w14:textId="166123DC" w:rsidR="00CE67F5" w:rsidRDefault="00CE67F5" w:rsidP="00BD0F7D">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54A61F7" w14:textId="77777777" w:rsidTr="00BD0F7D">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BB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lt;-&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A9AEEEF" w14:textId="54422411" w:rsidR="00CE67F5" w:rsidRDefault="00CE67F5" w:rsidP="0031240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CD21CA" w14:textId="5D688BE3" w:rsidR="00CE67F5" w:rsidRDefault="00CE67F5" w:rsidP="003836C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097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2F6E8B6" w14:textId="4AF2363C" w:rsidR="00CE67F5" w:rsidRDefault="00CE67F5" w:rsidP="00BD0F7D">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C5B32D0" w14:textId="77777777" w:rsidTr="00BD0F7D">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FE05"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8mo</w:t>
            </w:r>
            <w:r>
              <w:rPr>
                <w:rFonts w:ascii="Times New Roman"/>
                <w:color w:val="000000"/>
                <w:sz w:val="18"/>
                <w:szCs w:val="18"/>
              </w:rPr>
              <w:t xml:space="preserve"> &lt;-&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F5FC" w14:textId="13A39EA8"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9B2B" w14:textId="0444A331"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733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364E" w14:textId="418BCA09"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14C14B8" w14:textId="77777777" w:rsidTr="009832D6">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45BB"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BB4EDA0" w14:textId="0A28752C" w:rsidR="00CE67F5" w:rsidRDefault="00CE67F5" w:rsidP="001F618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70CF308" w14:textId="285FB165" w:rsidR="00CE67F5" w:rsidRDefault="00CE67F5" w:rsidP="002E7C6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66E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7</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D7D7706" w14:textId="3F254477" w:rsidR="00CE67F5" w:rsidRDefault="00CE67F5" w:rsidP="009832D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069910B7" w14:textId="77777777" w:rsidTr="009832D6">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B42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4E2354C" w14:textId="57C5605A" w:rsidR="00CE67F5" w:rsidRDefault="00CE67F5" w:rsidP="001F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23803F" w14:textId="2FE1471B" w:rsidR="00CE67F5" w:rsidRDefault="00CE67F5" w:rsidP="002E7C6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D05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74A98B" w14:textId="38B3FF2D" w:rsidR="00CE67F5" w:rsidRDefault="00CE67F5" w:rsidP="009832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053863C" w14:textId="77777777" w:rsidTr="009832D6">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007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ED4BF3A" w14:textId="2DFD5D3D" w:rsidR="00CE67F5" w:rsidRDefault="00CE67F5" w:rsidP="001F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2B8D530" w14:textId="48A37344" w:rsidR="00CE67F5" w:rsidRDefault="00CE67F5" w:rsidP="002E7C6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3FF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7BEDDE5" w14:textId="2A05D788" w:rsidR="00CE67F5" w:rsidRDefault="00CE67F5" w:rsidP="009832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5BB19ED" w14:textId="77777777" w:rsidTr="009832D6">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A92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AD312AA" w14:textId="02B17D85" w:rsidR="00CE67F5" w:rsidRDefault="00CE67F5" w:rsidP="001F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7FC0E6" w14:textId="0344C7EF" w:rsidR="00CE67F5" w:rsidRDefault="00CE67F5" w:rsidP="002E7C6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19C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5A212E1" w14:textId="3BD6CD85" w:rsidR="00CE67F5" w:rsidRDefault="00CE67F5" w:rsidP="009832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19C764D" w14:textId="77777777" w:rsidTr="009832D6">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914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5E7B" w14:textId="66838B06"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8108" w14:textId="1212C168"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DC6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36D14" w14:textId="2EA436B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42743CF3" w14:textId="77777777" w:rsidTr="00B42281">
        <w:tc>
          <w:tcPr>
            <w:tcW w:w="10004"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403D"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2FA91C96" w14:textId="77777777" w:rsidTr="004439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197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F057068" w14:textId="4CAC2B86" w:rsidR="00CE67F5" w:rsidRDefault="00CE67F5" w:rsidP="004312F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EB60EC3" w14:textId="4340FEAB" w:rsidR="00CE67F5" w:rsidRDefault="00CE67F5" w:rsidP="00AF5E1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33E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9</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110E188" w14:textId="342C9321" w:rsidR="00CE67F5" w:rsidRDefault="00CE67F5" w:rsidP="0044393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7811814E" w14:textId="77777777" w:rsidTr="004439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7BD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2D964F" w14:textId="609F8B7E" w:rsidR="00CE67F5" w:rsidRDefault="00CE67F5" w:rsidP="004312F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5EC3F2D" w14:textId="3424FE15" w:rsidR="00CE67F5" w:rsidRDefault="00CE67F5" w:rsidP="00AF5E1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591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A6CCF3" w14:textId="2D4DCC85" w:rsidR="00CE67F5" w:rsidRDefault="00CE67F5" w:rsidP="0044393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EBD26F8" w14:textId="77777777" w:rsidTr="004439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974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FAA6812" w14:textId="6E0D83F3" w:rsidR="00CE67F5" w:rsidRDefault="00CE67F5" w:rsidP="004312F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76735E3" w14:textId="2A8E5B98" w:rsidR="00CE67F5" w:rsidRDefault="00CE67F5" w:rsidP="00AF5E1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F38B"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6AE108A" w14:textId="1465AB95" w:rsidR="00CE67F5" w:rsidRDefault="00CE67F5" w:rsidP="0044393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5250A8B" w14:textId="77777777" w:rsidTr="004439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D1B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EFE2" w14:textId="165A1A63"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96DA" w14:textId="4E62EDC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1CAA"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55B7" w14:textId="71AAEB40"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2E323CF" w14:textId="77777777" w:rsidTr="00BF5EC9">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7820"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497203E" w14:textId="1FD903B3" w:rsidR="00CE67F5" w:rsidRDefault="00CE67F5" w:rsidP="003F7B0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4BCC256" w14:textId="351E03D3" w:rsidR="00CE67F5" w:rsidRDefault="00CE67F5" w:rsidP="001D664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58F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BF937ED" w14:textId="7E50BF03" w:rsidR="00CE67F5" w:rsidRDefault="00CE67F5" w:rsidP="00BF5EC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3722618B" w14:textId="77777777" w:rsidTr="00BF5EC9">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BC8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50B4CE9" w14:textId="24FF94B4" w:rsidR="00CE67F5" w:rsidRDefault="00CE67F5" w:rsidP="003F7B0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923866" w14:textId="4C09F6D3" w:rsidR="00CE67F5" w:rsidRDefault="00CE67F5" w:rsidP="001D664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6BE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25A8EBB" w14:textId="7CE251FF" w:rsidR="00CE67F5" w:rsidRDefault="00CE67F5" w:rsidP="00BF5EC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5DCBEE1" w14:textId="77777777" w:rsidTr="00BF5EC9">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E185"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F4C84DA" w14:textId="36CCF160" w:rsidR="00CE67F5" w:rsidRDefault="00CE67F5" w:rsidP="003F7B0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91A1B9" w14:textId="57AC8D23" w:rsidR="00CE67F5" w:rsidRDefault="00CE67F5" w:rsidP="001D664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F9B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79D492" w14:textId="6435EFA7" w:rsidR="00CE67F5" w:rsidRDefault="00CE67F5" w:rsidP="00BF5EC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3A9CC6C" w14:textId="77777777" w:rsidTr="00BF5EC9">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8F6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8888" w14:textId="754CB1E0"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BE12" w14:textId="010A5FE8"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8B4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5133" w14:textId="5DDF228A"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44CAE78" w14:textId="77777777" w:rsidTr="004B680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1C3B"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8BEAD5" w14:textId="77F8825E" w:rsidR="00CE67F5" w:rsidRDefault="00CE67F5" w:rsidP="0045763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CBCE0B1" w14:textId="7D03CD86" w:rsidR="00CE67F5" w:rsidRDefault="00CE67F5" w:rsidP="006F793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D51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570D29D" w14:textId="5CEB9410" w:rsidR="00CE67F5" w:rsidRDefault="00CE67F5" w:rsidP="004B680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1FB60FBD" w14:textId="77777777" w:rsidTr="004B680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1ED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A81F180" w14:textId="56745644" w:rsidR="00CE67F5" w:rsidRDefault="00CE67F5" w:rsidP="004576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61A9BC9" w14:textId="7EC73B90" w:rsidR="00CE67F5" w:rsidRDefault="00CE67F5" w:rsidP="006F793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312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B859BC8" w14:textId="3A6E2401" w:rsidR="00CE67F5" w:rsidRDefault="00CE67F5" w:rsidP="004B680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898991D" w14:textId="77777777" w:rsidTr="004B680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957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209481" w14:textId="271CE01B" w:rsidR="00CE67F5" w:rsidRDefault="00CE67F5" w:rsidP="004576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0EDDB06" w14:textId="0E889DCC" w:rsidR="00CE67F5" w:rsidRDefault="00CE67F5" w:rsidP="006F793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5DE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384AC0" w14:textId="23868F55" w:rsidR="00CE67F5" w:rsidRDefault="00CE67F5" w:rsidP="004B680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195BD4A" w14:textId="77777777" w:rsidTr="004B680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E6F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88F8" w14:textId="152E3EDD"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851B" w14:textId="06D1E51A"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561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99A8" w14:textId="0D85538A"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6D6FED11" w14:textId="77777777" w:rsidTr="00B42281">
        <w:tc>
          <w:tcPr>
            <w:tcW w:w="10004"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9215"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410221FF" w14:textId="77777777" w:rsidTr="008E614A">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A34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012CF9C" w14:textId="3671D3A2" w:rsidR="00CE67F5" w:rsidRDefault="00CE67F5" w:rsidP="00CE4E2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CB34E0B" w14:textId="7683A52E" w:rsidR="00CE67F5" w:rsidRDefault="00CE67F5" w:rsidP="007B045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C29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EC685A7" w14:textId="52B8C3FE" w:rsidR="00CE67F5" w:rsidRDefault="00CE67F5" w:rsidP="008E614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3</w:t>
            </w:r>
          </w:p>
        </w:tc>
      </w:tr>
      <w:tr w:rsidR="00CE67F5" w14:paraId="18061DF9" w14:textId="77777777" w:rsidTr="008E614A">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F14AC"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28C694" w14:textId="058006CC" w:rsidR="00CE67F5" w:rsidRDefault="00CE67F5" w:rsidP="00CE4E2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56E92C" w14:textId="5770A0C5" w:rsidR="00CE67F5" w:rsidRDefault="00CE67F5" w:rsidP="007B045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E27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66B28B9" w14:textId="70E972DB" w:rsidR="00CE67F5" w:rsidRDefault="00CE67F5" w:rsidP="008E614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613FC34" w14:textId="77777777" w:rsidTr="008E614A">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87F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B45C707" w14:textId="6BD7AC6A" w:rsidR="00CE67F5" w:rsidRDefault="00CE67F5" w:rsidP="00CE4E2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EF15ABD" w14:textId="21C9A82A" w:rsidR="00CE67F5" w:rsidRDefault="00CE67F5" w:rsidP="007B045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06F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C9EE06A" w14:textId="3738DA04" w:rsidR="00CE67F5" w:rsidRDefault="00CE67F5" w:rsidP="008E614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F491AAD" w14:textId="77777777" w:rsidTr="008E614A">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2B7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10A8" w14:textId="77DC33E0"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EA59" w14:textId="5294CF02"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590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708A" w14:textId="3108926F"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B1F533E" w14:textId="77777777" w:rsidTr="00746F2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2FB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6DF9921" w14:textId="2C9541D3" w:rsidR="00CE67F5" w:rsidRDefault="00CE67F5" w:rsidP="009E7C4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B025C2F" w14:textId="6897D095" w:rsidR="00CE67F5" w:rsidRDefault="00CE67F5" w:rsidP="00A45A2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3EB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4D721B" w14:textId="74B9DB6B" w:rsidR="00CE67F5" w:rsidRDefault="00CE67F5" w:rsidP="00746F2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r>
      <w:tr w:rsidR="00CE67F5" w14:paraId="3FBAB6DF" w14:textId="77777777" w:rsidTr="00746F2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5EC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7457EF6" w14:textId="5A302698" w:rsidR="00CE67F5" w:rsidRDefault="00CE67F5" w:rsidP="009E7C4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0248394" w14:textId="5A22094D" w:rsidR="00CE67F5" w:rsidRDefault="00CE67F5" w:rsidP="00A45A2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80E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D72532" w14:textId="478CB468" w:rsidR="00CE67F5" w:rsidRDefault="00CE67F5" w:rsidP="00746F2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B95242C" w14:textId="77777777" w:rsidTr="00746F2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5C5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411021F" w14:textId="441252C3" w:rsidR="00CE67F5" w:rsidRDefault="00CE67F5" w:rsidP="009E7C4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B8B1FA1" w14:textId="7A7D3B4D" w:rsidR="00CE67F5" w:rsidRDefault="00CE67F5" w:rsidP="00A45A2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181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62DF176" w14:textId="634D2F17" w:rsidR="00CE67F5" w:rsidRDefault="00CE67F5" w:rsidP="00746F2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CB314BB" w14:textId="77777777" w:rsidTr="00746F21">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5977"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0DE2" w14:textId="0F1C69EA"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8744" w14:textId="4058C548"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38B0"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6A83" w14:textId="10C94DA4"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F929819" w14:textId="77777777" w:rsidTr="003D75C0">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2E6A"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614623C" w14:textId="5BBF07F0" w:rsidR="00CE67F5" w:rsidRDefault="00CE67F5" w:rsidP="00757B5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7098DCF" w14:textId="51A9848A" w:rsidR="00CE67F5" w:rsidRDefault="00CE67F5" w:rsidP="006E7AD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1B4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42CA3BF" w14:textId="41433AD7" w:rsidR="00CE67F5" w:rsidRDefault="00CE67F5" w:rsidP="003D75C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265DAC2D" w14:textId="77777777" w:rsidTr="003D75C0">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DC63"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D08B9F" w14:textId="658E3F6F" w:rsidR="00CE67F5" w:rsidRDefault="00CE67F5" w:rsidP="00757B5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F891B72" w14:textId="2318BC46" w:rsidR="00CE67F5" w:rsidRDefault="00CE67F5" w:rsidP="006E7AD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9F3B"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25F8AD5" w14:textId="4800045B" w:rsidR="00CE67F5" w:rsidRDefault="00CE67F5" w:rsidP="003D75C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C3D6A2D" w14:textId="77777777" w:rsidTr="003D75C0">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06E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34D9500" w14:textId="486613B7" w:rsidR="00CE67F5" w:rsidRDefault="00CE67F5" w:rsidP="00757B5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25A1837" w14:textId="0EBC9EE4" w:rsidR="00CE67F5" w:rsidRDefault="00CE67F5" w:rsidP="006E7AD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A92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1E93FB2" w14:textId="1ECAC6BD" w:rsidR="00CE67F5" w:rsidRDefault="00CE67F5" w:rsidP="003D75C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9EBBE9B" w14:textId="77777777" w:rsidTr="003D75C0">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2A5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5940" w14:textId="571DFFD0"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C4D0" w14:textId="7FBC446A"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543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07CC" w14:textId="1040EE89"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AE56D12" w14:textId="77777777" w:rsidTr="00487AA7">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FB3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E0D665" w14:textId="6D1C9FB8" w:rsidR="00CE67F5" w:rsidRDefault="00CE67F5" w:rsidP="00CB5B8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08D8A0D" w14:textId="617530C1" w:rsidR="00CE67F5" w:rsidRDefault="00CE67F5" w:rsidP="00786A7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F8C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754CA65" w14:textId="57ADA73F" w:rsidR="00CE67F5" w:rsidRDefault="00CE67F5" w:rsidP="00487AA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r>
      <w:tr w:rsidR="00CE67F5" w14:paraId="6EB5B1B1" w14:textId="77777777" w:rsidTr="00487AA7">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FFF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lastRenderedPageBreak/>
              <w:t>W_AR</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B8A6C72" w14:textId="487396E1" w:rsidR="00CE67F5" w:rsidRDefault="00CE67F5" w:rsidP="00CB5B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86F1BAB" w14:textId="6654FA35" w:rsidR="00CE67F5" w:rsidRDefault="00CE67F5" w:rsidP="00786A7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4930"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95576A7" w14:textId="321A5F64" w:rsidR="00CE67F5" w:rsidRDefault="00CE67F5" w:rsidP="00487AA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7AABFE7" w14:textId="77777777" w:rsidTr="00487AA7">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C903"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225FB6" w14:textId="61BDAEC0" w:rsidR="00CE67F5" w:rsidRDefault="00CE67F5" w:rsidP="00CB5B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5BED156" w14:textId="13AA9013" w:rsidR="00CE67F5" w:rsidRDefault="00CE67F5" w:rsidP="00786A7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B29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8DE6A8E" w14:textId="1919E497" w:rsidR="00CE67F5" w:rsidRDefault="00CE67F5" w:rsidP="00487AA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F1A0B7D" w14:textId="77777777" w:rsidTr="00487AA7">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AD33"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164C8" w14:textId="39872DAD"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0BAB" w14:textId="2639DFA9"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961C"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74BC" w14:textId="7F4CD892"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BA5967D" w14:textId="77777777" w:rsidTr="008B76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A74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3194C13" w14:textId="5DC87329" w:rsidR="00CE67F5" w:rsidRDefault="00CE67F5" w:rsidP="008055F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C88435A" w14:textId="7A041CFD" w:rsidR="00CE67F5" w:rsidRDefault="00CE67F5" w:rsidP="00E005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B45A"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EFC6AD" w14:textId="549D39B3" w:rsidR="00CE67F5" w:rsidRDefault="00CE67F5" w:rsidP="008B763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4</w:t>
            </w:r>
          </w:p>
        </w:tc>
      </w:tr>
      <w:tr w:rsidR="00CE67F5" w14:paraId="0F962F31" w14:textId="77777777" w:rsidTr="008B76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29BB"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7CCA920" w14:textId="1F21873E" w:rsidR="00CE67F5" w:rsidRDefault="00CE67F5" w:rsidP="008055F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1810153" w14:textId="6E352417" w:rsidR="00CE67F5" w:rsidRDefault="00CE67F5" w:rsidP="00E0050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98AF"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1A28A6" w14:textId="1C0856B9" w:rsidR="00CE67F5" w:rsidRDefault="00CE67F5" w:rsidP="008B763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CF4A6C7" w14:textId="77777777" w:rsidTr="008B76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17D6"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8A82697" w14:textId="29C0CC90" w:rsidR="00CE67F5" w:rsidRDefault="00CE67F5" w:rsidP="008055F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5DD2B07" w14:textId="12276F04" w:rsidR="00CE67F5" w:rsidRDefault="00CE67F5" w:rsidP="00E0050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598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203DED" w14:textId="065F1A33" w:rsidR="00CE67F5" w:rsidRDefault="00CE67F5" w:rsidP="008B763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41B0EB2" w14:textId="77777777" w:rsidTr="008B763B">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1FE5"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7AEA" w14:textId="2D69625C"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6456" w14:textId="1E03F7B1"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FE59"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84A1" w14:textId="12BB5EB4"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1271414" w14:textId="77777777" w:rsidTr="00A148E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A664"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C6F4177" w14:textId="57C928B8" w:rsidR="00CE67F5" w:rsidRDefault="00CE67F5" w:rsidP="0026618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32F44BB" w14:textId="1ECE44A4" w:rsidR="00CE67F5" w:rsidRDefault="00CE67F5" w:rsidP="004C084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6CE3"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59A07B9" w14:textId="05D0A52B" w:rsidR="00CE67F5" w:rsidRDefault="00CE67F5" w:rsidP="00A148E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1</w:t>
            </w:r>
          </w:p>
        </w:tc>
      </w:tr>
      <w:tr w:rsidR="00CE67F5" w14:paraId="124E4CCA" w14:textId="77777777" w:rsidTr="00A148E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353C"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B18FCE9" w14:textId="18BD8A38" w:rsidR="00CE67F5" w:rsidRDefault="00CE67F5" w:rsidP="002661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8AB66BE" w14:textId="1C68133C" w:rsidR="00CE67F5" w:rsidRDefault="00CE67F5" w:rsidP="004C084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473D"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A66BC30" w14:textId="7E7E9C67" w:rsidR="00CE67F5" w:rsidRDefault="00CE67F5" w:rsidP="00A148E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8ED288E" w14:textId="77777777" w:rsidTr="00A148E5">
        <w:tc>
          <w:tcPr>
            <w:tcW w:w="32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A292"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E3D95ED" w14:textId="4ED38D96" w:rsidR="00CE67F5" w:rsidRDefault="00CE67F5" w:rsidP="002661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BAD8B99" w14:textId="435CBF7B" w:rsidR="00CE67F5" w:rsidRDefault="00CE67F5" w:rsidP="004C084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5901"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9504ED6" w14:textId="6F404B9F" w:rsidR="00CE67F5" w:rsidRDefault="00CE67F5" w:rsidP="00A148E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CEA1C69" w14:textId="77777777" w:rsidTr="00A148E5">
        <w:tc>
          <w:tcPr>
            <w:tcW w:w="3299"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D39ADFE"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8D4E462" w14:textId="01175F04"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A4A47DD" w14:textId="3B6810FD"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B3AEF8" w14:textId="77777777"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E4C3716" w14:textId="4B7C5293" w:rsidR="00CE67F5" w:rsidRDefault="00CE67F5" w:rsidP="00B4228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41962D90" w14:textId="77777777" w:rsidTr="00B42281">
        <w:tc>
          <w:tcPr>
            <w:tcW w:w="10004"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50C4AD" w14:textId="77777777" w:rsidR="003D0308" w:rsidRDefault="00000000" w:rsidP="00B42281">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EPDS the Edinburgh postnatal depression scale, LA Lack of affection, AR Anger and rejection, </w:t>
            </w:r>
            <w:proofErr w:type="spellStart"/>
            <w:r>
              <w:rPr>
                <w:rFonts w:ascii="Times New Roman"/>
                <w:color w:val="000000"/>
                <w:sz w:val="18"/>
                <w:szCs w:val="18"/>
              </w:rPr>
              <w:t>mo</w:t>
            </w:r>
            <w:proofErr w:type="spellEnd"/>
            <w:r>
              <w:rPr>
                <w:rFonts w:ascii="Times New Roman"/>
                <w:color w:val="000000"/>
                <w:sz w:val="18"/>
                <w:szCs w:val="18"/>
              </w:rPr>
              <w:t xml:space="preserve"> month, RI random intercept, W within-individual component</w:t>
            </w:r>
          </w:p>
        </w:tc>
      </w:tr>
    </w:tbl>
    <w:p w14:paraId="395ECBCC" w14:textId="77777777" w:rsidR="003D0308" w:rsidRDefault="00000000">
      <w:r>
        <w:br w:type="page"/>
      </w:r>
    </w:p>
    <w:p w14:paraId="04BD2CD3" w14:textId="2578BEFD" w:rsidR="003D0308" w:rsidRDefault="00000000">
      <w:pPr>
        <w:pStyle w:val="TableCaption"/>
      </w:pPr>
      <w:r>
        <w:rPr>
          <w:b/>
        </w:rPr>
        <w:lastRenderedPageBreak/>
        <w:t xml:space="preserve">Table </w:t>
      </w:r>
      <w:r w:rsidR="00B42281">
        <w:rPr>
          <w:b/>
        </w:rPr>
        <w:t>S4</w:t>
      </w:r>
      <w:r>
        <w:rPr>
          <w:b/>
        </w:rPr>
        <w:t xml:space="preserve">: </w:t>
      </w:r>
      <w:r>
        <w:t>Correlation</w:t>
      </w:r>
      <w:r w:rsidR="00BA4C78">
        <w:t>,</w:t>
      </w:r>
      <w:r w:rsidR="00BA4C78" w:rsidRPr="00BA4C78">
        <w:t xml:space="preserve"> </w:t>
      </w:r>
      <w:r w:rsidR="00BA4C78">
        <w:t>auto-regressive</w:t>
      </w:r>
      <w:r>
        <w:t xml:space="preserve"> and cross-lagged coefficients between MIBS and EPDS with prenatal CES-D</w:t>
      </w:r>
    </w:p>
    <w:tbl>
      <w:tblPr>
        <w:tblW w:w="10105" w:type="dxa"/>
        <w:jc w:val="center"/>
        <w:tblLayout w:type="fixed"/>
        <w:tblLook w:val="0420" w:firstRow="1" w:lastRow="0" w:firstColumn="0" w:lastColumn="0" w:noHBand="0" w:noVBand="1"/>
      </w:tblPr>
      <w:tblGrid>
        <w:gridCol w:w="3400"/>
        <w:gridCol w:w="2265"/>
        <w:gridCol w:w="1285"/>
        <w:gridCol w:w="2075"/>
        <w:gridCol w:w="1080"/>
      </w:tblGrid>
      <w:tr w:rsidR="003D0308" w14:paraId="4E776DD6" w14:textId="77777777" w:rsidTr="00B42281">
        <w:trPr>
          <w:cantSplit/>
          <w:tblHeader/>
          <w:jc w:val="center"/>
        </w:trPr>
        <w:tc>
          <w:tcPr>
            <w:tcW w:w="340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86D5AB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63E03E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429BF6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0A12C4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22DB4A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41CD4032"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936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1A87AF90"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126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DE6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6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A96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C76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9A1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226520B5"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F22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6E9D10CE"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855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7EF204DF" w14:textId="77777777" w:rsidTr="00AD729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AEB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B2E64E6" w14:textId="64DD8DDB" w:rsidR="00CE67F5" w:rsidRDefault="00CE67F5" w:rsidP="00A2657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57</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DE19608" w14:textId="44F0AA2E" w:rsidR="00CE67F5" w:rsidRDefault="00CE67F5" w:rsidP="00B1770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9FE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4132EAA" w14:textId="176C218B" w:rsidR="00CE67F5" w:rsidRDefault="00CE67F5" w:rsidP="00AD729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5E44D5D3" w14:textId="77777777" w:rsidTr="00AD729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EC6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C6FBF8" w14:textId="1F48CACB" w:rsidR="00CE67F5" w:rsidRDefault="00CE67F5" w:rsidP="00A2657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BD16B0" w14:textId="3AA58CBF" w:rsidR="00CE67F5" w:rsidRDefault="00CE67F5" w:rsidP="00B1770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1D4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39B0CBF" w14:textId="5B51B8E9" w:rsidR="00CE67F5" w:rsidRDefault="00CE67F5" w:rsidP="00AD729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592FC26" w14:textId="77777777" w:rsidTr="00AD729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E2B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C5188A" w14:textId="5CE211A7" w:rsidR="00CE67F5" w:rsidRDefault="00CE67F5" w:rsidP="00A2657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54B375C" w14:textId="082C879D" w:rsidR="00CE67F5" w:rsidRDefault="00CE67F5" w:rsidP="00B1770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740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A4A0AF4" w14:textId="50044658" w:rsidR="00CE67F5" w:rsidRDefault="00CE67F5" w:rsidP="00AD729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18E8E97" w14:textId="77777777" w:rsidTr="00AD729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FF88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4EFC49" w14:textId="5C1A667C" w:rsidR="00CE67F5" w:rsidRDefault="00CE67F5" w:rsidP="00A2657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23145CD" w14:textId="4976553D" w:rsidR="00CE67F5" w:rsidRDefault="00CE67F5" w:rsidP="00B1770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95A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32DDD46" w14:textId="322C0DE3" w:rsidR="00CE67F5" w:rsidRDefault="00CE67F5" w:rsidP="00AD729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64C898D" w14:textId="77777777" w:rsidTr="00AD729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E74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B5DB" w14:textId="356C31B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6090" w14:textId="7D469480"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2B2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9C3D" w14:textId="0E57CFC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226EEC4B"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EBA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2C0C0307" w14:textId="77777777" w:rsidTr="001265E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C5C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58E1BB0" w14:textId="34A3950A" w:rsidR="00CE67F5" w:rsidRDefault="00CE67F5" w:rsidP="00DC213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C8E69C" w14:textId="68EA5585" w:rsidR="00CE67F5" w:rsidRDefault="00CE67F5" w:rsidP="00661BE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C6F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033BDFB" w14:textId="76FACB66" w:rsidR="00CE67F5" w:rsidRDefault="00CE67F5" w:rsidP="001265E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2DC68D0F" w14:textId="77777777" w:rsidTr="001265E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E9E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060BE6" w14:textId="5C8A6D91" w:rsidR="00CE67F5" w:rsidRDefault="00CE67F5" w:rsidP="00DC213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C034D3F" w14:textId="5EB72242" w:rsidR="00CE67F5" w:rsidRDefault="00CE67F5" w:rsidP="00661BE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49C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396DDC4" w14:textId="48413D2E" w:rsidR="00CE67F5" w:rsidRDefault="00CE67F5" w:rsidP="001265E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E800219" w14:textId="77777777" w:rsidTr="001265E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3EA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4569470" w14:textId="0BE0AEE9" w:rsidR="00CE67F5" w:rsidRDefault="00CE67F5" w:rsidP="00DC213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896B9F" w14:textId="261062DC" w:rsidR="00CE67F5" w:rsidRDefault="00CE67F5" w:rsidP="00661BE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91E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6D4D86F" w14:textId="4D788C7C" w:rsidR="00CE67F5" w:rsidRDefault="00CE67F5" w:rsidP="001265E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B999D14" w14:textId="77777777" w:rsidTr="001265E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68E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3384" w14:textId="72F9C03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1623" w14:textId="32B2F90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059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747C" w14:textId="7BEC9829"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C1FE56B" w14:textId="77777777" w:rsidTr="00071CC8">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CE8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E9FB93D" w14:textId="4E42CEAB" w:rsidR="00CE67F5" w:rsidRDefault="00CE67F5" w:rsidP="009B70F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0920D9D" w14:textId="56521CFA" w:rsidR="00CE67F5" w:rsidRDefault="00CE67F5" w:rsidP="00FB41A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F93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05306E" w14:textId="5EB53AB1" w:rsidR="00CE67F5" w:rsidRDefault="00CE67F5" w:rsidP="00071CC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2606573F" w14:textId="77777777" w:rsidTr="00071CC8">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124A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CD7A18F" w14:textId="02A76EAB" w:rsidR="00CE67F5" w:rsidRDefault="00CE67F5" w:rsidP="009B70F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75DE010" w14:textId="69AF1986" w:rsidR="00CE67F5" w:rsidRDefault="00CE67F5" w:rsidP="00FB41A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9C0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94A18D" w14:textId="73A0E899" w:rsidR="00CE67F5" w:rsidRDefault="00CE67F5" w:rsidP="00071CC8">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ED0FE28" w14:textId="77777777" w:rsidTr="00071CC8">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C82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F037554" w14:textId="72FC1DFE" w:rsidR="00CE67F5" w:rsidRDefault="00CE67F5" w:rsidP="009B70F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2B8DB1A" w14:textId="6650E2B7" w:rsidR="00CE67F5" w:rsidRDefault="00CE67F5" w:rsidP="00FB41A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482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6E62CC" w14:textId="0F991E2F" w:rsidR="00CE67F5" w:rsidRDefault="00CE67F5" w:rsidP="00071CC8">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DE30860" w14:textId="77777777" w:rsidTr="00071CC8">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1A6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9B0A" w14:textId="76F873D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9C43" w14:textId="43F05AF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70B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BCB4" w14:textId="2E6EB73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3D57788C"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338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06106832" w14:textId="77777777" w:rsidTr="00C54F3E">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61E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F90F353" w14:textId="6B5B7530" w:rsidR="00CE67F5" w:rsidRDefault="00CE67F5" w:rsidP="003648B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6D37C2A" w14:textId="2FD44993" w:rsidR="00CE67F5" w:rsidRDefault="00CE67F5" w:rsidP="004745E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15E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707ECB2" w14:textId="358F185E" w:rsidR="00CE67F5" w:rsidRDefault="00CE67F5" w:rsidP="00C54F3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CE67F5" w14:paraId="283CE489" w14:textId="77777777" w:rsidTr="00C54F3E">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FF7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94B1029" w14:textId="4848F36E" w:rsidR="00CE67F5" w:rsidRDefault="00CE67F5" w:rsidP="003648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FB7E61C" w14:textId="78B4286F" w:rsidR="00CE67F5" w:rsidRDefault="00CE67F5" w:rsidP="004745E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AB9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0DBB85F" w14:textId="05D1075F" w:rsidR="00CE67F5" w:rsidRDefault="00CE67F5" w:rsidP="00C54F3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C931ACE" w14:textId="77777777" w:rsidTr="00C54F3E">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354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2C1F3DD" w14:textId="0C0EF86D" w:rsidR="00CE67F5" w:rsidRDefault="00CE67F5" w:rsidP="003648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5B528CC" w14:textId="2128FACC" w:rsidR="00CE67F5" w:rsidRDefault="00CE67F5" w:rsidP="004745E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E6D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BA67995" w14:textId="73573940" w:rsidR="00CE67F5" w:rsidRDefault="00CE67F5" w:rsidP="00C54F3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8423DDA" w14:textId="77777777" w:rsidTr="00C54F3E">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1AD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7BCE" w14:textId="7AD3113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80C6" w14:textId="62D1707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1E3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3E28" w14:textId="670DEF4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928AC7D" w14:textId="77777777" w:rsidTr="00656680">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AC5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21E43EA" w14:textId="6161047F"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E205375" w14:textId="615102C5" w:rsidR="00CE67F5" w:rsidRDefault="00CE67F5" w:rsidP="00DE1A0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E751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64FA990" w14:textId="08686832" w:rsidR="00CE67F5" w:rsidRDefault="00CE67F5" w:rsidP="0065668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7</w:t>
            </w:r>
          </w:p>
        </w:tc>
      </w:tr>
      <w:tr w:rsidR="00CE67F5" w14:paraId="1DCF075B" w14:textId="77777777" w:rsidTr="00656680">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139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1F1B1E9" w14:textId="6D0C0E4B" w:rsidR="00CE67F5" w:rsidRDefault="00CE67F5" w:rsidP="005D648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0432ABD" w14:textId="31A9A6A1" w:rsidR="00CE67F5" w:rsidRDefault="00CE67F5" w:rsidP="00DE1A0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482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09B3863" w14:textId="5475FAD3" w:rsidR="00CE67F5" w:rsidRDefault="00CE67F5" w:rsidP="0065668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EEBAA70" w14:textId="77777777" w:rsidTr="00656680">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9FC4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9304845" w14:textId="049EC141" w:rsidR="00CE67F5" w:rsidRDefault="00CE67F5" w:rsidP="005D648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C517169" w14:textId="2D5B134E" w:rsidR="00CE67F5" w:rsidRDefault="00CE67F5" w:rsidP="00DE1A0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83A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95FE546" w14:textId="5C19CF2B" w:rsidR="00CE67F5" w:rsidRDefault="00CE67F5" w:rsidP="0065668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45AAD6B" w14:textId="77777777" w:rsidTr="00656680">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55C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1A30" w14:textId="380FE63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A968" w14:textId="10A9531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F24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F639" w14:textId="1F092E4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3B9C03A1"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AB0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CE67F5" w14:paraId="58025E77" w14:textId="77777777" w:rsidTr="004318A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0F3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D0918CF" w14:textId="7DED4B5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0996E3" w14:textId="325ACF8D" w:rsidR="00CE67F5" w:rsidRDefault="00CE67F5" w:rsidP="00C8670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6C8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0C7B1F3" w14:textId="27C08EB4" w:rsidR="00CE67F5" w:rsidRDefault="00CE67F5" w:rsidP="004318A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1558E5DC" w14:textId="77777777" w:rsidTr="004318A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D4F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E6E0556" w14:textId="3D27FF78" w:rsidR="00CE67F5" w:rsidRDefault="00CE67F5" w:rsidP="006505F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DCFB830" w14:textId="137FACC1" w:rsidR="00CE67F5" w:rsidRDefault="00CE67F5" w:rsidP="00C8670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04B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AF2F2C9" w14:textId="5E217FC9" w:rsidR="00CE67F5" w:rsidRDefault="00CE67F5" w:rsidP="004318A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3171B17" w14:textId="77777777" w:rsidTr="004318A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DE6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13FA33D" w14:textId="3D2853AA" w:rsidR="00CE67F5" w:rsidRDefault="00CE67F5" w:rsidP="006505F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1661203" w14:textId="3CFC1886" w:rsidR="00CE67F5" w:rsidRDefault="00CE67F5" w:rsidP="00C8670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AF1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4C20A6F" w14:textId="0933D50D" w:rsidR="00CE67F5" w:rsidRDefault="00CE67F5" w:rsidP="004318A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F165405" w14:textId="77777777" w:rsidTr="004318A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283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4F4855" w14:textId="20549DF2" w:rsidR="00CE67F5" w:rsidRDefault="00CE67F5" w:rsidP="006505F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96CA1C" w14:textId="4A3A25FC" w:rsidR="00CE67F5" w:rsidRDefault="00CE67F5" w:rsidP="00C8670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56D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61502BA" w14:textId="2A69B783" w:rsidR="00CE67F5" w:rsidRDefault="00CE67F5" w:rsidP="004318A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FA686AB" w14:textId="77777777" w:rsidTr="004318AC">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EB0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5F20" w14:textId="3064BCA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3FB1" w14:textId="615D091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46E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4748" w14:textId="609CA049"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8625A3B" w14:textId="77777777" w:rsidTr="006D428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558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9A28B7C" w14:textId="57909FC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BCDE86A" w14:textId="06BAA54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189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6DB916" w14:textId="101DA6D2" w:rsidR="00CE67F5" w:rsidRDefault="00CE67F5" w:rsidP="006D428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5CD0AFE8" w14:textId="77777777" w:rsidTr="006D428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701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3D4CFFC" w14:textId="3F1E631B" w:rsidR="00CE67F5" w:rsidRDefault="00CE67F5" w:rsidP="00A96F4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63BE837" w14:textId="18EC221F" w:rsidR="00CE67F5" w:rsidRDefault="00CE67F5" w:rsidP="005677B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4E9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7FBAAB6" w14:textId="692D8D4C" w:rsidR="00CE67F5" w:rsidRDefault="00CE67F5" w:rsidP="006D428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10CE524" w14:textId="77777777" w:rsidTr="006D428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330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F28A490" w14:textId="59E1B1FE" w:rsidR="00CE67F5" w:rsidRDefault="00CE67F5" w:rsidP="00A96F4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3DE12F" w14:textId="536BF83B" w:rsidR="00CE67F5" w:rsidRDefault="00CE67F5" w:rsidP="005677B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9CB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2E089B" w14:textId="54DFFA1B" w:rsidR="00CE67F5" w:rsidRDefault="00CE67F5" w:rsidP="006D428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772EFE7" w14:textId="77777777" w:rsidTr="006D428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972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F17985A" w14:textId="4B65D165" w:rsidR="00CE67F5" w:rsidRDefault="00CE67F5" w:rsidP="00A96F4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73C89F6" w14:textId="6BFAF770" w:rsidR="00CE67F5" w:rsidRDefault="00CE67F5" w:rsidP="005677B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975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80B601C" w14:textId="13D650C1" w:rsidR="00CE67F5" w:rsidRDefault="00CE67F5" w:rsidP="006D428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B0704DE" w14:textId="77777777" w:rsidTr="006D4283">
        <w:trPr>
          <w:cantSplit/>
          <w:jc w:val="center"/>
        </w:trPr>
        <w:tc>
          <w:tcPr>
            <w:tcW w:w="340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F6A7A0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2D8948C" w14:textId="2C8E8C8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9C77A34" w14:textId="3816280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4A7F15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9E255EC" w14:textId="53134B8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55E1960C" w14:textId="77777777" w:rsidTr="00B42281">
        <w:trPr>
          <w:cantSplit/>
          <w:jc w:val="center"/>
        </w:trPr>
        <w:tc>
          <w:tcPr>
            <w:tcW w:w="10105"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52931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MIBS the </w:t>
            </w:r>
            <w:proofErr w:type="gramStart"/>
            <w:r>
              <w:rPr>
                <w:rFonts w:ascii="Times New Roman"/>
                <w:color w:val="000000"/>
                <w:sz w:val="18"/>
                <w:szCs w:val="18"/>
              </w:rPr>
              <w:t>Mother</w:t>
            </w:r>
            <w:proofErr w:type="gramEnd"/>
            <w:r>
              <w:rPr>
                <w:rFonts w:ascii="Times New Roman"/>
                <w:color w:val="000000"/>
                <w:sz w:val="18"/>
                <w:szCs w:val="18"/>
              </w:rPr>
              <w:t>-to-infant bonding scale, EPDS the Edinburgh postnatal depression scale, CES-D the Center for epidemiologic studies depression scale, mo month, preg pregnancy, RI random intercept, W within-individual component</w:t>
            </w:r>
          </w:p>
        </w:tc>
      </w:tr>
    </w:tbl>
    <w:p w14:paraId="4A462925" w14:textId="77777777" w:rsidR="003D0308" w:rsidRDefault="00000000">
      <w:r>
        <w:br w:type="page"/>
      </w:r>
    </w:p>
    <w:p w14:paraId="00A541AB" w14:textId="2DEB5966" w:rsidR="003D0308" w:rsidRDefault="00000000">
      <w:pPr>
        <w:pStyle w:val="TableCaption"/>
      </w:pPr>
      <w:r>
        <w:rPr>
          <w:b/>
        </w:rPr>
        <w:lastRenderedPageBreak/>
        <w:t>Table</w:t>
      </w:r>
      <w:r w:rsidR="00B42281">
        <w:rPr>
          <w:b/>
        </w:rPr>
        <w:t xml:space="preserve"> S5</w:t>
      </w:r>
      <w:r>
        <w:rPr>
          <w:b/>
        </w:rPr>
        <w:t xml:space="preserve">: </w:t>
      </w:r>
      <w:r>
        <w:t>Correlation</w:t>
      </w:r>
      <w:r w:rsidR="00BA4C78">
        <w:t>,</w:t>
      </w:r>
      <w:r w:rsidR="00BA4C78" w:rsidRPr="00BA4C78">
        <w:t xml:space="preserve"> </w:t>
      </w:r>
      <w:r w:rsidR="00BA4C78">
        <w:t>auto-regressive</w:t>
      </w:r>
      <w:r>
        <w:t xml:space="preserve"> and cross-lagged coefficients between MIBS and EPDS with infant temperament</w:t>
      </w:r>
    </w:p>
    <w:tbl>
      <w:tblPr>
        <w:tblW w:w="10105" w:type="dxa"/>
        <w:jc w:val="center"/>
        <w:tblLayout w:type="fixed"/>
        <w:tblLook w:val="0420" w:firstRow="1" w:lastRow="0" w:firstColumn="0" w:lastColumn="0" w:noHBand="0" w:noVBand="1"/>
      </w:tblPr>
      <w:tblGrid>
        <w:gridCol w:w="3400"/>
        <w:gridCol w:w="2265"/>
        <w:gridCol w:w="1285"/>
        <w:gridCol w:w="2075"/>
        <w:gridCol w:w="1080"/>
      </w:tblGrid>
      <w:tr w:rsidR="003D0308" w14:paraId="2E03668A" w14:textId="77777777" w:rsidTr="00B42281">
        <w:trPr>
          <w:cantSplit/>
          <w:tblHeader/>
          <w:jc w:val="center"/>
        </w:trPr>
        <w:tc>
          <w:tcPr>
            <w:tcW w:w="340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D4ECB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8975F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97FF32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C9FF84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003D4B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2B160B77"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869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005C1DF7"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79B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746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4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C1D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768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A9D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481B992C"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6335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77B6E8ED"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00A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16374D64" w14:textId="77777777" w:rsidTr="00C04C9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C48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E09852B" w14:textId="4F36A7A2" w:rsidR="00CE67F5" w:rsidRDefault="00CE67F5" w:rsidP="00E32CF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58</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E46A992" w14:textId="004C1256" w:rsidR="00CE67F5" w:rsidRDefault="00CE67F5" w:rsidP="001B079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35E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8F4E663" w14:textId="31758FEC" w:rsidR="00CE67F5" w:rsidRDefault="00CE67F5" w:rsidP="00C04C9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7E51917D" w14:textId="77777777" w:rsidTr="00C04C9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BE9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BBD32E0" w14:textId="645E6C28" w:rsidR="00CE67F5" w:rsidRDefault="00CE67F5" w:rsidP="00E32CF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4558ACD" w14:textId="23ECA204" w:rsidR="00CE67F5" w:rsidRDefault="00CE67F5" w:rsidP="001B079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A2A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FDD142" w14:textId="6C42AFEB" w:rsidR="00CE67F5" w:rsidRDefault="00CE67F5" w:rsidP="00C04C9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5C5D273" w14:textId="77777777" w:rsidTr="00C04C9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515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D0728EE" w14:textId="3B0112A7" w:rsidR="00CE67F5" w:rsidRDefault="00CE67F5" w:rsidP="00E32CF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6B9F525" w14:textId="60DE0A25" w:rsidR="00CE67F5" w:rsidRDefault="00CE67F5" w:rsidP="001B079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7F9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C723E1D" w14:textId="66CCBE6C" w:rsidR="00CE67F5" w:rsidRDefault="00CE67F5" w:rsidP="00C04C9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C081F3F" w14:textId="77777777" w:rsidTr="00C04C9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5F8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892233" w14:textId="32B72228" w:rsidR="00CE67F5" w:rsidRDefault="00CE67F5" w:rsidP="00E32CF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DF1DC09" w14:textId="2B56B72A" w:rsidR="00CE67F5" w:rsidRDefault="00CE67F5" w:rsidP="001B079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397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111966" w14:textId="10ED291E" w:rsidR="00CE67F5" w:rsidRDefault="00CE67F5" w:rsidP="00C04C9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E589ACA" w14:textId="77777777" w:rsidTr="00C04C93">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686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6AA5" w14:textId="6F7F0E4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285C" w14:textId="30CCBE8B"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4B4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E3C9" w14:textId="7ED965AD"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5898D008"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327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7FD6284B" w14:textId="77777777" w:rsidTr="003A6B3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AEF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519DA3" w14:textId="1888F577" w:rsidR="00CE67F5" w:rsidRDefault="00CE67F5" w:rsidP="0053686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192558" w14:textId="2E7CF237" w:rsidR="00CE67F5" w:rsidRDefault="00CE67F5" w:rsidP="007F093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847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78F831" w14:textId="2A330C1D" w:rsidR="00CE67F5" w:rsidRDefault="00CE67F5" w:rsidP="003A6B3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49584BE6" w14:textId="77777777" w:rsidTr="003A6B3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3C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68615E" w14:textId="5F32FDA7" w:rsidR="00CE67F5" w:rsidRDefault="00CE67F5" w:rsidP="0053686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56C4171" w14:textId="5B16008C" w:rsidR="00CE67F5" w:rsidRDefault="00CE67F5" w:rsidP="007F093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744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FD494AB" w14:textId="7A0B2962" w:rsidR="00CE67F5" w:rsidRDefault="00CE67F5" w:rsidP="003A6B3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610D4E7" w14:textId="77777777" w:rsidTr="003A6B3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800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991A08F" w14:textId="64F41BBB" w:rsidR="00CE67F5" w:rsidRDefault="00CE67F5" w:rsidP="0053686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C95103" w14:textId="454B52BA" w:rsidR="00CE67F5" w:rsidRDefault="00CE67F5" w:rsidP="007F093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A95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5AF6DB7" w14:textId="12762E88" w:rsidR="00CE67F5" w:rsidRDefault="00CE67F5" w:rsidP="003A6B3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C2E495A" w14:textId="77777777" w:rsidTr="003A6B3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906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EF87" w14:textId="2C8B758A"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FBF6" w14:textId="7ED05EA9"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F81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5204" w14:textId="47553CA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8CB84AD" w14:textId="77777777" w:rsidTr="002925F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031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5A0A43C" w14:textId="1EEDDB3F" w:rsidR="00CE67F5" w:rsidRDefault="00CE67F5" w:rsidP="00A21C2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EC95694" w14:textId="7FCA960E" w:rsidR="00CE67F5" w:rsidRDefault="00CE67F5" w:rsidP="00B3368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623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C42BA8" w14:textId="4D41A154" w:rsidR="00CE67F5" w:rsidRDefault="00CE67F5" w:rsidP="002925F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426DE699" w14:textId="77777777" w:rsidTr="002925F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C6F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FB72E66" w14:textId="74416521" w:rsidR="00CE67F5" w:rsidRDefault="00CE67F5" w:rsidP="00A21C2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7BE721" w14:textId="68703C06" w:rsidR="00CE67F5" w:rsidRDefault="00CE67F5" w:rsidP="00B336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C24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5080E8" w14:textId="6B3A671A" w:rsidR="00CE67F5" w:rsidRDefault="00CE67F5" w:rsidP="002925F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AFA3D1A" w14:textId="77777777" w:rsidTr="002925F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5CC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CD7AC3D" w14:textId="326CA22A" w:rsidR="00CE67F5" w:rsidRDefault="00CE67F5" w:rsidP="00A21C2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F75C40" w14:textId="77F65F20" w:rsidR="00CE67F5" w:rsidRDefault="00CE67F5" w:rsidP="00B336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F70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8032047" w14:textId="40CA1121" w:rsidR="00CE67F5" w:rsidRDefault="00CE67F5" w:rsidP="002925F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8385AAE" w14:textId="77777777" w:rsidTr="002925F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6EB4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0504" w14:textId="42F5B7D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5ED0" w14:textId="78095A5A"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553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D800" w14:textId="776FB950"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255658C8"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A78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0960E0FE" w14:textId="77777777" w:rsidTr="001C706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C4B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BBFE5C5" w14:textId="14382E3E" w:rsidR="00CE67F5" w:rsidRDefault="00CE67F5" w:rsidP="009C777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DE7415" w14:textId="7CE7EA9A" w:rsidR="00CE67F5" w:rsidRDefault="00CE67F5" w:rsidP="0008509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285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D05BDC" w14:textId="76FECEAB" w:rsidR="00CE67F5" w:rsidRDefault="00CE67F5" w:rsidP="001C706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CE67F5" w14:paraId="60283CCC" w14:textId="77777777" w:rsidTr="001C706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17C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630631E" w14:textId="4B7AF17F" w:rsidR="00CE67F5" w:rsidRDefault="00CE67F5" w:rsidP="009C777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57301F" w14:textId="08E20369" w:rsidR="00CE67F5" w:rsidRDefault="00CE67F5" w:rsidP="0008509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CDE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831236A" w14:textId="1F2373A7" w:rsidR="00CE67F5" w:rsidRDefault="00CE67F5" w:rsidP="001C706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22A2801" w14:textId="77777777" w:rsidTr="001C706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4D2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6E9B259" w14:textId="35F0E401" w:rsidR="00CE67F5" w:rsidRDefault="00CE67F5" w:rsidP="009C777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E6BF0BA" w14:textId="2CAF2E3A" w:rsidR="00CE67F5" w:rsidRDefault="00CE67F5" w:rsidP="0008509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EBB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7A64ECF" w14:textId="63B50493" w:rsidR="00CE67F5" w:rsidRDefault="00CE67F5" w:rsidP="001C706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31861E6" w14:textId="77777777" w:rsidTr="001C7064">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68C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9AC2" w14:textId="1CB75E9B"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A884" w14:textId="0B254C7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B7F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00FA" w14:textId="01D49A4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0184D6F" w14:textId="77777777" w:rsidTr="009E39D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576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D5A94A" w14:textId="3E9A3472" w:rsidR="00CE67F5" w:rsidRDefault="00CE67F5" w:rsidP="007E42B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0CC666F" w14:textId="13D07961" w:rsidR="00CE67F5" w:rsidRDefault="00CE67F5" w:rsidP="00AA60E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6F0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2EAADBF" w14:textId="3C1D1E1F" w:rsidR="00CE67F5" w:rsidRDefault="00CE67F5" w:rsidP="009E39D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9</w:t>
            </w:r>
          </w:p>
        </w:tc>
      </w:tr>
      <w:tr w:rsidR="00CE67F5" w14:paraId="3BF42606" w14:textId="77777777" w:rsidTr="009E39D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550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4D7569" w14:textId="00A2D187" w:rsidR="00CE67F5" w:rsidRDefault="00CE67F5" w:rsidP="007E42B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19E19C2" w14:textId="7B781122" w:rsidR="00CE67F5" w:rsidRDefault="00CE67F5" w:rsidP="00AA60E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EE6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1DF2AF" w14:textId="0948B7DE" w:rsidR="00CE67F5" w:rsidRDefault="00CE67F5" w:rsidP="009E39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2F3FE38" w14:textId="77777777" w:rsidTr="009E39D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972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7AAD7B6" w14:textId="6CF3108C" w:rsidR="00CE67F5" w:rsidRDefault="00CE67F5" w:rsidP="007E42B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0223675" w14:textId="09D06732" w:rsidR="00CE67F5" w:rsidRDefault="00CE67F5" w:rsidP="00AA60E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227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85E6CD" w14:textId="040DAB3D" w:rsidR="00CE67F5" w:rsidRDefault="00CE67F5" w:rsidP="009E39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799A9DB" w14:textId="77777777" w:rsidTr="009E39D6">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899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C76F" w14:textId="4B162590"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D0E7" w14:textId="6E5C2E03"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171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B4A3" w14:textId="1251FBB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11D0929E" w14:textId="77777777" w:rsidTr="00B42281">
        <w:trPr>
          <w:cantSplit/>
          <w:jc w:val="center"/>
        </w:trPr>
        <w:tc>
          <w:tcPr>
            <w:tcW w:w="10105"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0BD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5212CB77"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7FA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MIBS</w:t>
            </w:r>
            <w:r>
              <w:rPr>
                <w:rFonts w:ascii="Times New Roman"/>
                <w:color w:val="000000"/>
                <w:sz w:val="18"/>
                <w:szCs w:val="18"/>
                <w:vertAlign w:val="subscript"/>
              </w:rPr>
              <w:t>1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213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6A7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1A2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B8C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2DD2229C"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62E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MIBS</w:t>
            </w:r>
            <w:r>
              <w:rPr>
                <w:rFonts w:ascii="Times New Roman"/>
                <w:color w:val="000000"/>
                <w:sz w:val="18"/>
                <w:szCs w:val="18"/>
                <w:vertAlign w:val="subscript"/>
              </w:rPr>
              <w:t>4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2D7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A14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C3B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0F6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3D0308" w14:paraId="3893ADE2" w14:textId="77777777" w:rsidTr="00B42281">
        <w:trPr>
          <w:cantSplit/>
          <w:jc w:val="center"/>
        </w:trPr>
        <w:tc>
          <w:tcPr>
            <w:tcW w:w="3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90F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EPDS</w:t>
            </w:r>
            <w:r>
              <w:rPr>
                <w:rFonts w:ascii="Times New Roman"/>
                <w:color w:val="000000"/>
                <w:sz w:val="18"/>
                <w:szCs w:val="18"/>
                <w:vertAlign w:val="subscript"/>
              </w:rPr>
              <w:t>1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1D5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6DF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DA08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223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r>
      <w:tr w:rsidR="003D0308" w14:paraId="76365BBC" w14:textId="77777777" w:rsidTr="00B42281">
        <w:trPr>
          <w:cantSplit/>
          <w:jc w:val="center"/>
        </w:trPr>
        <w:tc>
          <w:tcPr>
            <w:tcW w:w="340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82892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EPDS</w:t>
            </w:r>
            <w:r>
              <w:rPr>
                <w:rFonts w:ascii="Times New Roman"/>
                <w:color w:val="000000"/>
                <w:sz w:val="18"/>
                <w:szCs w:val="18"/>
                <w:vertAlign w:val="subscript"/>
              </w:rPr>
              <w:t>4mo</w:t>
            </w:r>
          </w:p>
        </w:tc>
        <w:tc>
          <w:tcPr>
            <w:tcW w:w="226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ED44CA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28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8E427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98C34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488FBF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r w:rsidR="003D0308" w14:paraId="6D23078A" w14:textId="77777777" w:rsidTr="00B42281">
        <w:trPr>
          <w:cantSplit/>
          <w:jc w:val="center"/>
        </w:trPr>
        <w:tc>
          <w:tcPr>
            <w:tcW w:w="10105"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6A3FE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Note: MIBS the Mother-to-infant bonding scale, EPDS the Edinburgh postnatal depression scale, mo month, preg pregnancy, RI random intercept, W within-individual component</w:t>
            </w:r>
          </w:p>
        </w:tc>
      </w:tr>
    </w:tbl>
    <w:p w14:paraId="73E52BEC" w14:textId="77777777" w:rsidR="003D0308" w:rsidRDefault="00000000">
      <w:r>
        <w:br w:type="page"/>
      </w:r>
    </w:p>
    <w:p w14:paraId="39D2E110" w14:textId="477F1F17" w:rsidR="003D0308" w:rsidRDefault="00000000">
      <w:pPr>
        <w:pStyle w:val="TableCaption"/>
      </w:pPr>
      <w:r>
        <w:rPr>
          <w:b/>
        </w:rPr>
        <w:lastRenderedPageBreak/>
        <w:t xml:space="preserve">Table </w:t>
      </w:r>
      <w:r w:rsidR="00B42281">
        <w:rPr>
          <w:b/>
        </w:rPr>
        <w:t>S6</w:t>
      </w:r>
      <w:r>
        <w:rPr>
          <w:b/>
        </w:rPr>
        <w:t xml:space="preserve">: </w:t>
      </w:r>
      <w:r>
        <w:t>Model fit indices for models with control variables</w:t>
      </w:r>
    </w:p>
    <w:tbl>
      <w:tblPr>
        <w:tblW w:w="0" w:type="auto"/>
        <w:tblLayout w:type="fixed"/>
        <w:tblLook w:val="0420" w:firstRow="1" w:lastRow="0" w:firstColumn="0" w:lastColumn="0" w:noHBand="0" w:noVBand="1"/>
      </w:tblPr>
      <w:tblGrid>
        <w:gridCol w:w="3436"/>
        <w:gridCol w:w="566"/>
        <w:gridCol w:w="871"/>
      </w:tblGrid>
      <w:tr w:rsidR="003D0308" w14:paraId="30ECB993" w14:textId="77777777" w:rsidTr="00B42281">
        <w:trPr>
          <w:cantSplit/>
          <w:trHeight w:hRule="exact" w:val="361"/>
          <w:tblHeader/>
        </w:trPr>
        <w:tc>
          <w:tcPr>
            <w:tcW w:w="3436"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A11050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Model.description</w:t>
            </w:r>
          </w:p>
        </w:tc>
        <w:tc>
          <w:tcPr>
            <w:tcW w:w="566"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FB55D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CFI</w:t>
            </w:r>
          </w:p>
        </w:tc>
        <w:tc>
          <w:tcPr>
            <w:tcW w:w="871"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A198AC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RMSEA</w:t>
            </w:r>
          </w:p>
        </w:tc>
      </w:tr>
      <w:tr w:rsidR="003D0308" w14:paraId="34A8177E" w14:textId="77777777" w:rsidTr="00B42281">
        <w:trPr>
          <w:cantSplit/>
          <w:trHeight w:hRule="exact" w:val="325"/>
        </w:trPr>
        <w:tc>
          <w:tcPr>
            <w:tcW w:w="34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FD5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MIBS and EPDS</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C52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6</w:t>
            </w:r>
          </w:p>
        </w:tc>
        <w:tc>
          <w:tcPr>
            <w:tcW w:w="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75D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r w:rsidR="003D0308" w14:paraId="5DF2E005" w14:textId="77777777" w:rsidTr="00B42281">
        <w:trPr>
          <w:cantSplit/>
          <w:trHeight w:hRule="exact" w:val="352"/>
        </w:trPr>
        <w:tc>
          <w:tcPr>
            <w:tcW w:w="34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1AC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LA, AR and EPDS</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34F7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5</w:t>
            </w:r>
          </w:p>
        </w:tc>
        <w:tc>
          <w:tcPr>
            <w:tcW w:w="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610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r w:rsidR="003D0308" w14:paraId="2D7C4EFB" w14:textId="77777777" w:rsidTr="00B42281">
        <w:trPr>
          <w:cantSplit/>
          <w:trHeight w:hRule="exact" w:val="325"/>
        </w:trPr>
        <w:tc>
          <w:tcPr>
            <w:tcW w:w="34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90C8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MIBS and EPDS with Prenatatal CES-D</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D31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5</w:t>
            </w:r>
          </w:p>
        </w:tc>
        <w:tc>
          <w:tcPr>
            <w:tcW w:w="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D63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r w:rsidR="003D0308" w14:paraId="46A5B8CF" w14:textId="77777777" w:rsidTr="00B42281">
        <w:trPr>
          <w:cantSplit/>
          <w:trHeight w:hRule="exact" w:val="361"/>
        </w:trPr>
        <w:tc>
          <w:tcPr>
            <w:tcW w:w="34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B9D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MIBS and EPDS with Infant Temperament</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51F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4</w:t>
            </w:r>
          </w:p>
        </w:tc>
        <w:tc>
          <w:tcPr>
            <w:tcW w:w="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109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2C1EEC96" w14:textId="77777777" w:rsidTr="00B42281">
        <w:trPr>
          <w:cantSplit/>
          <w:trHeight w:hRule="exact" w:val="361"/>
        </w:trPr>
        <w:tc>
          <w:tcPr>
            <w:tcW w:w="3436"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AFBC2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MIBS and EPDS without single participants</w:t>
            </w:r>
          </w:p>
        </w:tc>
        <w:tc>
          <w:tcPr>
            <w:tcW w:w="566"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6D1438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6</w:t>
            </w:r>
          </w:p>
        </w:tc>
        <w:tc>
          <w:tcPr>
            <w:tcW w:w="871"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517C64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bl>
    <w:p w14:paraId="3966F8F4" w14:textId="47CAB789" w:rsidR="003D0308" w:rsidRDefault="00B42281">
      <w:r>
        <w:rPr>
          <w:rFonts w:ascii="Times New Roman"/>
          <w:color w:val="000000"/>
          <w:sz w:val="18"/>
          <w:szCs w:val="18"/>
        </w:rPr>
        <w:t xml:space="preserve">Note: MIBS the </w:t>
      </w:r>
      <w:proofErr w:type="gramStart"/>
      <w:r>
        <w:rPr>
          <w:rFonts w:ascii="Times New Roman"/>
          <w:color w:val="000000"/>
          <w:sz w:val="18"/>
          <w:szCs w:val="18"/>
        </w:rPr>
        <w:t>Mother</w:t>
      </w:r>
      <w:proofErr w:type="gramEnd"/>
      <w:r>
        <w:rPr>
          <w:rFonts w:ascii="Times New Roman"/>
          <w:color w:val="000000"/>
          <w:sz w:val="18"/>
          <w:szCs w:val="18"/>
        </w:rPr>
        <w:t>-to-infant bonding scale, EPDS the Edinburgh postnatal depression scale, LA Lack of affection, AR Anger and rejection, CFI comparative fit index, RMSEA root mean squared error of approximation, AIC Akaike information criterion, BIC Bayesian information criterion</w:t>
      </w:r>
      <w:r>
        <w:t xml:space="preserve"> </w:t>
      </w:r>
      <w:r>
        <w:br w:type="page"/>
      </w:r>
    </w:p>
    <w:p w14:paraId="3E6986E7" w14:textId="4E7376C2" w:rsidR="003D0308" w:rsidRDefault="00000000">
      <w:pPr>
        <w:pStyle w:val="TableCaption"/>
      </w:pPr>
      <w:r>
        <w:rPr>
          <w:b/>
        </w:rPr>
        <w:lastRenderedPageBreak/>
        <w:t>Table</w:t>
      </w:r>
      <w:r w:rsidR="00CE67F5">
        <w:rPr>
          <w:b/>
        </w:rPr>
        <w:t xml:space="preserve"> S7</w:t>
      </w:r>
      <w:r>
        <w:rPr>
          <w:b/>
        </w:rPr>
        <w:t xml:space="preserve">: </w:t>
      </w:r>
      <w:r>
        <w:t>Correlation, auto-regressive and cross-lagged coefficients between MIBS and EPDS with control variables</w:t>
      </w:r>
    </w:p>
    <w:tbl>
      <w:tblPr>
        <w:tblW w:w="10259" w:type="dxa"/>
        <w:jc w:val="center"/>
        <w:tblLayout w:type="fixed"/>
        <w:tblLook w:val="0420" w:firstRow="1" w:lastRow="0" w:firstColumn="0" w:lastColumn="0" w:noHBand="0" w:noVBand="1"/>
      </w:tblPr>
      <w:tblGrid>
        <w:gridCol w:w="3554"/>
        <w:gridCol w:w="2265"/>
        <w:gridCol w:w="1285"/>
        <w:gridCol w:w="2075"/>
        <w:gridCol w:w="1080"/>
      </w:tblGrid>
      <w:tr w:rsidR="003D0308" w14:paraId="29D3FF5F" w14:textId="77777777" w:rsidTr="00CE67F5">
        <w:trPr>
          <w:cantSplit/>
          <w:tblHeader/>
          <w:jc w:val="center"/>
        </w:trPr>
        <w:tc>
          <w:tcPr>
            <w:tcW w:w="3554"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16912B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70035F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245BF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3E8F4E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B07805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13A991DB"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B0F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0BA213A7"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32C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3D0308" w14:paraId="5DD2D060"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9DD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5FC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4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30B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806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BCA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7D3E17D2"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CE0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24387168"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D59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D6E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B159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FCA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891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1</w:t>
            </w:r>
          </w:p>
        </w:tc>
      </w:tr>
      <w:tr w:rsidR="003D0308" w14:paraId="5E531C73"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56C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12B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E5E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AC4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2C2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3D0308" w14:paraId="3BCC0A1D"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55C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594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FC8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3A3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9C0F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1</w:t>
            </w:r>
          </w:p>
        </w:tc>
      </w:tr>
      <w:tr w:rsidR="003D0308" w14:paraId="34CB655B"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C5B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41D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BE8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56C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008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3</w:t>
            </w:r>
          </w:p>
        </w:tc>
      </w:tr>
      <w:tr w:rsidR="003D0308" w14:paraId="2664287B"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28E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0AE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ADD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B36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B5DA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77A2FC2A"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1D09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563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9E0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2E4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B75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8</w:t>
            </w:r>
          </w:p>
        </w:tc>
      </w:tr>
      <w:tr w:rsidR="003D0308" w14:paraId="44E5BDE1"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DCD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924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7E8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996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92C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r>
      <w:tr w:rsidR="003D0308" w14:paraId="4F237120"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40C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A6B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240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015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813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r>
      <w:tr w:rsidR="003D0308" w14:paraId="75BAD112"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B76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085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D41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5D4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693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5F113AA4"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8FE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88F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F81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AF8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A7F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r>
      <w:tr w:rsidR="003D0308" w14:paraId="7B0D5DDD"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A13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633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239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9C2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CD7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r>
      <w:tr w:rsidR="003D0308" w14:paraId="3E3780E7"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EF5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4A81"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058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4E5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EC7E"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r>
      <w:tr w:rsidR="003D0308" w14:paraId="3257AA02"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03A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AA9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12E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527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CFA4"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r>
      <w:tr w:rsidR="003D0308" w14:paraId="6EAFB676"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E9FD"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71E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0FA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024A"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801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r>
      <w:tr w:rsidR="003D0308" w14:paraId="515EEC56"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D157"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D5D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6DC6"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288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EC6C"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r>
      <w:tr w:rsidR="003D0308" w14:paraId="138C080A" w14:textId="77777777" w:rsidTr="00CE67F5">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77CF"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0E8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7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1739"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AD9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4E92"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3FAE1B70"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28AB"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06F837B9"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6025"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6B187051" w14:textId="77777777" w:rsidTr="005D388A">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643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AD83C32" w14:textId="01BEC0D9" w:rsidR="00CE67F5" w:rsidRDefault="00CE67F5" w:rsidP="003147A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64</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8A214F" w14:textId="6930DD64" w:rsidR="00CE67F5" w:rsidRDefault="00CE67F5" w:rsidP="009D6FC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90B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2B7AA98" w14:textId="79ED0E78" w:rsidR="00CE67F5" w:rsidRDefault="00CE67F5" w:rsidP="005D388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7C75976A" w14:textId="77777777" w:rsidTr="005D388A">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D13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FC9D5F" w14:textId="482F0556" w:rsidR="00CE67F5" w:rsidRDefault="00CE67F5" w:rsidP="003147A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C2E36A8" w14:textId="08DC9574" w:rsidR="00CE67F5" w:rsidRDefault="00CE67F5" w:rsidP="009D6FC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892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0E14089" w14:textId="6C92A79B" w:rsidR="00CE67F5" w:rsidRDefault="00CE67F5" w:rsidP="005D388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9A75B58" w14:textId="77777777" w:rsidTr="005D388A">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C0E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07C5B3A" w14:textId="6EB00D83" w:rsidR="00CE67F5" w:rsidRDefault="00CE67F5" w:rsidP="003147A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DC4A811" w14:textId="120D97E1" w:rsidR="00CE67F5" w:rsidRDefault="00CE67F5" w:rsidP="009D6FC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98E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A59739" w14:textId="1CB3BC2B" w:rsidR="00CE67F5" w:rsidRDefault="00CE67F5" w:rsidP="005D388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398764C" w14:textId="77777777" w:rsidTr="005D388A">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1F8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98F433C" w14:textId="0904B7F6" w:rsidR="00CE67F5" w:rsidRDefault="00CE67F5" w:rsidP="003147A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8131490" w14:textId="0E736246" w:rsidR="00CE67F5" w:rsidRDefault="00CE67F5" w:rsidP="009D6FC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A1E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378FE8" w14:textId="4C753A3C" w:rsidR="00CE67F5" w:rsidRDefault="00CE67F5" w:rsidP="005D388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904FD42" w14:textId="77777777" w:rsidTr="005D388A">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123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4C5C" w14:textId="1D61B165"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20B0" w14:textId="3C917CBA"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F3C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EC16" w14:textId="5724B27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74FA8218"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8AB8"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7B862463" w14:textId="77777777" w:rsidTr="00420B23">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B6F9"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B4149A5" w14:textId="6C13ED6C" w:rsidR="00CE67F5" w:rsidRDefault="00CE67F5" w:rsidP="008348D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2B31AF5" w14:textId="6F0E55D5" w:rsidR="00CE67F5" w:rsidRDefault="00CE67F5" w:rsidP="00F84BE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DE9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0F0A8BD" w14:textId="3C032487" w:rsidR="00CE67F5" w:rsidRDefault="00CE67F5" w:rsidP="00420B2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35499EE8" w14:textId="77777777" w:rsidTr="00420B23">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DFF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55356F4" w14:textId="7ECCEA77" w:rsidR="00CE67F5" w:rsidRDefault="00CE67F5" w:rsidP="008348D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93BC661" w14:textId="65506E3F" w:rsidR="00CE67F5" w:rsidRDefault="00CE67F5" w:rsidP="00F84BE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34C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B92AED3" w14:textId="172AB4FF" w:rsidR="00CE67F5" w:rsidRDefault="00CE67F5" w:rsidP="00420B2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C68324B" w14:textId="77777777" w:rsidTr="00420B23">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045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F4D8A8C" w14:textId="1021B57B" w:rsidR="00CE67F5" w:rsidRDefault="00CE67F5" w:rsidP="008348D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C8E9E2" w14:textId="4666DA93" w:rsidR="00CE67F5" w:rsidRDefault="00CE67F5" w:rsidP="00F84BE3">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78D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44AB31" w14:textId="54604E35" w:rsidR="00CE67F5" w:rsidRDefault="00CE67F5" w:rsidP="00420B2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0E829B5" w14:textId="77777777" w:rsidTr="00420B23">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49A0"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6BEC" w14:textId="2C58F4E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0CAF" w14:textId="24F304AC"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682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33BA" w14:textId="64B0233B"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BD433B3" w14:textId="77777777" w:rsidTr="00F77E51">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D50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9BC4F71" w14:textId="68DD27FD" w:rsidR="00CE67F5" w:rsidRDefault="00CE67F5" w:rsidP="00C71C7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8409837" w14:textId="24001E60" w:rsidR="00CE67F5" w:rsidRDefault="00CE67F5" w:rsidP="000A04B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3A9D"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301818F" w14:textId="63D0352C" w:rsidR="00CE67F5" w:rsidRDefault="00CE67F5" w:rsidP="00F77E5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01C8889B" w14:textId="77777777" w:rsidTr="00F77E51">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315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00E1B7" w14:textId="5AE363CF" w:rsidR="00CE67F5" w:rsidRDefault="00CE67F5" w:rsidP="00C71C7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8E01BE5" w14:textId="63562246" w:rsidR="00CE67F5" w:rsidRDefault="00CE67F5" w:rsidP="000A04B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081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933E44" w14:textId="7E13BDFB" w:rsidR="00CE67F5" w:rsidRDefault="00CE67F5" w:rsidP="00F77E5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B1BBAE8" w14:textId="77777777" w:rsidTr="00F77E51">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43E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491D09B" w14:textId="513C3BE9" w:rsidR="00CE67F5" w:rsidRDefault="00CE67F5" w:rsidP="00C71C7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8FC87D2" w14:textId="643909E7" w:rsidR="00CE67F5" w:rsidRDefault="00CE67F5" w:rsidP="000A04B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5A5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DE3173" w14:textId="4750B1B4" w:rsidR="00CE67F5" w:rsidRDefault="00CE67F5" w:rsidP="00F77E5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CCCB7D0" w14:textId="77777777" w:rsidTr="00F77E51">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1D9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E6E1" w14:textId="12A0B1F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0D38" w14:textId="7D3C265B"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021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44DE" w14:textId="170FEDB2"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0C63EFF3" w14:textId="77777777" w:rsidTr="00CE67F5">
        <w:trPr>
          <w:cantSplit/>
          <w:jc w:val="center"/>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8520"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259C7C6E" w14:textId="77777777" w:rsidTr="00163416">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F027"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21EED3" w14:textId="4FFFB56A" w:rsidR="00CE67F5" w:rsidRDefault="00CE67F5" w:rsidP="003C155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D3C249" w14:textId="2C1CC762" w:rsidR="00CE67F5" w:rsidRDefault="00CE67F5" w:rsidP="006F711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35BF"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07C850" w14:textId="5454D65F" w:rsidR="00CE67F5" w:rsidRDefault="00CE67F5" w:rsidP="0016341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CE67F5" w14:paraId="238D57B6" w14:textId="77777777" w:rsidTr="00163416">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59D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1AA14DA" w14:textId="44A2289E" w:rsidR="00CE67F5" w:rsidRDefault="00CE67F5" w:rsidP="003C155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4EED76B" w14:textId="47E64A58" w:rsidR="00CE67F5" w:rsidRDefault="00CE67F5" w:rsidP="006F711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171C"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F4274F3" w14:textId="1720B3C8" w:rsidR="00CE67F5" w:rsidRDefault="00CE67F5" w:rsidP="0016341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D4A1F80" w14:textId="77777777" w:rsidTr="00163416">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94E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DEDC60" w14:textId="7735BC5D" w:rsidR="00CE67F5" w:rsidRDefault="00CE67F5" w:rsidP="003C155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B917C8" w14:textId="7942C859" w:rsidR="00CE67F5" w:rsidRDefault="00CE67F5" w:rsidP="006F711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2EE2"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5D6075" w14:textId="2DF4671A" w:rsidR="00CE67F5" w:rsidRDefault="00CE67F5" w:rsidP="0016341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501FB05" w14:textId="77777777" w:rsidTr="00163416">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57C6"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F44CF" w14:textId="327D11BF"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9907" w14:textId="70714B81"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ADF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78FB" w14:textId="176C2EF0"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CB4F698" w14:textId="77777777" w:rsidTr="00D0693C">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AD61"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9355C7" w14:textId="05B9C697" w:rsidR="00CE67F5" w:rsidRDefault="00CE67F5" w:rsidP="00A7333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44E9094" w14:textId="064B15E1" w:rsidR="00CE67F5" w:rsidRDefault="00CE67F5" w:rsidP="00735AD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5D13"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B87D8A" w14:textId="0F192369" w:rsidR="00CE67F5" w:rsidRDefault="00CE67F5" w:rsidP="00D0693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9</w:t>
            </w:r>
          </w:p>
        </w:tc>
      </w:tr>
      <w:tr w:rsidR="00CE67F5" w14:paraId="2800960A" w14:textId="77777777" w:rsidTr="00D0693C">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E86E"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359B2D" w14:textId="20E85689" w:rsidR="00CE67F5" w:rsidRDefault="00CE67F5" w:rsidP="00A7333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28EF7AC" w14:textId="632EC196" w:rsidR="00CE67F5" w:rsidRDefault="00CE67F5" w:rsidP="00735A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51BB"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A0C6160" w14:textId="0283F83D" w:rsidR="00CE67F5" w:rsidRDefault="00CE67F5" w:rsidP="00D0693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37A5580" w14:textId="77777777" w:rsidTr="00D0693C">
        <w:trPr>
          <w:cantSplit/>
          <w:jc w:val="center"/>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C245"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91933A" w14:textId="3F503A55" w:rsidR="00CE67F5" w:rsidRDefault="00CE67F5" w:rsidP="00A7333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1CA00D2" w14:textId="146524A8" w:rsidR="00CE67F5" w:rsidRDefault="00CE67F5" w:rsidP="00735A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4F94"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78FD20E" w14:textId="36DF41D0" w:rsidR="00CE67F5" w:rsidRDefault="00CE67F5" w:rsidP="00D0693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9FABE0D" w14:textId="77777777" w:rsidTr="00D0693C">
        <w:trPr>
          <w:cantSplit/>
          <w:jc w:val="center"/>
        </w:trPr>
        <w:tc>
          <w:tcPr>
            <w:tcW w:w="3554"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72EF75A"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FD40817" w14:textId="0C8D3634"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44756BD" w14:textId="3A4B0D9E"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FD75838" w14:textId="77777777"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36021B9" w14:textId="06ED91F8" w:rsidR="00CE67F5" w:rsidRDefault="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19C15B09" w14:textId="77777777" w:rsidTr="00CE67F5">
        <w:trPr>
          <w:cantSplit/>
          <w:jc w:val="center"/>
        </w:trPr>
        <w:tc>
          <w:tcPr>
            <w:tcW w:w="10259"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59DEB3" w14:textId="77777777" w:rsidR="003D0308" w:rsidRDefault="00000000">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MIBS the </w:t>
            </w:r>
            <w:proofErr w:type="gramStart"/>
            <w:r>
              <w:rPr>
                <w:rFonts w:ascii="Times New Roman"/>
                <w:color w:val="000000"/>
                <w:sz w:val="18"/>
                <w:szCs w:val="18"/>
              </w:rPr>
              <w:t>Mother</w:t>
            </w:r>
            <w:proofErr w:type="gramEnd"/>
            <w:r>
              <w:rPr>
                <w:rFonts w:ascii="Times New Roman"/>
                <w:color w:val="000000"/>
                <w:sz w:val="18"/>
                <w:szCs w:val="18"/>
              </w:rPr>
              <w:t>-to-infant bonding scale, EPDS the Edinburgh postnatal depression scale, mo month, RI random intercept, W within-individual component</w:t>
            </w:r>
          </w:p>
        </w:tc>
      </w:tr>
    </w:tbl>
    <w:p w14:paraId="29CE323A" w14:textId="77777777" w:rsidR="003D0308" w:rsidRDefault="00000000">
      <w:r>
        <w:br w:type="page"/>
      </w:r>
    </w:p>
    <w:p w14:paraId="66699942" w14:textId="1A279C83" w:rsidR="003D0308" w:rsidRDefault="00000000">
      <w:pPr>
        <w:pStyle w:val="TableCaption"/>
      </w:pPr>
      <w:r>
        <w:rPr>
          <w:b/>
        </w:rPr>
        <w:lastRenderedPageBreak/>
        <w:t>Table</w:t>
      </w:r>
      <w:r w:rsidR="00CE67F5">
        <w:rPr>
          <w:b/>
        </w:rPr>
        <w:t xml:space="preserve"> S8</w:t>
      </w:r>
      <w:r>
        <w:rPr>
          <w:b/>
        </w:rPr>
        <w:t xml:space="preserve">: </w:t>
      </w:r>
      <w:r>
        <w:t>Correlation, auto-regressive and cross-lagged coefficients between LA, AR and EPDS with control variables</w:t>
      </w:r>
    </w:p>
    <w:tbl>
      <w:tblPr>
        <w:tblpPr w:leftFromText="180" w:rightFromText="180" w:vertAnchor="text" w:tblpXSpec="center" w:tblpY="1"/>
        <w:tblOverlap w:val="never"/>
        <w:tblW w:w="10259" w:type="dxa"/>
        <w:tblLayout w:type="fixed"/>
        <w:tblLook w:val="0420" w:firstRow="1" w:lastRow="0" w:firstColumn="0" w:lastColumn="0" w:noHBand="0" w:noVBand="1"/>
      </w:tblPr>
      <w:tblGrid>
        <w:gridCol w:w="3554"/>
        <w:gridCol w:w="2265"/>
        <w:gridCol w:w="1285"/>
        <w:gridCol w:w="2075"/>
        <w:gridCol w:w="1080"/>
      </w:tblGrid>
      <w:tr w:rsidR="003D0308" w14:paraId="4F470A01" w14:textId="77777777" w:rsidTr="00CE67F5">
        <w:trPr>
          <w:cantSplit/>
          <w:tblHeader/>
        </w:trPr>
        <w:tc>
          <w:tcPr>
            <w:tcW w:w="3554"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C29700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CBBFB2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29F315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03450C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20B1C3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0543E791"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AAE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2D0C5E23"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470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3D0308" w14:paraId="7B0C0F36"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43DF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LA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A04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313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E2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C7A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17C3D4B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82E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LA &lt;-&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B9B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9D3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361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453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0818871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3E94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AR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84F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1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C8D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089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82C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79ADD4B6"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E23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3A8C356A"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3DC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F30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25D8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6D5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7B1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2</w:t>
            </w:r>
          </w:p>
        </w:tc>
      </w:tr>
      <w:tr w:rsidR="003D0308" w14:paraId="0A8C682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FA5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162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A12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2E3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4C9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r>
      <w:tr w:rsidR="003D0308" w14:paraId="4587C786"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0FC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7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497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EE1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C71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r>
      <w:tr w:rsidR="003D0308" w14:paraId="212B8FC1"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376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F89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525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7D8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38F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r>
      <w:tr w:rsidR="003D0308" w14:paraId="0723E4B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B1E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067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06B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54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653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78BD7E3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41D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0231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C32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B56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509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7</w:t>
            </w:r>
          </w:p>
        </w:tc>
      </w:tr>
      <w:tr w:rsidR="003D0308" w14:paraId="1AD6A99E"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BC0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2D4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341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554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79B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r>
      <w:tr w:rsidR="003D0308" w14:paraId="3F4ECEE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CC1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LA</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895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9EA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19C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E53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4</w:t>
            </w:r>
          </w:p>
        </w:tc>
      </w:tr>
      <w:tr w:rsidR="003D0308" w14:paraId="35F48974"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A46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C7A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FDC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7A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5EA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3085774E"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F2B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476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09B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DD7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7CB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6</w:t>
            </w:r>
          </w:p>
        </w:tc>
      </w:tr>
      <w:tr w:rsidR="003D0308" w14:paraId="54377AFD"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BF7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AAD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268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6E1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7ED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310A5F4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172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D5F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3C9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7C1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B65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r>
      <w:tr w:rsidR="003D0308" w14:paraId="23FBDDF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222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B87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90C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849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A44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r>
      <w:tr w:rsidR="003D0308" w14:paraId="7729900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04D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FAE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7CB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114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D5C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r>
      <w:tr w:rsidR="003D0308" w14:paraId="096715C6"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611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95A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3F5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4D8F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FB3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78026A28"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12D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87A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6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67A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8F9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503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3D0308" w14:paraId="3319A43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889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506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0DB0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849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61E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r>
      <w:tr w:rsidR="003D0308" w14:paraId="573F8D0A"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E2AD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ADC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9B8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8E4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777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r>
      <w:tr w:rsidR="003D0308" w14:paraId="77CD140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8CE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473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46F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70F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512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1</w:t>
            </w:r>
          </w:p>
        </w:tc>
      </w:tr>
      <w:tr w:rsidR="003D0308" w14:paraId="170F0864"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FA8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7F5E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DDA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26DF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C1F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r>
      <w:tr w:rsidR="003D0308" w14:paraId="1C840CB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930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93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5A9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15A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484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r>
      <w:tr w:rsidR="003D0308" w14:paraId="1814D9D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8317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F83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99E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5D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D7F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3</w:t>
            </w:r>
          </w:p>
        </w:tc>
      </w:tr>
      <w:tr w:rsidR="003D0308" w14:paraId="64945F6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19A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85F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2E7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62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193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r>
      <w:tr w:rsidR="003D0308" w14:paraId="0360A4A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8EA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AR</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076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70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8B7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0FC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r>
      <w:tr w:rsidR="003D0308" w14:paraId="75CF1199"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86A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5A7BE348"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1A7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452B735B" w14:textId="77777777" w:rsidTr="008A6C9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31F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749F29B" w14:textId="0376C4BE" w:rsidR="00CE67F5" w:rsidRDefault="00CE67F5" w:rsidP="009040F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7</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AECFE86" w14:textId="2BFA646C" w:rsidR="00CE67F5" w:rsidRDefault="00CE67F5" w:rsidP="00AC212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28D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44382A" w14:textId="5AFD50AF" w:rsidR="00CE67F5" w:rsidRDefault="00CE67F5" w:rsidP="008A6C9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18CB856F" w14:textId="77777777" w:rsidTr="008A6C9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561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F3B0E8" w14:textId="5969FB6A" w:rsidR="00CE67F5" w:rsidRDefault="00CE67F5" w:rsidP="009040F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3D668E1" w14:textId="15336135" w:rsidR="00CE67F5" w:rsidRDefault="00CE67F5" w:rsidP="00AC212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6D3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A4728E" w14:textId="64BFFC7A" w:rsidR="00CE67F5" w:rsidRDefault="00CE67F5" w:rsidP="008A6C9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E212988" w14:textId="77777777" w:rsidTr="008A6C9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B09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4E66734" w14:textId="68303298" w:rsidR="00CE67F5" w:rsidRDefault="00CE67F5" w:rsidP="009040F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6120C82" w14:textId="2CE6E460" w:rsidR="00CE67F5" w:rsidRDefault="00CE67F5" w:rsidP="00AC212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B02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512C67" w14:textId="6B82B3E3" w:rsidR="00CE67F5" w:rsidRDefault="00CE67F5" w:rsidP="008A6C9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4A4B28C" w14:textId="77777777" w:rsidTr="008A6C9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367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28E9C26" w14:textId="1044F527" w:rsidR="00CE67F5" w:rsidRDefault="00CE67F5" w:rsidP="009040F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4093ADE" w14:textId="02F7F2C8" w:rsidR="00CE67F5" w:rsidRDefault="00CE67F5" w:rsidP="00AC212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210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214D7B9" w14:textId="4F1BFABD" w:rsidR="00CE67F5" w:rsidRDefault="00CE67F5" w:rsidP="008A6C9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26AD0AF" w14:textId="77777777" w:rsidTr="008A6C9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4C4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E1BB" w14:textId="41F14FE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CE00" w14:textId="69E7F3B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B4A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9480" w14:textId="4066987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E2E35B3" w14:textId="77777777" w:rsidTr="003276D3">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AFC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lt;-&gt; W_AR</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86835D6" w14:textId="41A683DF" w:rsidR="00CE67F5" w:rsidRDefault="00CE67F5" w:rsidP="001C1A5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0E65D0F" w14:textId="6E83388E" w:rsidR="00CE67F5" w:rsidRDefault="00CE67F5" w:rsidP="002575C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CEE2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9982E1F" w14:textId="64EA021A" w:rsidR="00CE67F5" w:rsidRDefault="00CE67F5" w:rsidP="003276D3">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00A35906" w14:textId="77777777" w:rsidTr="003276D3">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F71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lt;-&gt; W_AR</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E9BF69" w14:textId="22C010D1" w:rsidR="00CE67F5" w:rsidRDefault="00CE67F5" w:rsidP="001C1A5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6116BC" w14:textId="48E6B538" w:rsidR="00CE67F5" w:rsidRDefault="00CE67F5" w:rsidP="002575C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D9E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004D54" w14:textId="4F6B0718" w:rsidR="00CE67F5" w:rsidRDefault="00CE67F5" w:rsidP="003276D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362EC87" w14:textId="77777777" w:rsidTr="003276D3">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F5E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lt;-&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D94828" w14:textId="5210DF87" w:rsidR="00CE67F5" w:rsidRDefault="00CE67F5" w:rsidP="001C1A5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B221AD" w14:textId="23442749" w:rsidR="00CE67F5" w:rsidRDefault="00CE67F5" w:rsidP="002575C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C4B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0246CD" w14:textId="2A6F971C" w:rsidR="00CE67F5" w:rsidRDefault="00CE67F5" w:rsidP="003276D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CE8E748" w14:textId="77777777" w:rsidTr="003276D3">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F0E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lt;-&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8DDA88E" w14:textId="3EC6563B" w:rsidR="00CE67F5" w:rsidRDefault="00CE67F5" w:rsidP="001C1A5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A9807A2" w14:textId="53C15323" w:rsidR="00CE67F5" w:rsidRDefault="00CE67F5" w:rsidP="002575C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A69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28FFC4" w14:textId="2D1F0DEE" w:rsidR="00CE67F5" w:rsidRDefault="00CE67F5" w:rsidP="003276D3">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D9F5AE5" w14:textId="77777777" w:rsidTr="003276D3">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905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8mo</w:t>
            </w:r>
            <w:r>
              <w:rPr>
                <w:rFonts w:ascii="Times New Roman"/>
                <w:color w:val="000000"/>
                <w:sz w:val="18"/>
                <w:szCs w:val="18"/>
              </w:rPr>
              <w:t xml:space="preserve"> &lt;-&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5BFC" w14:textId="5A9C932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8820" w14:textId="244D8F1A"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E23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CA86" w14:textId="1170931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DD40C14" w14:textId="77777777" w:rsidTr="00EA0C0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EE1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BB1B017" w14:textId="18821FF2" w:rsidR="00CE67F5" w:rsidRDefault="00CE67F5" w:rsidP="00CD3E1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ABD4F39" w14:textId="3B12458C" w:rsidR="00CE67F5" w:rsidRDefault="00CE67F5" w:rsidP="0087116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3AF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7</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04CA5C" w14:textId="1F64D774" w:rsidR="00CE67F5" w:rsidRDefault="00CE67F5" w:rsidP="00EA0C0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69FD49D8" w14:textId="77777777" w:rsidTr="00EA0C0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413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33C987" w14:textId="3F55ECDB" w:rsidR="00CE67F5" w:rsidRDefault="00CE67F5" w:rsidP="00CD3E1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C7305D" w14:textId="0FD9B568" w:rsidR="00CE67F5" w:rsidRDefault="00CE67F5" w:rsidP="0087116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1DF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65D084" w14:textId="3A4AA775" w:rsidR="00CE67F5" w:rsidRDefault="00CE67F5" w:rsidP="00EA0C0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57DC6BA" w14:textId="77777777" w:rsidTr="00EA0C0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C0E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F234B29" w14:textId="13881D86" w:rsidR="00CE67F5" w:rsidRDefault="00CE67F5" w:rsidP="00CD3E1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075DA7" w14:textId="1D72E8B9" w:rsidR="00CE67F5" w:rsidRDefault="00CE67F5" w:rsidP="0087116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AFD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88806E9" w14:textId="2CECEBF2" w:rsidR="00CE67F5" w:rsidRDefault="00CE67F5" w:rsidP="00EA0C0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D3CFC06" w14:textId="77777777" w:rsidTr="00EA0C0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9C3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79FEC17" w14:textId="5F8AE9E5" w:rsidR="00CE67F5" w:rsidRDefault="00CE67F5" w:rsidP="00CD3E1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D30E19B" w14:textId="5F2C627C" w:rsidR="00CE67F5" w:rsidRDefault="00CE67F5" w:rsidP="0087116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DA7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407E085" w14:textId="463B1D01" w:rsidR="00CE67F5" w:rsidRDefault="00CE67F5" w:rsidP="00EA0C0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576592D" w14:textId="77777777" w:rsidTr="00EA0C0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446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FAAF" w14:textId="1FA9EF3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BCF4" w14:textId="041676C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AB0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9224" w14:textId="5AB4CBFD"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4B8E0EA9"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F4F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0066B25A" w14:textId="77777777" w:rsidTr="00631578">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3C3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lastRenderedPageBreak/>
              <w:t>W_LA</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672F2A0" w14:textId="26D4B925" w:rsidR="00CE67F5" w:rsidRDefault="00CE67F5" w:rsidP="00755EB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2D2C143" w14:textId="5B3E0202" w:rsidR="00CE67F5" w:rsidRDefault="00CE67F5" w:rsidP="0003189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F8B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8</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5EE41FF" w14:textId="26648BF6" w:rsidR="00CE67F5" w:rsidRDefault="00CE67F5" w:rsidP="0063157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34B00A22" w14:textId="77777777" w:rsidTr="00631578">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CA9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46CB68F" w14:textId="7B6C0E3F" w:rsidR="00CE67F5" w:rsidRDefault="00CE67F5" w:rsidP="00755E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9A45A8D" w14:textId="1F5F6428" w:rsidR="00CE67F5" w:rsidRDefault="00CE67F5" w:rsidP="0003189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9B7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828EE1" w14:textId="575721E6" w:rsidR="00CE67F5" w:rsidRDefault="00CE67F5" w:rsidP="00631578">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E382912" w14:textId="77777777" w:rsidTr="00631578">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7D4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2AF550B" w14:textId="585677FE" w:rsidR="00CE67F5" w:rsidRDefault="00CE67F5" w:rsidP="00755EB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5E81CD" w14:textId="2CDB4C7E" w:rsidR="00CE67F5" w:rsidRDefault="00CE67F5" w:rsidP="0003189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8A8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71C92CA" w14:textId="075952DD" w:rsidR="00CE67F5" w:rsidRDefault="00CE67F5" w:rsidP="00631578">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140DE82" w14:textId="77777777" w:rsidTr="00631578">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81A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2BD8" w14:textId="3FA6CDB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F14F" w14:textId="6A2B8EC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367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74F6" w14:textId="1393D66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4C2D34A" w14:textId="77777777" w:rsidTr="005E2112">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CC3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D3BFDAE" w14:textId="72BEFEDB" w:rsidR="00CE67F5" w:rsidRDefault="00CE67F5" w:rsidP="00854FE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17FC00F" w14:textId="310E2BFD" w:rsidR="00CE67F5" w:rsidRDefault="00CE67F5" w:rsidP="0085544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7D86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B353F1C" w14:textId="1DF06217" w:rsidR="00CE67F5" w:rsidRDefault="00CE67F5" w:rsidP="005E211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61A01663" w14:textId="77777777" w:rsidTr="005E2112">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879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CF61AF" w14:textId="6F31D465" w:rsidR="00CE67F5" w:rsidRDefault="00CE67F5" w:rsidP="00854FE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7E353A4" w14:textId="24B69977" w:rsidR="00CE67F5" w:rsidRDefault="00CE67F5" w:rsidP="0085544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5E9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096BB65" w14:textId="3C47AD12" w:rsidR="00CE67F5" w:rsidRDefault="00CE67F5" w:rsidP="005E2112">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C3B23DC" w14:textId="77777777" w:rsidTr="005E2112">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C82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175BFC" w14:textId="619D1D52" w:rsidR="00CE67F5" w:rsidRDefault="00CE67F5" w:rsidP="00854FE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30B320" w14:textId="148886F2" w:rsidR="00CE67F5" w:rsidRDefault="00CE67F5" w:rsidP="0085544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D7F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8EF37C4" w14:textId="38115B08" w:rsidR="00CE67F5" w:rsidRDefault="00CE67F5" w:rsidP="005E2112">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F653C2A" w14:textId="77777777" w:rsidTr="005E2112">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B779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3021" w14:textId="758AB97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2C18" w14:textId="09A785D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60D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2D4A" w14:textId="4ABCB35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C0EAF5B" w14:textId="77777777" w:rsidTr="00AA733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C74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A0725EB" w14:textId="6A0BD75A" w:rsidR="00CE67F5" w:rsidRDefault="00CE67F5" w:rsidP="00E255D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F467F83" w14:textId="151B1553" w:rsidR="00CE67F5" w:rsidRDefault="00CE67F5" w:rsidP="00382B6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A7F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4B5C335" w14:textId="7E9B0D19" w:rsidR="00CE67F5" w:rsidRDefault="00CE67F5" w:rsidP="00AA733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r>
      <w:tr w:rsidR="00CE67F5" w14:paraId="4CC537EE" w14:textId="77777777" w:rsidTr="00AA733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0D8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194C05D" w14:textId="1C2EF269" w:rsidR="00CE67F5" w:rsidRDefault="00CE67F5" w:rsidP="00E255D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A499F6" w14:textId="1E5C7294" w:rsidR="00CE67F5" w:rsidRDefault="00CE67F5" w:rsidP="00382B6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349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8F5E7AA" w14:textId="73196246" w:rsidR="00CE67F5" w:rsidRDefault="00CE67F5" w:rsidP="00AA733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538A771" w14:textId="77777777" w:rsidTr="00AA733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70C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695D7BD" w14:textId="60B84D39" w:rsidR="00CE67F5" w:rsidRDefault="00CE67F5" w:rsidP="00E255D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821A8C" w14:textId="3BC6C0B6" w:rsidR="00CE67F5" w:rsidRDefault="00CE67F5" w:rsidP="00382B6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18C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6001FB" w14:textId="4140BA34" w:rsidR="00CE67F5" w:rsidRDefault="00CE67F5" w:rsidP="00AA733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6CE6AD2" w14:textId="77777777" w:rsidTr="00AA733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68C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56A3" w14:textId="52105AD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A713" w14:textId="4363E431"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411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051A" w14:textId="2598382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1079E9DD"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D2D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1AA4274B" w14:textId="77777777" w:rsidTr="00E0605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6FA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E80D4CD" w14:textId="1B92D360" w:rsidR="00CE67F5" w:rsidRDefault="00CE67F5" w:rsidP="0007478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F70775D" w14:textId="7D765248" w:rsidR="00CE67F5" w:rsidRDefault="00CE67F5" w:rsidP="003F1C4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222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24ACCEB" w14:textId="4A75C2F7" w:rsidR="00CE67F5" w:rsidRDefault="00CE67F5" w:rsidP="00E0605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4</w:t>
            </w:r>
          </w:p>
        </w:tc>
      </w:tr>
      <w:tr w:rsidR="00CE67F5" w14:paraId="343E0651" w14:textId="77777777" w:rsidTr="00E0605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2C8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7AC3CE9" w14:textId="4721832E" w:rsidR="00CE67F5" w:rsidRDefault="00CE67F5" w:rsidP="000747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5A98DA2" w14:textId="731C777A" w:rsidR="00CE67F5" w:rsidRDefault="00CE67F5" w:rsidP="003F1C4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7BA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1B2D264" w14:textId="1C8E7F11" w:rsidR="00CE67F5" w:rsidRDefault="00CE67F5" w:rsidP="00E0605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9B070FE" w14:textId="77777777" w:rsidTr="00E0605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2FE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28BD95B" w14:textId="0D1C1471" w:rsidR="00CE67F5" w:rsidRDefault="00CE67F5" w:rsidP="000747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A1E5E7B" w14:textId="3792239E" w:rsidR="00CE67F5" w:rsidRDefault="00CE67F5" w:rsidP="003F1C4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A09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0EC060A" w14:textId="448327EC" w:rsidR="00CE67F5" w:rsidRDefault="00CE67F5" w:rsidP="00E0605E">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DAE64B9" w14:textId="77777777" w:rsidTr="00E0605E">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A56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28AE" w14:textId="0DE43C2A"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6C23" w14:textId="773015EF"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34C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D418" w14:textId="27312D0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1312773" w14:textId="77777777" w:rsidTr="001072AD">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FC6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91C42C" w14:textId="042E6282" w:rsidR="00CE67F5" w:rsidRDefault="00CE67F5" w:rsidP="0004505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21FB422" w14:textId="7DC3C2AB" w:rsidR="00CE67F5" w:rsidRDefault="00CE67F5" w:rsidP="00B92C1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68A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C1087A8" w14:textId="455DCFF7" w:rsidR="00CE67F5" w:rsidRDefault="00CE67F5" w:rsidP="001072A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r>
      <w:tr w:rsidR="00CE67F5" w14:paraId="4C562382" w14:textId="77777777" w:rsidTr="001072AD">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447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F255879" w14:textId="68A75023" w:rsidR="00CE67F5" w:rsidRDefault="00CE67F5" w:rsidP="0004505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6C0075B" w14:textId="2FEE951E" w:rsidR="00CE67F5" w:rsidRDefault="00CE67F5" w:rsidP="00B92C1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E90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8868983" w14:textId="783342D7" w:rsidR="00CE67F5" w:rsidRDefault="00CE67F5" w:rsidP="001072AD">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077D73D" w14:textId="77777777" w:rsidTr="001072AD">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FF8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504AF71" w14:textId="759CC384" w:rsidR="00CE67F5" w:rsidRDefault="00CE67F5" w:rsidP="0004505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FCB7F7A" w14:textId="70E410C7" w:rsidR="00CE67F5" w:rsidRDefault="00CE67F5" w:rsidP="00B92C1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6E1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F198107" w14:textId="5EABEA63" w:rsidR="00CE67F5" w:rsidRDefault="00CE67F5" w:rsidP="001072AD">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8A9A5BF" w14:textId="77777777" w:rsidTr="001072AD">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160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LA</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EBD9" w14:textId="48538E0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A240" w14:textId="00AB89D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307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10F1" w14:textId="20F09E5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DF7BBAA" w14:textId="77777777" w:rsidTr="005450C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731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973357C" w14:textId="3A7054E2" w:rsidR="00CE67F5" w:rsidRDefault="00CE67F5" w:rsidP="00FB215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3D79583" w14:textId="3F6C1508" w:rsidR="00CE67F5" w:rsidRDefault="00CE67F5" w:rsidP="00CB7D5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96A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F93A397" w14:textId="4B24D98E" w:rsidR="00CE67F5" w:rsidRDefault="00CE67F5" w:rsidP="005450C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 0.01</w:t>
            </w:r>
          </w:p>
        </w:tc>
      </w:tr>
      <w:tr w:rsidR="00CE67F5" w14:paraId="74A5D73E" w14:textId="77777777" w:rsidTr="005450C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1A2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E27F18" w14:textId="55EE3FC0" w:rsidR="00CE67F5" w:rsidRDefault="00CE67F5" w:rsidP="00FB215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3326F0B" w14:textId="32C76CA5" w:rsidR="00CE67F5" w:rsidRDefault="00CE67F5" w:rsidP="00CB7D5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E31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846F15A" w14:textId="07B98511" w:rsidR="00CE67F5" w:rsidRDefault="00CE67F5" w:rsidP="005450C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1C7774B" w14:textId="77777777" w:rsidTr="005450C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65A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2B825F" w14:textId="2148815B" w:rsidR="00CE67F5" w:rsidRDefault="00CE67F5" w:rsidP="00FB215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0355407" w14:textId="44DC86FF" w:rsidR="00CE67F5" w:rsidRDefault="00CE67F5" w:rsidP="00CB7D51">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380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CA35A2E" w14:textId="413D5904" w:rsidR="00CE67F5" w:rsidRDefault="00CE67F5" w:rsidP="005450C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E4C23EA" w14:textId="77777777" w:rsidTr="005450C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574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83EBD" w14:textId="183766D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C89B" w14:textId="3A81A75D"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A40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391F" w14:textId="1D9D524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B991D6C" w14:textId="77777777" w:rsidTr="00CF0E6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B70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81D4EE7" w14:textId="34B59EFE" w:rsidR="00CE67F5" w:rsidRDefault="00CE67F5" w:rsidP="00B95BD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768E450" w14:textId="4C96C579" w:rsidR="00CE67F5" w:rsidRDefault="00CE67F5" w:rsidP="0082139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63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8ED54A" w14:textId="04EBB3C0" w:rsidR="00CE67F5" w:rsidRDefault="00CE67F5" w:rsidP="00CF0E6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r>
      <w:tr w:rsidR="00CE67F5" w14:paraId="5E07B7B4" w14:textId="77777777" w:rsidTr="00CF0E6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922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C959472" w14:textId="462A9460" w:rsidR="00CE67F5" w:rsidRDefault="00CE67F5" w:rsidP="00B95BD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16CAEC2" w14:textId="5424F424" w:rsidR="00CE67F5" w:rsidRDefault="00CE67F5" w:rsidP="0082139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1E0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E827678" w14:textId="14E5A461" w:rsidR="00CE67F5" w:rsidRDefault="00CE67F5" w:rsidP="00CF0E6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EEDF0C8" w14:textId="77777777" w:rsidTr="00CF0E6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F539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D7F5CB" w14:textId="03B8CFD0" w:rsidR="00CE67F5" w:rsidRDefault="00CE67F5" w:rsidP="00B95BD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4FD5054" w14:textId="6F2ECF08" w:rsidR="00CE67F5" w:rsidRDefault="00CE67F5" w:rsidP="0082139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696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7C5C4E" w14:textId="2B67AAD5" w:rsidR="00CE67F5" w:rsidRDefault="00CE67F5" w:rsidP="00CF0E6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CA27764" w14:textId="77777777" w:rsidTr="00CF0E6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F75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AR</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4714" w14:textId="4922891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A3E1" w14:textId="03BFF8B5"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D1D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177A" w14:textId="0FA9DED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A71C55B" w14:textId="77777777" w:rsidTr="00003A0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098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LA</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393D7C" w14:textId="00B5042F" w:rsidR="00CE67F5" w:rsidRDefault="00CE67F5" w:rsidP="00B0103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DF895CA" w14:textId="745EFB13" w:rsidR="00CE67F5" w:rsidRDefault="00CE67F5" w:rsidP="002A09C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34C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CFD02B" w14:textId="7F739C62" w:rsidR="00CE67F5" w:rsidRDefault="00CE67F5" w:rsidP="00003A0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1</w:t>
            </w:r>
          </w:p>
        </w:tc>
      </w:tr>
      <w:tr w:rsidR="00CE67F5" w14:paraId="1AA5E935" w14:textId="77777777" w:rsidTr="00003A0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15B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LA</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025F4C7" w14:textId="13E02934" w:rsidR="00CE67F5" w:rsidRDefault="00CE67F5" w:rsidP="00B0103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B2C4918" w14:textId="0A62B93B" w:rsidR="00CE67F5" w:rsidRDefault="00CE67F5" w:rsidP="002A09C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C62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84BAFD9" w14:textId="7DAAA938" w:rsidR="00CE67F5" w:rsidRDefault="00CE67F5" w:rsidP="00003A0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4969096" w14:textId="77777777" w:rsidTr="00003A0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53C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LA</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3CA8B47" w14:textId="2C8D927C" w:rsidR="00CE67F5" w:rsidRDefault="00CE67F5" w:rsidP="00B0103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C4DED0C" w14:textId="2E5F18AD" w:rsidR="00CE67F5" w:rsidRDefault="00CE67F5" w:rsidP="002A09C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BF6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03B78CF" w14:textId="2A6EB789" w:rsidR="00CE67F5" w:rsidRDefault="00CE67F5" w:rsidP="00003A0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212BCF9" w14:textId="77777777" w:rsidTr="00003A0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C03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LA</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7271" w14:textId="7BA286E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33F0" w14:textId="39BF82C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64B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A05B" w14:textId="6FA5294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5D2AB11" w14:textId="77777777" w:rsidTr="00312CC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3DE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AR</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F9A94AB" w14:textId="3A069D4F" w:rsidR="00CE67F5" w:rsidRDefault="00CE67F5" w:rsidP="00E6703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4629E2" w14:textId="6EC3EFF0" w:rsidR="00CE67F5" w:rsidRDefault="00CE67F5" w:rsidP="00C3353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AB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78CF653" w14:textId="025A79B3" w:rsidR="00CE67F5" w:rsidRDefault="00CE67F5" w:rsidP="00312CC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8</w:t>
            </w:r>
          </w:p>
        </w:tc>
      </w:tr>
      <w:tr w:rsidR="00CE67F5" w14:paraId="4B2C9662" w14:textId="77777777" w:rsidTr="00312CC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967A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AR</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409EED2" w14:textId="3208B7C2" w:rsidR="00CE67F5" w:rsidRDefault="00CE67F5" w:rsidP="00E670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C1BCBDF" w14:textId="339FE2DC" w:rsidR="00CE67F5" w:rsidRDefault="00CE67F5" w:rsidP="00C3353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253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9C4BA51" w14:textId="208C505A" w:rsidR="00CE67F5" w:rsidRDefault="00CE67F5" w:rsidP="00312CC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7B9913F" w14:textId="77777777" w:rsidTr="00312CC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148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AR</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2B5517" w14:textId="30C78CEC" w:rsidR="00CE67F5" w:rsidRDefault="00CE67F5" w:rsidP="00E670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46C3477" w14:textId="72ABFDE6" w:rsidR="00CE67F5" w:rsidRDefault="00CE67F5" w:rsidP="00C3353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7C4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71E1287" w14:textId="6952E97D" w:rsidR="00CE67F5" w:rsidRDefault="00CE67F5" w:rsidP="00312CC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0B77014" w14:textId="77777777" w:rsidTr="00312CC0">
        <w:trPr>
          <w:cantSplit/>
        </w:trPr>
        <w:tc>
          <w:tcPr>
            <w:tcW w:w="3554"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505ED5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AR</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F6DDE38" w14:textId="21202321"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4F2E11C" w14:textId="1FCE4D6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4B2D60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BCA7355" w14:textId="72CC8851"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73A9518D" w14:textId="77777777" w:rsidTr="00CE67F5">
        <w:trPr>
          <w:cantSplit/>
        </w:trPr>
        <w:tc>
          <w:tcPr>
            <w:tcW w:w="10259"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536DD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Note: EPDS the Edinburgh postnatal depression scale, LA Lack of affection, AR Anger and rejection, mo month, RI random intercept, W within-individual component</w:t>
            </w:r>
          </w:p>
        </w:tc>
      </w:tr>
    </w:tbl>
    <w:p w14:paraId="41AA91DF" w14:textId="77777777" w:rsidR="003D0308" w:rsidRDefault="00000000">
      <w:r>
        <w:br w:type="page"/>
      </w:r>
    </w:p>
    <w:p w14:paraId="47AAF765" w14:textId="7447FE7B" w:rsidR="003D0308" w:rsidRDefault="00000000">
      <w:pPr>
        <w:pStyle w:val="TableCaption"/>
      </w:pPr>
      <w:r>
        <w:rPr>
          <w:b/>
        </w:rPr>
        <w:lastRenderedPageBreak/>
        <w:t>Table</w:t>
      </w:r>
      <w:r w:rsidR="00CE67F5">
        <w:rPr>
          <w:b/>
        </w:rPr>
        <w:t xml:space="preserve"> S9</w:t>
      </w:r>
      <w:r>
        <w:rPr>
          <w:b/>
        </w:rPr>
        <w:t xml:space="preserve">: </w:t>
      </w:r>
      <w:r>
        <w:t>Correlation, auto-regressive and cross-lagged coefficients between MIBS and EPDS with prenatal CES-D and control variables</w:t>
      </w:r>
    </w:p>
    <w:tbl>
      <w:tblPr>
        <w:tblpPr w:leftFromText="180" w:rightFromText="180" w:vertAnchor="text" w:tblpXSpec="center" w:tblpY="1"/>
        <w:tblOverlap w:val="never"/>
        <w:tblW w:w="10259" w:type="dxa"/>
        <w:tblLayout w:type="fixed"/>
        <w:tblLook w:val="0420" w:firstRow="1" w:lastRow="0" w:firstColumn="0" w:lastColumn="0" w:noHBand="0" w:noVBand="1"/>
      </w:tblPr>
      <w:tblGrid>
        <w:gridCol w:w="3554"/>
        <w:gridCol w:w="2265"/>
        <w:gridCol w:w="1285"/>
        <w:gridCol w:w="2075"/>
        <w:gridCol w:w="1080"/>
      </w:tblGrid>
      <w:tr w:rsidR="003D0308" w14:paraId="024751F8" w14:textId="77777777" w:rsidTr="00CE67F5">
        <w:trPr>
          <w:cantSplit/>
          <w:tblHeader/>
        </w:trPr>
        <w:tc>
          <w:tcPr>
            <w:tcW w:w="3554"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4E1C04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39AFEF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C3373D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CF0B8F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9F54AE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42413B91"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469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4D0C6FFF"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0E4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3D0308" w14:paraId="6275995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632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918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5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121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3C2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3DD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7B7148B8"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DE8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2828A41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ACF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256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61B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C69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FE5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r>
      <w:tr w:rsidR="003D0308" w14:paraId="1D76A17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324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FC0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71E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85F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D61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0DCA922F"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66B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14D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ED0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F1D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957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4</w:t>
            </w:r>
          </w:p>
        </w:tc>
      </w:tr>
      <w:tr w:rsidR="003D0308" w14:paraId="1E15FA6D"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BF0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8B5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947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849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ECF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3</w:t>
            </w:r>
          </w:p>
        </w:tc>
      </w:tr>
      <w:tr w:rsidR="003D0308" w14:paraId="31E4A26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DA7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3A9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46A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D95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134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1B0DEBB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BBB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057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B53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088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A97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3</w:t>
            </w:r>
          </w:p>
        </w:tc>
      </w:tr>
      <w:tr w:rsidR="003D0308" w14:paraId="7FAE7AB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940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15D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93A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B34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9DE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r>
      <w:tr w:rsidR="003D0308" w14:paraId="7F943E7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B4B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C2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73D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020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807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1</w:t>
            </w:r>
          </w:p>
        </w:tc>
      </w:tr>
      <w:tr w:rsidR="003D0308" w14:paraId="6EAE40A6"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02C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FBF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F5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FCC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C9B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r>
      <w:tr w:rsidR="003D0308" w14:paraId="4AE374E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06B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197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A26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124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101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0</w:t>
            </w:r>
          </w:p>
        </w:tc>
      </w:tr>
      <w:tr w:rsidR="003D0308" w14:paraId="40DC2001"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E2B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58A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C8A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866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388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r>
      <w:tr w:rsidR="003D0308" w14:paraId="7A140BC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B07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808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7BF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F89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944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3D0308" w14:paraId="0670F0E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189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C30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EF5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4DE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197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8</w:t>
            </w:r>
          </w:p>
        </w:tc>
      </w:tr>
      <w:tr w:rsidR="003D0308" w14:paraId="2BD77A26"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D0F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880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FE0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61E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1070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9</w:t>
            </w:r>
          </w:p>
        </w:tc>
      </w:tr>
      <w:tr w:rsidR="003D0308" w14:paraId="40628CE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DF2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520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AA3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BBE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C78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6</w:t>
            </w:r>
          </w:p>
        </w:tc>
      </w:tr>
      <w:tr w:rsidR="003D0308" w14:paraId="2226258C"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C0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C96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552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7FC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C6A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r>
      <w:tr w:rsidR="003D0308" w14:paraId="0B81EB81"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B268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7D901BBE"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5AE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791736AC" w14:textId="77777777" w:rsidTr="004E125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415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F2836B7" w14:textId="575A54C8" w:rsidR="00CE67F5" w:rsidRDefault="00CE67F5" w:rsidP="00C97BB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5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C7E659" w14:textId="430AC922" w:rsidR="00CE67F5" w:rsidRDefault="00CE67F5" w:rsidP="0062480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8BF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EF2864E" w14:textId="18437B55" w:rsidR="00CE67F5" w:rsidRDefault="00CE67F5" w:rsidP="004E125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4A80F16C" w14:textId="77777777" w:rsidTr="004E125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6A9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A9B9B65" w14:textId="4AAC11CD" w:rsidR="00CE67F5" w:rsidRDefault="00CE67F5" w:rsidP="00C97BB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EA5386C" w14:textId="66E966A0" w:rsidR="00CE67F5" w:rsidRDefault="00CE67F5" w:rsidP="0062480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730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8B4C89C" w14:textId="14D1E709" w:rsidR="00CE67F5" w:rsidRDefault="00CE67F5" w:rsidP="004E125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9A3F5C6" w14:textId="77777777" w:rsidTr="004E125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938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3BA6CF9" w14:textId="37A0DEBF" w:rsidR="00CE67F5" w:rsidRDefault="00CE67F5" w:rsidP="00C97BB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1F35882" w14:textId="47C6863A" w:rsidR="00CE67F5" w:rsidRDefault="00CE67F5" w:rsidP="0062480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5B1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8DDEA9" w14:textId="043F90CA" w:rsidR="00CE67F5" w:rsidRDefault="00CE67F5" w:rsidP="004E125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AFD704F" w14:textId="77777777" w:rsidTr="004E125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9AD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F96295" w14:textId="3014287E" w:rsidR="00CE67F5" w:rsidRDefault="00CE67F5" w:rsidP="00C97BB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E47A93F" w14:textId="0EA5C7A2" w:rsidR="00CE67F5" w:rsidRDefault="00CE67F5" w:rsidP="0062480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BBC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8150F6C" w14:textId="23669A7C" w:rsidR="00CE67F5" w:rsidRDefault="00CE67F5" w:rsidP="004E125A">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188BDDB" w14:textId="77777777" w:rsidTr="004E125A">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6AE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0DF6" w14:textId="7838C323"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5022" w14:textId="253556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2A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BE49" w14:textId="031C04F3"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76C7E61D"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2B0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6F7147AE" w14:textId="77777777" w:rsidTr="00623CA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CB5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12BA1BD" w14:textId="1ED0428B" w:rsidR="00CE67F5" w:rsidRDefault="00CE67F5" w:rsidP="006F3E5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1E8BC3C" w14:textId="7DA5D3D6" w:rsidR="00CE67F5" w:rsidRDefault="00CE67F5" w:rsidP="00BF1F5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04E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1EB6AE8" w14:textId="1828B03D" w:rsidR="00CE67F5" w:rsidRDefault="00CE67F5" w:rsidP="00623CA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05E6C71B" w14:textId="77777777" w:rsidTr="00623CA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D2B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DBBEE6E" w14:textId="5C4E8A7A" w:rsidR="00CE67F5" w:rsidRDefault="00CE67F5" w:rsidP="006F3E5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B6C908" w14:textId="204159C2" w:rsidR="00CE67F5" w:rsidRDefault="00CE67F5" w:rsidP="00BF1F5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EDE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969BE1" w14:textId="4FEA7EAB" w:rsidR="00CE67F5" w:rsidRDefault="00CE67F5" w:rsidP="00623CA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3414B74" w14:textId="77777777" w:rsidTr="00623CA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0B6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CF8240" w14:textId="6C393075" w:rsidR="00CE67F5" w:rsidRDefault="00CE67F5" w:rsidP="006F3E5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C4B98C" w14:textId="7259FC53" w:rsidR="00CE67F5" w:rsidRDefault="00CE67F5" w:rsidP="00BF1F56">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358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3857E0A" w14:textId="029AAA08" w:rsidR="00CE67F5" w:rsidRDefault="00CE67F5" w:rsidP="00623CA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53305BA" w14:textId="77777777" w:rsidTr="00623CA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8AB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65B3" w14:textId="416C0C1F"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47FD" w14:textId="0B6211B1"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851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5E1B" w14:textId="30C01175"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11CBF54" w14:textId="77777777" w:rsidTr="00AE4F2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9B3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1A192D9" w14:textId="66B378AE" w:rsidR="00CE67F5" w:rsidRDefault="00CE67F5" w:rsidP="0008734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E8B65D2" w14:textId="7DF26A95" w:rsidR="00CE67F5" w:rsidRDefault="00CE67F5" w:rsidP="00A528E8">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251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3710014" w14:textId="1A485BBB" w:rsidR="00CE67F5" w:rsidRDefault="00CE67F5" w:rsidP="00AE4F2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6331D69E" w14:textId="77777777" w:rsidTr="00AE4F2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DEF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54AA7B0" w14:textId="0C612CEF" w:rsidR="00CE67F5" w:rsidRDefault="00CE67F5" w:rsidP="0008734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C0FCB60" w14:textId="4E204446" w:rsidR="00CE67F5" w:rsidRDefault="00CE67F5" w:rsidP="00A528E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03C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70DF42" w14:textId="7614D7BA" w:rsidR="00CE67F5" w:rsidRDefault="00CE67F5" w:rsidP="00AE4F2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984199A" w14:textId="77777777" w:rsidTr="00AE4F2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35DF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E389C28" w14:textId="6644EA20" w:rsidR="00CE67F5" w:rsidRDefault="00CE67F5" w:rsidP="0008734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CCB72B1" w14:textId="60949EB6" w:rsidR="00CE67F5" w:rsidRDefault="00CE67F5" w:rsidP="00A528E8">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A0B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7510045" w14:textId="2273A372" w:rsidR="00CE67F5" w:rsidRDefault="00CE67F5" w:rsidP="00AE4F27">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3CADEDE" w14:textId="77777777" w:rsidTr="00AE4F27">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0E2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9708" w14:textId="0F9364A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0112" w14:textId="5044143A"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F05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53E2" w14:textId="7287ECB3"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533E1B34"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B55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35286C32" w14:textId="77777777" w:rsidTr="00F24DE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8E1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A67115" w14:textId="0AA0AB48" w:rsidR="00CE67F5" w:rsidRDefault="00CE67F5" w:rsidP="00A95F1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C4D1336" w14:textId="7475F1C0" w:rsidR="00CE67F5" w:rsidRDefault="00CE67F5" w:rsidP="004E7C3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DDA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D12941" w14:textId="0B40E3A3" w:rsidR="00CE67F5" w:rsidRDefault="00CE67F5" w:rsidP="00F24DE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r>
      <w:tr w:rsidR="00CE67F5" w14:paraId="05928E0F" w14:textId="77777777" w:rsidTr="00F24DE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7BE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B5C25AE" w14:textId="76815F77" w:rsidR="00CE67F5" w:rsidRDefault="00CE67F5" w:rsidP="00A95F1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91E4DDE" w14:textId="126E6AB6" w:rsidR="00CE67F5" w:rsidRDefault="00CE67F5" w:rsidP="004E7C3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065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65A5B2" w14:textId="5CB25F7A" w:rsidR="00CE67F5" w:rsidRDefault="00CE67F5" w:rsidP="00F24DE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1A47256" w14:textId="77777777" w:rsidTr="00F24DE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9A9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F181F40" w14:textId="5F70DB03" w:rsidR="00CE67F5" w:rsidRDefault="00CE67F5" w:rsidP="00A95F1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B73A627" w14:textId="538C403C" w:rsidR="00CE67F5" w:rsidRDefault="00CE67F5" w:rsidP="004E7C3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001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A1FE45" w14:textId="623C47FE" w:rsidR="00CE67F5" w:rsidRDefault="00CE67F5" w:rsidP="00F24DE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815727C" w14:textId="77777777" w:rsidTr="00F24DE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1BD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F5B3" w14:textId="4DAE67C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B1C4" w14:textId="3902A38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689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787F" w14:textId="77D7DDC5"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BCE0236" w14:textId="77777777" w:rsidTr="003B578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CA6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C38718" w14:textId="21289366" w:rsidR="00CE67F5" w:rsidRDefault="00CE67F5" w:rsidP="0019755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229936" w14:textId="6064D7A0" w:rsidR="00CE67F5" w:rsidRDefault="00CE67F5" w:rsidP="00A3303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58E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8CB56CF" w14:textId="2B8E623E" w:rsidR="00CE67F5" w:rsidRDefault="00CE67F5" w:rsidP="003B578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1</w:t>
            </w:r>
          </w:p>
        </w:tc>
      </w:tr>
      <w:tr w:rsidR="00CE67F5" w14:paraId="29B946EE" w14:textId="77777777" w:rsidTr="003B578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C89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C17A6DE" w14:textId="5123B941" w:rsidR="00CE67F5" w:rsidRDefault="00CE67F5" w:rsidP="0019755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2697435" w14:textId="1E69D0B8" w:rsidR="00CE67F5" w:rsidRDefault="00CE67F5" w:rsidP="00A3303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DBC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04A9EC1" w14:textId="142958B3" w:rsidR="00CE67F5" w:rsidRDefault="00CE67F5" w:rsidP="003B578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D90CAAF" w14:textId="77777777" w:rsidTr="003B578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D2C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FBC1C17" w14:textId="54780491" w:rsidR="00CE67F5" w:rsidRDefault="00CE67F5" w:rsidP="0019755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E8E805D" w14:textId="65670E00" w:rsidR="00CE67F5" w:rsidRDefault="00CE67F5" w:rsidP="00A3303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39B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DB6EC37" w14:textId="1A36252E" w:rsidR="00CE67F5" w:rsidRDefault="00CE67F5" w:rsidP="003B578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748C4E8" w14:textId="77777777" w:rsidTr="003B578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40B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7018" w14:textId="65A75AE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35F7" w14:textId="4835BF9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82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63D6" w14:textId="0164F482"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1E95A829"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F30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CE67F5" w14:paraId="4B8EC719" w14:textId="77777777" w:rsidTr="00E145C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004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A54F718" w14:textId="798493A3" w:rsidR="00CE67F5" w:rsidRDefault="00CE67F5" w:rsidP="00174FA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8980FE3" w14:textId="04280374" w:rsidR="00CE67F5" w:rsidRDefault="00CE67F5" w:rsidP="00B80CD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64BD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2B81872" w14:textId="2747D4EE" w:rsidR="00CE67F5" w:rsidRDefault="00CE67F5" w:rsidP="00E145C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7ADE2F3C" w14:textId="77777777" w:rsidTr="00E145C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E35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BB5A772" w14:textId="5D6536A9" w:rsidR="00CE67F5" w:rsidRDefault="00CE67F5" w:rsidP="00174FA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E56E0C" w14:textId="3B3DF4E2" w:rsidR="00CE67F5" w:rsidRDefault="00CE67F5" w:rsidP="00B80CD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8D9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339B6A" w14:textId="4A7A4035" w:rsidR="00CE67F5" w:rsidRDefault="00CE67F5" w:rsidP="00E145C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86BD54B" w14:textId="77777777" w:rsidTr="00E145C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090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lastRenderedPageBreak/>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6B34C75" w14:textId="13E91F1F" w:rsidR="00CE67F5" w:rsidRDefault="00CE67F5" w:rsidP="00174FA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88ED55" w14:textId="74C0119C" w:rsidR="00CE67F5" w:rsidRDefault="00CE67F5" w:rsidP="00B80CD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C50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8</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76352C9" w14:textId="371C1ADF" w:rsidR="00CE67F5" w:rsidRDefault="00CE67F5" w:rsidP="00E145C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74EB8A2" w14:textId="77777777" w:rsidTr="00E145C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63D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71D9895" w14:textId="4E0B9410" w:rsidR="00CE67F5" w:rsidRDefault="00CE67F5" w:rsidP="00174FAC">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57365AC" w14:textId="6EE98109" w:rsidR="00CE67F5" w:rsidRDefault="00CE67F5" w:rsidP="00B80CD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2D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A60D08" w14:textId="7E8A4037" w:rsidR="00CE67F5" w:rsidRDefault="00CE67F5" w:rsidP="00E145C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EAC294D" w14:textId="77777777" w:rsidTr="00E145C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F8B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6FF8" w14:textId="588A3A5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7CD9" w14:textId="53E2A8E5"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761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067F" w14:textId="0CA3578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49018AA" w14:textId="77777777" w:rsidTr="00AA3F8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4FD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9395913" w14:textId="1A7AB2AC" w:rsidR="00CE67F5" w:rsidRDefault="00CE67F5" w:rsidP="0089180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81B29E9" w14:textId="11C1BCEE" w:rsidR="00CE67F5" w:rsidRDefault="00CE67F5" w:rsidP="0008614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9AC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1F66511" w14:textId="08A4E6B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3977EAFB" w14:textId="77777777" w:rsidTr="00AA3F8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03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FDAC9C" w14:textId="1E4211DE" w:rsidR="00CE67F5" w:rsidRDefault="00CE67F5" w:rsidP="0089180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FD3B323" w14:textId="6C3D1F22" w:rsidR="00CE67F5" w:rsidRDefault="00CE67F5" w:rsidP="000C39C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371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929F3B9" w14:textId="4A321476" w:rsidR="00CE67F5" w:rsidRDefault="00CE67F5" w:rsidP="00AA3F8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A3EB654" w14:textId="77777777" w:rsidTr="00AA3F8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72C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6071796" w14:textId="56528427" w:rsidR="00CE67F5" w:rsidRDefault="00CE67F5" w:rsidP="0089180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920ABA9" w14:textId="3A808C0B" w:rsidR="00CE67F5" w:rsidRDefault="00CE67F5" w:rsidP="000C39C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47E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FE0B2F8" w14:textId="255C8650" w:rsidR="00CE67F5" w:rsidRDefault="00CE67F5" w:rsidP="00AA3F8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38345E2" w14:textId="77777777" w:rsidTr="00AA3F84">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6D0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693E447" w14:textId="227158F5" w:rsidR="00CE67F5" w:rsidRDefault="00CE67F5" w:rsidP="0089180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A96FFB" w14:textId="347F6701" w:rsidR="00CE67F5" w:rsidRDefault="00CE67F5" w:rsidP="000C39C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B12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54DC4CA" w14:textId="7ACDFD61" w:rsidR="00CE67F5" w:rsidRDefault="00CE67F5" w:rsidP="00AA3F84">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B73DD52" w14:textId="77777777" w:rsidTr="00AA3F84">
        <w:trPr>
          <w:cantSplit/>
        </w:trPr>
        <w:tc>
          <w:tcPr>
            <w:tcW w:w="3554"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E1CDA6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CES-</w:t>
            </w:r>
            <w:proofErr w:type="spellStart"/>
            <w:r>
              <w:rPr>
                <w:rFonts w:ascii="Times New Roman"/>
                <w:color w:val="000000"/>
                <w:sz w:val="18"/>
                <w:szCs w:val="18"/>
              </w:rPr>
              <w:t>D</w:t>
            </w:r>
            <w:r>
              <w:rPr>
                <w:rFonts w:ascii="Times New Roman"/>
                <w:color w:val="000000"/>
                <w:sz w:val="18"/>
                <w:szCs w:val="18"/>
                <w:vertAlign w:val="subscript"/>
              </w:rPr>
              <w:t>preg</w:t>
            </w:r>
            <w:proofErr w:type="spellEnd"/>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3F35916" w14:textId="6971A229"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9AD9F9F" w14:textId="19B807D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4D16F8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2</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1B1576E" w14:textId="1DF33CC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37136B42" w14:textId="77777777" w:rsidTr="00CE67F5">
        <w:trPr>
          <w:cantSplit/>
        </w:trPr>
        <w:tc>
          <w:tcPr>
            <w:tcW w:w="10259"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FE5BC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MIBS the </w:t>
            </w:r>
            <w:proofErr w:type="gramStart"/>
            <w:r>
              <w:rPr>
                <w:rFonts w:ascii="Times New Roman"/>
                <w:color w:val="000000"/>
                <w:sz w:val="18"/>
                <w:szCs w:val="18"/>
              </w:rPr>
              <w:t>Mother</w:t>
            </w:r>
            <w:proofErr w:type="gramEnd"/>
            <w:r>
              <w:rPr>
                <w:rFonts w:ascii="Times New Roman"/>
                <w:color w:val="000000"/>
                <w:sz w:val="18"/>
                <w:szCs w:val="18"/>
              </w:rPr>
              <w:t>-to-infant bonding scale, EPDS the Edinburgh postnatal depression scale, CES-D the Center for epidemiologic studies depression scale, mo month, preg pregnancy, RI random intercept, W within-individual component</w:t>
            </w:r>
          </w:p>
        </w:tc>
      </w:tr>
    </w:tbl>
    <w:p w14:paraId="7F06A2E2" w14:textId="77777777" w:rsidR="003D0308" w:rsidRDefault="00000000">
      <w:r>
        <w:br w:type="page"/>
      </w:r>
    </w:p>
    <w:p w14:paraId="3CA3A51F" w14:textId="5C36CFA9" w:rsidR="003D0308" w:rsidRDefault="00000000">
      <w:pPr>
        <w:pStyle w:val="TableCaption"/>
      </w:pPr>
      <w:r>
        <w:rPr>
          <w:b/>
        </w:rPr>
        <w:lastRenderedPageBreak/>
        <w:t>Table</w:t>
      </w:r>
      <w:r w:rsidR="00CE67F5">
        <w:rPr>
          <w:b/>
        </w:rPr>
        <w:t xml:space="preserve"> S10</w:t>
      </w:r>
      <w:r>
        <w:rPr>
          <w:b/>
        </w:rPr>
        <w:t xml:space="preserve">: </w:t>
      </w:r>
      <w:r>
        <w:t>Correlation, auto-regressive and cross-lagged coefficients between MIBS and EPDS with infant negative temperament and control variables</w:t>
      </w:r>
    </w:p>
    <w:tbl>
      <w:tblPr>
        <w:tblpPr w:leftFromText="180" w:rightFromText="180" w:vertAnchor="text" w:tblpXSpec="center" w:tblpY="1"/>
        <w:tblOverlap w:val="never"/>
        <w:tblW w:w="10259" w:type="dxa"/>
        <w:tblLayout w:type="fixed"/>
        <w:tblLook w:val="0420" w:firstRow="1" w:lastRow="0" w:firstColumn="0" w:lastColumn="0" w:noHBand="0" w:noVBand="1"/>
      </w:tblPr>
      <w:tblGrid>
        <w:gridCol w:w="3554"/>
        <w:gridCol w:w="2265"/>
        <w:gridCol w:w="1285"/>
        <w:gridCol w:w="2075"/>
        <w:gridCol w:w="1080"/>
      </w:tblGrid>
      <w:tr w:rsidR="003D0308" w14:paraId="39BB833B" w14:textId="77777777" w:rsidTr="00CE67F5">
        <w:trPr>
          <w:cantSplit/>
          <w:tblHeader/>
        </w:trPr>
        <w:tc>
          <w:tcPr>
            <w:tcW w:w="3554"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D027B3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33CD3F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F9CFB1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45A1A1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FA8CC8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27CB5E29"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31A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448EB7BB"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0ED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3D0308" w14:paraId="176FF74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686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581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2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487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3B65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8318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4EA6A9A7"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61B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4649647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4A2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95E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BF2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93C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649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8</w:t>
            </w:r>
          </w:p>
        </w:tc>
      </w:tr>
      <w:tr w:rsidR="003D0308" w14:paraId="7A827C9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4BB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B7A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158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BAC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6E7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r>
      <w:tr w:rsidR="003D0308" w14:paraId="4694C3CD"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3B0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150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578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E50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471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2</w:t>
            </w:r>
          </w:p>
        </w:tc>
      </w:tr>
      <w:tr w:rsidR="003D0308" w14:paraId="7AFD803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5AC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4CD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0DE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02D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436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9</w:t>
            </w:r>
          </w:p>
        </w:tc>
      </w:tr>
      <w:tr w:rsidR="003D0308" w14:paraId="62E6B3B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B31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75F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D3AD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6B66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49A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r>
      <w:tr w:rsidR="003D0308" w14:paraId="4BF91310"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F6E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0FC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DAD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C91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40C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9</w:t>
            </w:r>
          </w:p>
        </w:tc>
      </w:tr>
      <w:tr w:rsidR="003D0308" w14:paraId="053781F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3CA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C05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CCD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908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447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r>
      <w:tr w:rsidR="003D0308" w14:paraId="147994A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C5E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60AF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0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4E7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0A6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921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r>
      <w:tr w:rsidR="003D0308" w14:paraId="6814239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283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17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785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41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39A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156F66C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78B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2AA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B79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BF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5CF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r>
      <w:tr w:rsidR="003D0308" w14:paraId="0A54D6A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455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4BB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546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870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0E0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r>
      <w:tr w:rsidR="003D0308" w14:paraId="176539A5"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748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FB5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582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72A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C61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r>
      <w:tr w:rsidR="003D0308" w14:paraId="62874644"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1CA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DE8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8B84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601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ADA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r>
      <w:tr w:rsidR="003D0308" w14:paraId="0A8F9EAC"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88C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191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0B9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26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628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r>
      <w:tr w:rsidR="003D0308" w14:paraId="03FAE22E"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DB9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F98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055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9FA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552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5</w:t>
            </w:r>
          </w:p>
        </w:tc>
      </w:tr>
      <w:tr w:rsidR="003D0308" w14:paraId="479496EC"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B69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457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7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4C1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B28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BAA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749775CE"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B80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2130F62A"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4AA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4048E40C" w14:textId="77777777" w:rsidTr="00A674E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73F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54D81E2" w14:textId="395F0A55" w:rsidR="00CE67F5" w:rsidRDefault="00CE67F5" w:rsidP="00E4744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6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97C6298" w14:textId="61929B39" w:rsidR="00CE67F5" w:rsidRDefault="00CE67F5" w:rsidP="005B288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0A2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E947493" w14:textId="01986E87" w:rsidR="00CE67F5" w:rsidRDefault="00CE67F5" w:rsidP="00A674EC">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6B8466E0" w14:textId="77777777" w:rsidTr="00A674E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867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7132FE" w14:textId="79B3BE0A" w:rsidR="00CE67F5" w:rsidRDefault="00CE67F5" w:rsidP="00E4744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8BDFBFD" w14:textId="4AE0591C" w:rsidR="00CE67F5" w:rsidRDefault="00CE67F5" w:rsidP="005B28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D7D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5FD8FDB" w14:textId="01C70745" w:rsidR="00CE67F5" w:rsidRDefault="00CE67F5" w:rsidP="00A674E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308051F" w14:textId="77777777" w:rsidTr="00A674E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808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42FB80E" w14:textId="53665414" w:rsidR="00CE67F5" w:rsidRDefault="00CE67F5" w:rsidP="00E4744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5B4BD36" w14:textId="288EEFBE" w:rsidR="00CE67F5" w:rsidRDefault="00CE67F5" w:rsidP="005B28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AF7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1627F7" w14:textId="3C9AB2CB" w:rsidR="00CE67F5" w:rsidRDefault="00CE67F5" w:rsidP="00A674E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CB1F765" w14:textId="77777777" w:rsidTr="00A674E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60A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3BE0A89" w14:textId="32E4D703" w:rsidR="00CE67F5" w:rsidRDefault="00CE67F5" w:rsidP="00E4744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CA70D20" w14:textId="578332BD" w:rsidR="00CE67F5" w:rsidRDefault="00CE67F5" w:rsidP="005B288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58E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4F31679" w14:textId="1A4D3ABC" w:rsidR="00CE67F5" w:rsidRDefault="00CE67F5" w:rsidP="00A674EC">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6FF24A9" w14:textId="77777777" w:rsidTr="00A674EC">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DCE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0D8C" w14:textId="54E3FB5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8761A" w14:textId="27C81508"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7D7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9</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2228" w14:textId="6CBBEFA4"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67EE8A78"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2FD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50A8552B" w14:textId="77777777" w:rsidTr="0088558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1A5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A56B2BB" w14:textId="7AF993EE" w:rsidR="00CE67F5" w:rsidRDefault="00CE67F5" w:rsidP="00C223DE">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B138714" w14:textId="0161BA53" w:rsidR="00CE67F5" w:rsidRDefault="00CE67F5" w:rsidP="009659A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C74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BB60345" w14:textId="07D958B6" w:rsidR="00CE67F5" w:rsidRDefault="00CE67F5" w:rsidP="0088558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1B8F6951" w14:textId="77777777" w:rsidTr="0088558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2A0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3D280AD" w14:textId="3F994368" w:rsidR="00CE67F5" w:rsidRDefault="00CE67F5" w:rsidP="00C223D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D9F5705" w14:textId="5B475F8F" w:rsidR="00CE67F5" w:rsidRDefault="00CE67F5" w:rsidP="009659A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436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592939" w14:textId="1C5A9048" w:rsidR="00CE67F5" w:rsidRDefault="00CE67F5" w:rsidP="0088558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485F39D" w14:textId="77777777" w:rsidTr="0088558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1AC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2B7E950" w14:textId="66419AE7" w:rsidR="00CE67F5" w:rsidRDefault="00CE67F5" w:rsidP="00C223DE">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47E4B32" w14:textId="0449EA7B" w:rsidR="00CE67F5" w:rsidRDefault="00CE67F5" w:rsidP="009659A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B2A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42D9A52" w14:textId="6B2443EA" w:rsidR="00CE67F5" w:rsidRDefault="00CE67F5" w:rsidP="0088558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0562ED9" w14:textId="77777777" w:rsidTr="0088558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8DE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9AEC" w14:textId="2CE93EB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33B1" w14:textId="3EA160FB"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CC9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8F89" w14:textId="504C2083"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E0E63DB" w14:textId="77777777" w:rsidTr="00DF4DD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F78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7D7AE77" w14:textId="674D2271" w:rsidR="00CE67F5" w:rsidRDefault="00CE67F5" w:rsidP="00D6622D">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84CEAD3" w14:textId="264233E4" w:rsidR="00CE67F5" w:rsidRDefault="00CE67F5" w:rsidP="00D0627A">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815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84299AD" w14:textId="21826441" w:rsidR="00CE67F5" w:rsidRDefault="00CE67F5" w:rsidP="00DF4DD6">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1E481708" w14:textId="77777777" w:rsidTr="00DF4DD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928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5169024" w14:textId="0431E995" w:rsidR="00CE67F5" w:rsidRDefault="00CE67F5" w:rsidP="00D6622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DA4AC23" w14:textId="25443185" w:rsidR="00CE67F5" w:rsidRDefault="00CE67F5" w:rsidP="00D0627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ACA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12973B1" w14:textId="41114726" w:rsidR="00CE67F5" w:rsidRDefault="00CE67F5" w:rsidP="00DF4D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7F2B98D" w14:textId="77777777" w:rsidTr="00DF4DD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5D8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C19EDA6" w14:textId="2E164FE4" w:rsidR="00CE67F5" w:rsidRDefault="00CE67F5" w:rsidP="00D6622D">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9BEC3B5" w14:textId="7EABC14A" w:rsidR="00CE67F5" w:rsidRDefault="00CE67F5" w:rsidP="00D0627A">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DEC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37C7072" w14:textId="175B820A" w:rsidR="00CE67F5" w:rsidRDefault="00CE67F5" w:rsidP="00DF4DD6">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3E21DBCF" w14:textId="77777777" w:rsidTr="00DF4DD6">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44E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C388" w14:textId="58E27CE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170B" w14:textId="7CCFB295"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C4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DC57" w14:textId="4AE9C82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27F7D758"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64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28D887C3" w14:textId="77777777" w:rsidTr="005036B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0A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15058A8" w14:textId="780953A9" w:rsidR="00CE67F5" w:rsidRDefault="00CE67F5" w:rsidP="006A5564">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265D91B" w14:textId="0F1A1D44" w:rsidR="00CE67F5" w:rsidRDefault="00CE67F5" w:rsidP="00D7619F">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C3D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DD4D412" w14:textId="278CC0DC" w:rsidR="00CE67F5" w:rsidRDefault="00CE67F5" w:rsidP="005036B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CE67F5" w14:paraId="225AA008" w14:textId="77777777" w:rsidTr="005036B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19C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32F49B" w14:textId="3FA2AC85" w:rsidR="00CE67F5" w:rsidRDefault="00CE67F5" w:rsidP="006A556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3DECE2D" w14:textId="1B12C881" w:rsidR="00CE67F5" w:rsidRDefault="00CE67F5" w:rsidP="00D7619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757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DECC90" w14:textId="3C4B9996" w:rsidR="00CE67F5" w:rsidRDefault="00CE67F5" w:rsidP="005036B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D3EA611" w14:textId="77777777" w:rsidTr="005036B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262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5567870" w14:textId="5130AB83" w:rsidR="00CE67F5" w:rsidRDefault="00CE67F5" w:rsidP="006A5564">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1574B76" w14:textId="2625E1B6" w:rsidR="00CE67F5" w:rsidRDefault="00CE67F5" w:rsidP="00D7619F">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C17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169A72A" w14:textId="4584E2DB" w:rsidR="00CE67F5" w:rsidRDefault="00CE67F5" w:rsidP="005036B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08D9409" w14:textId="77777777" w:rsidTr="005036B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894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58D7" w14:textId="33D855E4"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A1255" w14:textId="56782342"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4C1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59A3" w14:textId="242F5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20C5516" w14:textId="77777777" w:rsidTr="00676B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049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E3E2791" w14:textId="2D2DAC1B" w:rsidR="00CE67F5" w:rsidRDefault="00CE67F5" w:rsidP="008F28C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180B22E" w14:textId="4DFD6981" w:rsidR="00CE67F5" w:rsidRDefault="00CE67F5" w:rsidP="00192E8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53A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BD5BEFB" w14:textId="191484B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3</w:t>
            </w:r>
          </w:p>
        </w:tc>
      </w:tr>
      <w:tr w:rsidR="00CE67F5" w14:paraId="548ABDF6" w14:textId="77777777" w:rsidTr="00676B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114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888E8F8" w14:textId="4E426564" w:rsidR="00CE67F5" w:rsidRDefault="00CE67F5" w:rsidP="008F28C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75E6EEC" w14:textId="057922DD" w:rsidR="00CE67F5" w:rsidRDefault="00CE67F5" w:rsidP="00192E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451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9B1C978" w14:textId="73B24D74" w:rsidR="00CE67F5" w:rsidRDefault="00CE67F5" w:rsidP="00676B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BBA5263" w14:textId="77777777" w:rsidTr="00676B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6572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D69D293" w14:textId="43795298" w:rsidR="00CE67F5" w:rsidRDefault="00CE67F5" w:rsidP="008F28C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FC02AB7" w14:textId="5B2809D5" w:rsidR="00CE67F5" w:rsidRDefault="00CE67F5" w:rsidP="00192E8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9C1A"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8F86152" w14:textId="72C48EE6" w:rsidR="00CE67F5" w:rsidRDefault="00CE67F5" w:rsidP="00676B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5C7AA9F" w14:textId="77777777" w:rsidTr="00676B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AAB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B10E" w14:textId="275EB30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6039" w14:textId="7EC4293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210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FDD6" w14:textId="5061703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01CFD418"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723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182FAD9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58F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MIBS</w:t>
            </w:r>
            <w:r>
              <w:rPr>
                <w:rFonts w:ascii="Times New Roman"/>
                <w:color w:val="000000"/>
                <w:sz w:val="18"/>
                <w:szCs w:val="18"/>
                <w:vertAlign w:val="subscript"/>
              </w:rPr>
              <w:t>1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B0B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EA5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FC9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502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6B3CA0B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957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MIBS</w:t>
            </w:r>
            <w:r>
              <w:rPr>
                <w:rFonts w:ascii="Times New Roman"/>
                <w:color w:val="000000"/>
                <w:sz w:val="18"/>
                <w:szCs w:val="18"/>
                <w:vertAlign w:val="subscript"/>
              </w:rPr>
              <w:t>4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73C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D9A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001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E70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r>
      <w:tr w:rsidR="003D0308" w14:paraId="5F5226C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BC1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lastRenderedPageBreak/>
              <w:t>Temperament -&gt; W_EPDS</w:t>
            </w:r>
            <w:r>
              <w:rPr>
                <w:rFonts w:ascii="Times New Roman"/>
                <w:color w:val="000000"/>
                <w:sz w:val="18"/>
                <w:szCs w:val="18"/>
                <w:vertAlign w:val="subscript"/>
              </w:rPr>
              <w:t>1mo</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756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0A1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035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1B2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r>
      <w:tr w:rsidR="003D0308" w14:paraId="4771D7AD" w14:textId="77777777" w:rsidTr="00CE67F5">
        <w:trPr>
          <w:cantSplit/>
        </w:trPr>
        <w:tc>
          <w:tcPr>
            <w:tcW w:w="3554"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DA7171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Temperament -&gt; W_EPDS</w:t>
            </w:r>
            <w:r>
              <w:rPr>
                <w:rFonts w:ascii="Times New Roman"/>
                <w:color w:val="000000"/>
                <w:sz w:val="18"/>
                <w:szCs w:val="18"/>
                <w:vertAlign w:val="subscript"/>
              </w:rPr>
              <w:t>4mo</w:t>
            </w:r>
          </w:p>
        </w:tc>
        <w:tc>
          <w:tcPr>
            <w:tcW w:w="226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E2E4D1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7</w:t>
            </w:r>
          </w:p>
        </w:tc>
        <w:tc>
          <w:tcPr>
            <w:tcW w:w="128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1501C9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8</w:t>
            </w: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96566E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22A9A6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3D0308" w14:paraId="48F71501" w14:textId="77777777" w:rsidTr="00CE67F5">
        <w:trPr>
          <w:cantSplit/>
        </w:trPr>
        <w:tc>
          <w:tcPr>
            <w:tcW w:w="10259"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6BF08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Note: MIBS the Mother-to-infant bonding scale, EPDS the Edinburgh postnatal depression scale, mo month, preg pregnancy, RI random intercept, W within-individual component</w:t>
            </w:r>
          </w:p>
        </w:tc>
      </w:tr>
    </w:tbl>
    <w:p w14:paraId="49ED966A" w14:textId="77777777" w:rsidR="003D0308" w:rsidRDefault="00000000">
      <w:r>
        <w:br w:type="page"/>
      </w:r>
    </w:p>
    <w:p w14:paraId="3AB02C30" w14:textId="10C9804D" w:rsidR="003D0308" w:rsidRDefault="00000000">
      <w:pPr>
        <w:pStyle w:val="TableCaption"/>
      </w:pPr>
      <w:r>
        <w:rPr>
          <w:b/>
        </w:rPr>
        <w:lastRenderedPageBreak/>
        <w:t>Table</w:t>
      </w:r>
      <w:r w:rsidR="00CE67F5">
        <w:rPr>
          <w:b/>
        </w:rPr>
        <w:t xml:space="preserve"> S11</w:t>
      </w:r>
      <w:r>
        <w:rPr>
          <w:b/>
        </w:rPr>
        <w:t xml:space="preserve">: </w:t>
      </w:r>
      <w:r>
        <w:t>Correlation, auto-regressive and cross-lagged coefficients between MIBS and EPDS without unmarried participants</w:t>
      </w:r>
    </w:p>
    <w:tbl>
      <w:tblPr>
        <w:tblpPr w:leftFromText="180" w:rightFromText="180" w:vertAnchor="text" w:tblpXSpec="center" w:tblpY="1"/>
        <w:tblOverlap w:val="never"/>
        <w:tblW w:w="10259" w:type="dxa"/>
        <w:tblLayout w:type="fixed"/>
        <w:tblLook w:val="0420" w:firstRow="1" w:lastRow="0" w:firstColumn="0" w:lastColumn="0" w:noHBand="0" w:noVBand="1"/>
      </w:tblPr>
      <w:tblGrid>
        <w:gridCol w:w="3554"/>
        <w:gridCol w:w="2265"/>
        <w:gridCol w:w="1285"/>
        <w:gridCol w:w="2075"/>
        <w:gridCol w:w="1080"/>
      </w:tblGrid>
      <w:tr w:rsidR="003D0308" w14:paraId="745C2DBE" w14:textId="77777777" w:rsidTr="00CE67F5">
        <w:trPr>
          <w:cantSplit/>
          <w:tblHeader/>
        </w:trPr>
        <w:tc>
          <w:tcPr>
            <w:tcW w:w="3554"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39BF2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Parameter</w:t>
            </w:r>
          </w:p>
        </w:tc>
        <w:tc>
          <w:tcPr>
            <w:tcW w:w="226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0B0E46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Unstandardized coefficients</w:t>
            </w:r>
          </w:p>
        </w:tc>
        <w:tc>
          <w:tcPr>
            <w:tcW w:w="128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D37B10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 error</w:t>
            </w:r>
          </w:p>
        </w:tc>
        <w:tc>
          <w:tcPr>
            <w:tcW w:w="2075"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C8EBF9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Standardized coefficient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B59F01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p value</w:t>
            </w:r>
          </w:p>
        </w:tc>
      </w:tr>
      <w:tr w:rsidR="003D0308" w14:paraId="1B75E6AF"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33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Between-individual level</w:t>
            </w:r>
          </w:p>
        </w:tc>
      </w:tr>
      <w:tr w:rsidR="003D0308" w14:paraId="77836811"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942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3D0308" w14:paraId="218191B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547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RI_MIBS &lt;-&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BEC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4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D3E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F9B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104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147CB54A"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D5E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Regression</w:t>
            </w:r>
          </w:p>
        </w:tc>
      </w:tr>
      <w:tr w:rsidR="003D0308" w14:paraId="529740A2"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933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038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CAE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B61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9CC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5</w:t>
            </w:r>
          </w:p>
        </w:tc>
      </w:tr>
      <w:tr w:rsidR="003D0308" w14:paraId="264C62D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70B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5C4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A9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727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7F2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r>
      <w:tr w:rsidR="003D0308" w14:paraId="68C759D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EA9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487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5047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90D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5DC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3</w:t>
            </w:r>
          </w:p>
        </w:tc>
      </w:tr>
      <w:tr w:rsidR="003D0308" w14:paraId="4E087A74"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F40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A9F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869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FB75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101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73</w:t>
            </w:r>
          </w:p>
        </w:tc>
      </w:tr>
      <w:tr w:rsidR="003D0308" w14:paraId="359DB2CF"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992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49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F7A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C7B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9DE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5</w:t>
            </w:r>
          </w:p>
        </w:tc>
      </w:tr>
      <w:tr w:rsidR="003D0308" w14:paraId="0B0DF29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8DC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2E2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F96E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557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A00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5</w:t>
            </w:r>
          </w:p>
        </w:tc>
      </w:tr>
      <w:tr w:rsidR="003D0308" w14:paraId="19054F43"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AB5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524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B122"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2D7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CB1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r>
      <w:tr w:rsidR="003D0308" w14:paraId="74DD1C27"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7F8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3A4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808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1F6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64A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0</w:t>
            </w:r>
          </w:p>
        </w:tc>
      </w:tr>
      <w:tr w:rsidR="003D0308" w14:paraId="74E9AE1C"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FAE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0528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E01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4</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79C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68F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194544FC"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54F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com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7E0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3E9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1</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220F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409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r>
      <w:tr w:rsidR="003D0308" w14:paraId="5175B0FA"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3B8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Parity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BA6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5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C28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AF5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EDC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r>
      <w:tr w:rsidR="003D0308" w14:paraId="50FD3B4B"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54D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Infant</w:t>
            </w:r>
            <w:r>
              <w:rPr>
                <w:rFonts w:ascii="Times New Roman"/>
                <w:color w:val="000000"/>
                <w:sz w:val="18"/>
                <w:szCs w:val="18"/>
              </w:rPr>
              <w:t>’</w:t>
            </w:r>
            <w:r>
              <w:rPr>
                <w:rFonts w:ascii="Times New Roman"/>
                <w:color w:val="000000"/>
                <w:sz w:val="18"/>
                <w:szCs w:val="18"/>
              </w:rPr>
              <w:t>s sex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A24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5B2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CD7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65E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4</w:t>
            </w:r>
          </w:p>
        </w:tc>
      </w:tr>
      <w:tr w:rsidR="003D0308" w14:paraId="5358D91F"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924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Education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5696"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7E5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1B1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C1C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9</w:t>
            </w:r>
          </w:p>
        </w:tc>
      </w:tr>
      <w:tr w:rsidR="003D0308" w14:paraId="79B7FD3E"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599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Birth weight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11A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F94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0EE9"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D7D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7</w:t>
            </w:r>
          </w:p>
        </w:tc>
      </w:tr>
      <w:tr w:rsidR="003D0308" w14:paraId="7955B369"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2A23"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Gestational age -&gt; RI_EPD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48DE"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69C7"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DE2B"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009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r>
      <w:tr w:rsidR="003D0308" w14:paraId="0A53AFED" w14:textId="77777777" w:rsidTr="00CE67F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CE6F"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Depression history -&gt; RI_MIBS</w:t>
            </w:r>
          </w:p>
        </w:tc>
        <w:tc>
          <w:tcPr>
            <w:tcW w:w="22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6BF0"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2.7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BA71"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8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5C3C"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6C2D"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3D0308" w14:paraId="17FD637C"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C5B4"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Within-individual level</w:t>
            </w:r>
          </w:p>
        </w:tc>
      </w:tr>
      <w:tr w:rsidR="003D0308" w14:paraId="5F0CAB4A"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3E65"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orrelation</w:t>
            </w:r>
          </w:p>
        </w:tc>
      </w:tr>
      <w:tr w:rsidR="00CE67F5" w14:paraId="2340DE76" w14:textId="77777777" w:rsidTr="001B1D8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26C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lt;-&gt; W_EPDS</w:t>
            </w:r>
            <w:r>
              <w:rPr>
                <w:rFonts w:ascii="Times New Roman"/>
                <w:color w:val="000000"/>
                <w:sz w:val="18"/>
                <w:szCs w:val="18"/>
                <w:vertAlign w:val="subscript"/>
              </w:rPr>
              <w:t>0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21560D" w14:textId="3676B526" w:rsidR="00CE67F5" w:rsidRDefault="00CE67F5" w:rsidP="0042618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1.64</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DEEE073" w14:textId="1D5B5BFB" w:rsidR="00CE67F5" w:rsidRDefault="00CE67F5" w:rsidP="0001633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90AB"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C2BB163" w14:textId="333205C0" w:rsidR="00CE67F5" w:rsidRDefault="00CE67F5" w:rsidP="001B1D8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31C519CF" w14:textId="77777777" w:rsidTr="001B1D8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310E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lt;-&gt; W_EPDS</w:t>
            </w:r>
            <w:r>
              <w:rPr>
                <w:rFonts w:ascii="Times New Roman"/>
                <w:color w:val="000000"/>
                <w:sz w:val="18"/>
                <w:szCs w:val="18"/>
                <w:vertAlign w:val="subscript"/>
              </w:rPr>
              <w:t>1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CCB9AE6" w14:textId="18B2BB98" w:rsidR="00CE67F5" w:rsidRDefault="00CE67F5" w:rsidP="0042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A023981" w14:textId="0F275A0B" w:rsidR="00CE67F5" w:rsidRDefault="00CE67F5" w:rsidP="000163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DC6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2696E9B" w14:textId="58C89325" w:rsidR="00CE67F5" w:rsidRDefault="00CE67F5" w:rsidP="001B1D8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9FEC63D" w14:textId="77777777" w:rsidTr="001B1D8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EA7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lt;-&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9DE05DC" w14:textId="07686EE2" w:rsidR="00CE67F5" w:rsidRDefault="00CE67F5" w:rsidP="0042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59398B9" w14:textId="291C3119" w:rsidR="00CE67F5" w:rsidRDefault="00CE67F5" w:rsidP="000163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B5D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B8AE1A1" w14:textId="64BE7F4C" w:rsidR="00CE67F5" w:rsidRDefault="00CE67F5" w:rsidP="001B1D8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8245A67" w14:textId="77777777" w:rsidTr="001B1D8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7E97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lt;-&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093D213" w14:textId="00CA174D" w:rsidR="00CE67F5" w:rsidRDefault="00CE67F5" w:rsidP="0042618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1EEC897" w14:textId="24D4A1E2" w:rsidR="00CE67F5" w:rsidRDefault="00CE67F5" w:rsidP="0001633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30B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36</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3636B9F" w14:textId="55181A6E" w:rsidR="00CE67F5" w:rsidRDefault="00CE67F5" w:rsidP="001B1D89">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084F21EA" w14:textId="77777777" w:rsidTr="001B1D89">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E3C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8mo</w:t>
            </w:r>
            <w:r>
              <w:rPr>
                <w:rFonts w:ascii="Times New Roman"/>
                <w:color w:val="000000"/>
                <w:sz w:val="18"/>
                <w:szCs w:val="18"/>
              </w:rPr>
              <w:t xml:space="preserve"> &lt;-&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BD32" w14:textId="4A73409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E101" w14:textId="5F4C401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EC42"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40</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746B" w14:textId="106C855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21775616"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B6D8"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Auto-regressive effects</w:t>
            </w:r>
          </w:p>
        </w:tc>
      </w:tr>
      <w:tr w:rsidR="00CE67F5" w14:paraId="4067657F" w14:textId="77777777" w:rsidTr="00F765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46C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5D663A" w14:textId="6B6D3305" w:rsidR="00CE67F5" w:rsidRDefault="00CE67F5" w:rsidP="000A5FC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627B28A" w14:textId="640DE30A" w:rsidR="00CE67F5" w:rsidRDefault="00CE67F5" w:rsidP="001B3FC7">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081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6</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B8176C" w14:textId="1F1E3BDA" w:rsidR="00CE67F5" w:rsidRDefault="00CE67F5" w:rsidP="00F765D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29EDCACC" w14:textId="77777777" w:rsidTr="00F765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9C1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44B02B6" w14:textId="48BE696C" w:rsidR="00CE67F5" w:rsidRDefault="00CE67F5" w:rsidP="000A5FC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CB3FBD2" w14:textId="4DFE9E33" w:rsidR="00CE67F5" w:rsidRDefault="00CE67F5" w:rsidP="001B3FC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A34C"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21565C4" w14:textId="5546054F" w:rsidR="00CE67F5" w:rsidRDefault="00CE67F5" w:rsidP="00F765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7121D2E9" w14:textId="77777777" w:rsidTr="00F765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CF9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BEDF21B" w14:textId="78426803" w:rsidR="00CE67F5" w:rsidRDefault="00CE67F5" w:rsidP="000A5FC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26DC144" w14:textId="62FBA2D2" w:rsidR="00CE67F5" w:rsidRDefault="00CE67F5" w:rsidP="001B3FC7">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FDC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9</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664B934" w14:textId="5E78AB74" w:rsidR="00CE67F5" w:rsidRDefault="00CE67F5" w:rsidP="00F765DB">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170C4D3" w14:textId="77777777" w:rsidTr="00F765DB">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186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EBBA" w14:textId="66D1339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F1AD" w14:textId="6B4F544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28A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62D8" w14:textId="06A8D702"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A77F65D" w14:textId="77777777" w:rsidTr="002D11E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89A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1C8B95" w14:textId="7D797012" w:rsidR="00CE67F5" w:rsidRDefault="00CE67F5" w:rsidP="000A0F2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2</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23AAB8" w14:textId="7179A2AF" w:rsidR="00CE67F5" w:rsidRDefault="00CE67F5" w:rsidP="00BC071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6</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3BA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4520AE0" w14:textId="76179A45" w:rsidR="00CE67F5" w:rsidRDefault="00CE67F5" w:rsidP="002D11E0">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lt;.01</w:t>
            </w:r>
          </w:p>
        </w:tc>
      </w:tr>
      <w:tr w:rsidR="00CE67F5" w14:paraId="61C96C33" w14:textId="77777777" w:rsidTr="002D11E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271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06FD7B5" w14:textId="42FB8638" w:rsidR="00CE67F5" w:rsidRDefault="00CE67F5" w:rsidP="000A0F2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DB2E456" w14:textId="4BE26D02" w:rsidR="00CE67F5" w:rsidRDefault="00CE67F5" w:rsidP="00BC071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B02E"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4</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9E99A19" w14:textId="7427054E" w:rsidR="00CE67F5" w:rsidRDefault="00CE67F5" w:rsidP="002D11E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6C479D7" w14:textId="77777777" w:rsidTr="002D11E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C66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F14501" w14:textId="73074857" w:rsidR="00CE67F5" w:rsidRDefault="00CE67F5" w:rsidP="000A0F2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BF0DF12" w14:textId="1314CD30" w:rsidR="00CE67F5" w:rsidRDefault="00CE67F5" w:rsidP="00BC0710">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C01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B97B9EC" w14:textId="7004D22E" w:rsidR="00CE67F5" w:rsidRDefault="00CE67F5" w:rsidP="002D11E0">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2F0EE04" w14:textId="77777777" w:rsidTr="002D11E0">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DE30"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89F0" w14:textId="35FDA0F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A65C" w14:textId="5F2FD45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000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23</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AF88" w14:textId="736E6186"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4DCB60FB" w14:textId="77777777" w:rsidTr="00CE67F5">
        <w:trPr>
          <w:cantSplit/>
        </w:trPr>
        <w:tc>
          <w:tcPr>
            <w:tcW w:w="10259" w:type="dxa"/>
            <w:gridSpan w:val="5"/>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7E1BA" w14:textId="77777777" w:rsidR="003D0308" w:rsidRDefault="00000000" w:rsidP="00CE67F5">
            <w:pPr>
              <w:keepNext/>
              <w:pBdr>
                <w:top w:val="none" w:sz="0" w:space="0" w:color="000000"/>
                <w:left w:val="none" w:sz="0" w:space="0" w:color="000000"/>
                <w:bottom w:val="none" w:sz="0" w:space="0" w:color="000000"/>
                <w:right w:val="none" w:sz="0" w:space="0" w:color="000000"/>
              </w:pBdr>
              <w:spacing w:before="20" w:after="20"/>
              <w:ind w:left="400" w:right="20"/>
            </w:pPr>
            <w:r>
              <w:rPr>
                <w:rFonts w:ascii="Times New Roman"/>
                <w:color w:val="000000"/>
                <w:sz w:val="18"/>
                <w:szCs w:val="18"/>
              </w:rPr>
              <w:t>Cross-lagged effects</w:t>
            </w:r>
          </w:p>
        </w:tc>
      </w:tr>
      <w:tr w:rsidR="00CE67F5" w14:paraId="44453C53" w14:textId="77777777" w:rsidTr="00A52D31">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50C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0mo</w:t>
            </w:r>
            <w:r>
              <w:rPr>
                <w:rFonts w:ascii="Times New Roman"/>
                <w:color w:val="000000"/>
                <w:sz w:val="18"/>
                <w:szCs w:val="18"/>
              </w:rPr>
              <w:t xml:space="preserve"> -&gt; W_EPD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3ACBD96" w14:textId="2C76CDF9" w:rsidR="00CE67F5" w:rsidRDefault="00CE67F5" w:rsidP="001749D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6</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4F1F9A9" w14:textId="6554CA25" w:rsidR="00CE67F5" w:rsidRDefault="00CE67F5" w:rsidP="00540FB9">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8</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9DE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FCCF0F9" w14:textId="1DD9BC93" w:rsidR="00CE67F5" w:rsidRDefault="00CE67F5" w:rsidP="00A52D31">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r>
      <w:tr w:rsidR="00CE67F5" w14:paraId="59065BE2" w14:textId="77777777" w:rsidTr="00A52D31">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1B0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mo</w:t>
            </w:r>
            <w:r>
              <w:rPr>
                <w:rFonts w:ascii="Times New Roman"/>
                <w:color w:val="000000"/>
                <w:sz w:val="18"/>
                <w:szCs w:val="18"/>
              </w:rPr>
              <w:t xml:space="preserve"> -&gt; W_EPD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A11A48" w14:textId="53BCA6E3" w:rsidR="00CE67F5" w:rsidRDefault="00CE67F5" w:rsidP="001749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F7A0DFB" w14:textId="2BAD75AA" w:rsidR="00CE67F5" w:rsidRDefault="00CE67F5" w:rsidP="00540FB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172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BBFD2CB" w14:textId="457A6DB8" w:rsidR="00CE67F5" w:rsidRDefault="00CE67F5" w:rsidP="00A52D3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15210352" w14:textId="77777777" w:rsidTr="00A52D31">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D866"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4mo</w:t>
            </w:r>
            <w:r>
              <w:rPr>
                <w:rFonts w:ascii="Times New Roman"/>
                <w:color w:val="000000"/>
                <w:sz w:val="18"/>
                <w:szCs w:val="18"/>
              </w:rPr>
              <w:t xml:space="preserve"> -&gt; W_EPD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91D9F16" w14:textId="4D41FF85" w:rsidR="00CE67F5" w:rsidRDefault="00CE67F5" w:rsidP="001749D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06D0D9F" w14:textId="43B666EF" w:rsidR="00CE67F5" w:rsidRDefault="00CE67F5" w:rsidP="00540FB9">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658D"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434B56E" w14:textId="05BC3E6C" w:rsidR="00CE67F5" w:rsidRDefault="00CE67F5" w:rsidP="00A52D31">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5202AA1B" w14:textId="77777777" w:rsidTr="00A52D31">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29C5"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MIBS</w:t>
            </w:r>
            <w:r>
              <w:rPr>
                <w:rFonts w:ascii="Times New Roman"/>
                <w:color w:val="000000"/>
                <w:sz w:val="18"/>
                <w:szCs w:val="18"/>
                <w:vertAlign w:val="subscript"/>
              </w:rPr>
              <w:t>10mo</w:t>
            </w:r>
            <w:r>
              <w:rPr>
                <w:rFonts w:ascii="Times New Roman"/>
                <w:color w:val="000000"/>
                <w:sz w:val="18"/>
                <w:szCs w:val="18"/>
              </w:rPr>
              <w:t xml:space="preserve"> -&gt; W_EPDS</w:t>
            </w:r>
            <w:r>
              <w:rPr>
                <w:rFonts w:ascii="Times New Roman"/>
                <w:color w:val="000000"/>
                <w:sz w:val="18"/>
                <w:szCs w:val="18"/>
                <w:vertAlign w:val="subscript"/>
              </w:rPr>
              <w:t>18mo</w:t>
            </w:r>
          </w:p>
        </w:tc>
        <w:tc>
          <w:tcPr>
            <w:tcW w:w="226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4142" w14:textId="740F74E0"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60E3" w14:textId="17BEB53C"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AB1F"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12</w:t>
            </w:r>
          </w:p>
        </w:tc>
        <w:tc>
          <w:tcPr>
            <w:tcW w:w="1080" w:type="dxa"/>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A91E" w14:textId="6A575BFE"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2038571C" w14:textId="77777777" w:rsidTr="0036065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AF37"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0mo</w:t>
            </w:r>
            <w:r>
              <w:rPr>
                <w:rFonts w:ascii="Times New Roman"/>
                <w:color w:val="000000"/>
                <w:sz w:val="18"/>
                <w:szCs w:val="18"/>
              </w:rPr>
              <w:t xml:space="preserve"> -&gt; W_MIBS</w:t>
            </w:r>
            <w:r>
              <w:rPr>
                <w:rFonts w:ascii="Times New Roman"/>
                <w:color w:val="000000"/>
                <w:sz w:val="18"/>
                <w:szCs w:val="18"/>
                <w:vertAlign w:val="subscript"/>
              </w:rPr>
              <w:t>1mo</w:t>
            </w:r>
          </w:p>
        </w:tc>
        <w:tc>
          <w:tcPr>
            <w:tcW w:w="22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502AFEB" w14:textId="3BE6E0C4" w:rsidR="00CE67F5" w:rsidRDefault="00CE67F5" w:rsidP="00B818EB">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28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323832A" w14:textId="276836E8" w:rsidR="00CE67F5" w:rsidRDefault="00CE67F5" w:rsidP="00634EB2">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3</w:t>
            </w: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D65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809EF91" w14:textId="3822AA08" w:rsidR="00CE67F5" w:rsidRDefault="00CE67F5" w:rsidP="0036065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97</w:t>
            </w:r>
          </w:p>
        </w:tc>
      </w:tr>
      <w:tr w:rsidR="00CE67F5" w14:paraId="5244024F" w14:textId="77777777" w:rsidTr="0036065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80F3"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mo</w:t>
            </w:r>
            <w:r>
              <w:rPr>
                <w:rFonts w:ascii="Times New Roman"/>
                <w:color w:val="000000"/>
                <w:sz w:val="18"/>
                <w:szCs w:val="18"/>
              </w:rPr>
              <w:t xml:space="preserve"> -&gt; W_MIBS</w:t>
            </w:r>
            <w:r>
              <w:rPr>
                <w:rFonts w:ascii="Times New Roman"/>
                <w:color w:val="000000"/>
                <w:sz w:val="18"/>
                <w:szCs w:val="18"/>
                <w:vertAlign w:val="subscript"/>
              </w:rPr>
              <w:t>4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FC9B176" w14:textId="63F6F4E5" w:rsidR="00CE67F5" w:rsidRDefault="00CE67F5" w:rsidP="00B818E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7A9C4C6" w14:textId="471CC355" w:rsidR="00CE67F5" w:rsidRDefault="00CE67F5" w:rsidP="00634EB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AFA8"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0DD57DB3" w14:textId="31F20D0D" w:rsidR="00CE67F5" w:rsidRDefault="00CE67F5" w:rsidP="0036065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4E6BA29D" w14:textId="77777777" w:rsidTr="00360655">
        <w:trPr>
          <w:cantSplit/>
        </w:trPr>
        <w:tc>
          <w:tcPr>
            <w:tcW w:w="3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7914"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4mo</w:t>
            </w:r>
            <w:r>
              <w:rPr>
                <w:rFonts w:ascii="Times New Roman"/>
                <w:color w:val="000000"/>
                <w:sz w:val="18"/>
                <w:szCs w:val="18"/>
              </w:rPr>
              <w:t xml:space="preserve"> -&gt; W_MIBS</w:t>
            </w:r>
            <w:r>
              <w:rPr>
                <w:rFonts w:ascii="Times New Roman"/>
                <w:color w:val="000000"/>
                <w:sz w:val="18"/>
                <w:szCs w:val="18"/>
                <w:vertAlign w:val="subscript"/>
              </w:rPr>
              <w:t>10mo</w:t>
            </w:r>
          </w:p>
        </w:tc>
        <w:tc>
          <w:tcPr>
            <w:tcW w:w="22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A46A8B7" w14:textId="63F207F5" w:rsidR="00CE67F5" w:rsidRDefault="00CE67F5" w:rsidP="00B818EB">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3C35404" w14:textId="5B6563C5" w:rsidR="00CE67F5" w:rsidRDefault="00CE67F5" w:rsidP="00634EB2">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E7A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11504F2" w14:textId="224F408A" w:rsidR="00CE67F5" w:rsidRDefault="00CE67F5" w:rsidP="0036065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CE67F5" w14:paraId="6D42F6EB" w14:textId="77777777" w:rsidTr="00360655">
        <w:trPr>
          <w:cantSplit/>
        </w:trPr>
        <w:tc>
          <w:tcPr>
            <w:tcW w:w="3554"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24A2DB1"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800" w:right="20"/>
            </w:pPr>
            <w:r>
              <w:rPr>
                <w:rFonts w:ascii="Times New Roman"/>
                <w:color w:val="000000"/>
                <w:sz w:val="18"/>
                <w:szCs w:val="18"/>
              </w:rPr>
              <w:t>W_EPDS</w:t>
            </w:r>
            <w:r>
              <w:rPr>
                <w:rFonts w:ascii="Times New Roman"/>
                <w:color w:val="000000"/>
                <w:sz w:val="18"/>
                <w:szCs w:val="18"/>
                <w:vertAlign w:val="subscript"/>
              </w:rPr>
              <w:t>10mo</w:t>
            </w:r>
            <w:r>
              <w:rPr>
                <w:rFonts w:ascii="Times New Roman"/>
                <w:color w:val="000000"/>
                <w:sz w:val="18"/>
                <w:szCs w:val="18"/>
              </w:rPr>
              <w:t xml:space="preserve"> -&gt; W_MIBS</w:t>
            </w:r>
            <w:r>
              <w:rPr>
                <w:rFonts w:ascii="Times New Roman"/>
                <w:color w:val="000000"/>
                <w:sz w:val="18"/>
                <w:szCs w:val="18"/>
                <w:vertAlign w:val="subscript"/>
              </w:rPr>
              <w:t>18mo</w:t>
            </w:r>
          </w:p>
        </w:tc>
        <w:tc>
          <w:tcPr>
            <w:tcW w:w="226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2C78BCF" w14:textId="105E617F"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1285"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C4B59FD" w14:textId="514FA5F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c>
          <w:tcPr>
            <w:tcW w:w="2075"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1C83E49" w14:textId="77777777"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r>
              <w:rPr>
                <w:rFonts w:ascii="Times New Roman"/>
                <w:color w:val="000000"/>
                <w:sz w:val="18"/>
                <w:szCs w:val="18"/>
              </w:rPr>
              <w:t>0.00</w:t>
            </w:r>
          </w:p>
        </w:tc>
        <w:tc>
          <w:tcPr>
            <w:tcW w:w="1080" w:type="dxa"/>
            <w:vMerge/>
            <w:tcBorders>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A0A6EA2" w14:textId="29D9D383" w:rsidR="00CE67F5"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jc w:val="right"/>
            </w:pPr>
          </w:p>
        </w:tc>
      </w:tr>
      <w:tr w:rsidR="003D0308" w14:paraId="65B1A934" w14:textId="77777777" w:rsidTr="00CE67F5">
        <w:trPr>
          <w:cantSplit/>
        </w:trPr>
        <w:tc>
          <w:tcPr>
            <w:tcW w:w="10259" w:type="dxa"/>
            <w:gridSpan w:val="5"/>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078CCF" w14:textId="1E44B16A" w:rsidR="003D0308" w:rsidRDefault="00CE67F5" w:rsidP="00CE67F5">
            <w:pPr>
              <w:keepNext/>
              <w:pBdr>
                <w:top w:val="none" w:sz="0" w:space="0" w:color="000000"/>
                <w:left w:val="none" w:sz="0" w:space="0" w:color="000000"/>
                <w:bottom w:val="none" w:sz="0" w:space="0" w:color="000000"/>
                <w:right w:val="none" w:sz="0" w:space="0" w:color="000000"/>
              </w:pBdr>
              <w:spacing w:before="20" w:after="20"/>
              <w:ind w:left="60" w:right="20"/>
            </w:pPr>
            <w:r>
              <w:rPr>
                <w:rFonts w:ascii="Times New Roman"/>
                <w:color w:val="000000"/>
                <w:sz w:val="18"/>
                <w:szCs w:val="18"/>
              </w:rPr>
              <w:t xml:space="preserve">Note: MIBS the Mother-to-infant bonding scale, EPDS the Edinburgh postnatal depression scale, </w:t>
            </w:r>
            <w:proofErr w:type="spellStart"/>
            <w:r>
              <w:rPr>
                <w:rFonts w:ascii="Times New Roman"/>
                <w:color w:val="000000"/>
                <w:sz w:val="18"/>
                <w:szCs w:val="18"/>
              </w:rPr>
              <w:t>mo</w:t>
            </w:r>
            <w:proofErr w:type="spellEnd"/>
            <w:r>
              <w:rPr>
                <w:rFonts w:ascii="Times New Roman"/>
                <w:color w:val="000000"/>
                <w:sz w:val="18"/>
                <w:szCs w:val="18"/>
              </w:rPr>
              <w:t xml:space="preserve"> month, RI random intercept, W within-individual component</w:t>
            </w:r>
          </w:p>
        </w:tc>
      </w:tr>
      <w:bookmarkEnd w:id="1"/>
      <w:bookmarkEnd w:id="2"/>
    </w:tbl>
    <w:p w14:paraId="7A62F4AE" w14:textId="65A140DC" w:rsidR="00BA4C78" w:rsidRDefault="00BA4C78" w:rsidP="00BA4C78">
      <w:pPr>
        <w:spacing w:after="0" w:line="480" w:lineRule="auto"/>
      </w:pPr>
    </w:p>
    <w:sectPr w:rsidR="00BA4C78" w:rsidSect="00B35DCF">
      <w:headerReference w:type="even" r:id="rId7"/>
      <w:headerReference w:type="default" r:id="rId8"/>
      <w:footerReference w:type="even" r:id="rId9"/>
      <w:footerReference w:type="default" r:id="rId10"/>
      <w:pgSz w:w="12240" w:h="15840"/>
      <w:pgMar w:top="1440" w:right="1440" w:bottom="1440" w:left="1440" w:header="720" w:footer="720" w:gutter="0"/>
      <w:lnNumType w:countBy="1" w:restart="newSection"/>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A4DC2" w14:textId="77777777" w:rsidR="0072106D" w:rsidRDefault="0072106D">
      <w:pPr>
        <w:spacing w:after="0"/>
      </w:pPr>
      <w:r>
        <w:separator/>
      </w:r>
    </w:p>
  </w:endnote>
  <w:endnote w:type="continuationSeparator" w:id="0">
    <w:p w14:paraId="5545DC95" w14:textId="77777777" w:rsidR="0072106D" w:rsidRDefault="00721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046443"/>
      <w:docPartObj>
        <w:docPartGallery w:val="Page Numbers (Bottom of Page)"/>
        <w:docPartUnique/>
      </w:docPartObj>
    </w:sdtPr>
    <w:sdtContent>
      <w:p w14:paraId="774BE90B" w14:textId="77777777" w:rsidR="00B123A5" w:rsidRDefault="00000000" w:rsidP="007226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2281">
          <w:rPr>
            <w:rStyle w:val="PageNumber"/>
            <w:noProof/>
          </w:rPr>
          <w:t>2</w:t>
        </w:r>
        <w:r>
          <w:rPr>
            <w:rStyle w:val="PageNumber"/>
          </w:rPr>
          <w:fldChar w:fldCharType="end"/>
        </w:r>
      </w:p>
    </w:sdtContent>
  </w:sdt>
  <w:p w14:paraId="363840B6" w14:textId="77777777" w:rsidR="00B123A5" w:rsidRDefault="00B123A5" w:rsidP="00792E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9CE85" w14:textId="77777777" w:rsidR="00B123A5" w:rsidRDefault="00B123A5" w:rsidP="00792E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6D81C" w14:textId="77777777" w:rsidR="0072106D" w:rsidRDefault="0072106D">
      <w:r>
        <w:separator/>
      </w:r>
    </w:p>
  </w:footnote>
  <w:footnote w:type="continuationSeparator" w:id="0">
    <w:p w14:paraId="4AA78AAA" w14:textId="77777777" w:rsidR="0072106D" w:rsidRDefault="00721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7368997"/>
      <w:docPartObj>
        <w:docPartGallery w:val="Page Numbers (Top of Page)"/>
        <w:docPartUnique/>
      </w:docPartObj>
    </w:sdtPr>
    <w:sdtContent>
      <w:p w14:paraId="54566D66" w14:textId="77777777" w:rsidR="00B123A5" w:rsidRDefault="00000000" w:rsidP="007226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2281">
          <w:rPr>
            <w:rStyle w:val="PageNumber"/>
            <w:noProof/>
          </w:rPr>
          <w:t>2</w:t>
        </w:r>
        <w:r>
          <w:rPr>
            <w:rStyle w:val="PageNumber"/>
          </w:rPr>
          <w:fldChar w:fldCharType="end"/>
        </w:r>
      </w:p>
    </w:sdtContent>
  </w:sdt>
  <w:p w14:paraId="12AFC616" w14:textId="77777777" w:rsidR="00B123A5" w:rsidRDefault="00B123A5" w:rsidP="00792E2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4181776"/>
      <w:docPartObj>
        <w:docPartGallery w:val="Page Numbers (Top of Page)"/>
        <w:docPartUnique/>
      </w:docPartObj>
    </w:sdtPr>
    <w:sdtContent>
      <w:p w14:paraId="7DCA65CD" w14:textId="77777777" w:rsidR="00B123A5" w:rsidRDefault="00000000" w:rsidP="007226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B06AB9" w14:textId="77777777" w:rsidR="00B123A5" w:rsidRDefault="00B123A5" w:rsidP="00792E2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46EB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9270922">
    <w:abstractNumId w:val="0"/>
  </w:num>
  <w:num w:numId="2" w16cid:durableId="1643078605">
    <w:abstractNumId w:val="0"/>
  </w:num>
  <w:num w:numId="3" w16cid:durableId="734939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J268Q525M916J629"/>
    <w:docVar w:name="paperpile-doc-name" w:val="SI.docx"/>
    <w:docVar w:name="paperpile-includeDoi" w:val="true"/>
    <w:docVar w:name="paperpile-styleFile" w:val="apa-6th-edition.csl"/>
    <w:docVar w:name="paperpile-styleId" w:val="pp-apa"/>
    <w:docVar w:name="paperpile-styleLabel" w:val="American Psychological Association 6th edition"/>
    <w:docVar w:name="paperpile-styleLocale" w:val="en-GB"/>
  </w:docVars>
  <w:rsids>
    <w:rsidRoot w:val="003D0308"/>
    <w:rsid w:val="003D0308"/>
    <w:rsid w:val="0072106D"/>
    <w:rsid w:val="007A282A"/>
    <w:rsid w:val="009C4BED"/>
    <w:rsid w:val="00B123A5"/>
    <w:rsid w:val="00B42281"/>
    <w:rsid w:val="00BA4C78"/>
    <w:rsid w:val="00C0748E"/>
    <w:rsid w:val="00CE67F5"/>
    <w:rsid w:val="00E41786"/>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99ECB46"/>
  <w15:docId w15:val="{8B2DF62B-E19D-FB42-8DBB-D8EDE6D96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35DC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B35DCF"/>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35DCF"/>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35DCF"/>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B35DCF"/>
  </w:style>
  <w:style w:type="paragraph" w:customStyle="1" w:styleId="Compact">
    <w:name w:val="Compact"/>
    <w:basedOn w:val="BodyText"/>
    <w:qFormat/>
    <w:pPr>
      <w:spacing w:before="36" w:after="36"/>
    </w:pPr>
  </w:style>
  <w:style w:type="paragraph" w:styleId="Title">
    <w:name w:val="Title"/>
    <w:basedOn w:val="Normal"/>
    <w:next w:val="BodyText"/>
    <w:qFormat/>
    <w:rsid w:val="00B35DC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5DCF"/>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6E77C5"/>
    <w:pPr>
      <w:keepNext/>
      <w:keepLines/>
      <w:spacing w:before="300" w:after="300"/>
    </w:pPr>
    <w:rPr>
      <w:rFonts w:ascii="Times New Roman" w:hAnsi="Times New Roman"/>
      <w:szCs w:val="20"/>
    </w:rPr>
  </w:style>
  <w:style w:type="paragraph" w:styleId="Bibliography">
    <w:name w:val="Bibliography"/>
    <w:basedOn w:val="Normal"/>
    <w:qFormat/>
    <w:rsid w:val="006E77C5"/>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35DCF"/>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B35DCF"/>
    <w:rPr>
      <w:color w:val="800080" w:themeColor="followedHyperlink"/>
      <w:u w:val="single"/>
    </w:rPr>
  </w:style>
  <w:style w:type="character" w:styleId="LineNumber">
    <w:name w:val="line number"/>
    <w:basedOn w:val="DefaultParagraphFont"/>
    <w:rsid w:val="00B35DCF"/>
  </w:style>
  <w:style w:type="paragraph" w:styleId="Footer">
    <w:name w:val="footer"/>
    <w:basedOn w:val="Normal"/>
    <w:link w:val="FooterChar"/>
    <w:rsid w:val="00792E2B"/>
    <w:pPr>
      <w:tabs>
        <w:tab w:val="center" w:pos="4680"/>
        <w:tab w:val="right" w:pos="9360"/>
      </w:tabs>
      <w:spacing w:after="0"/>
    </w:pPr>
  </w:style>
  <w:style w:type="character" w:customStyle="1" w:styleId="FooterChar">
    <w:name w:val="Footer Char"/>
    <w:basedOn w:val="DefaultParagraphFont"/>
    <w:link w:val="Footer"/>
    <w:rsid w:val="00792E2B"/>
  </w:style>
  <w:style w:type="character" w:styleId="PageNumber">
    <w:name w:val="page number"/>
    <w:basedOn w:val="DefaultParagraphFont"/>
    <w:rsid w:val="00792E2B"/>
  </w:style>
  <w:style w:type="paragraph" w:styleId="Header">
    <w:name w:val="header"/>
    <w:basedOn w:val="Normal"/>
    <w:link w:val="HeaderChar"/>
    <w:rsid w:val="00792E2B"/>
    <w:pPr>
      <w:tabs>
        <w:tab w:val="center" w:pos="4680"/>
        <w:tab w:val="right" w:pos="9360"/>
      </w:tabs>
      <w:spacing w:after="0"/>
    </w:pPr>
  </w:style>
  <w:style w:type="character" w:customStyle="1" w:styleId="HeaderChar">
    <w:name w:val="Header Char"/>
    <w:basedOn w:val="DefaultParagraphFont"/>
    <w:link w:val="Header"/>
    <w:rsid w:val="00792E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6070</Words>
  <Characters>33872</Characters>
  <Application>Microsoft Office Word</Application>
  <DocSecurity>0</DocSecurity>
  <Lines>4838</Lines>
  <Paragraphs>3328</Paragraphs>
  <ScaleCrop>false</ScaleCrop>
  <HeadingPairs>
    <vt:vector size="2" baseType="variant">
      <vt:variant>
        <vt:lpstr>Title</vt:lpstr>
      </vt:variant>
      <vt:variant>
        <vt:i4>1</vt:i4>
      </vt:variant>
    </vt:vector>
  </HeadingPairs>
  <TitlesOfParts>
    <vt:vector size="1" baseType="lpstr">
      <vt:lpstr>Supplementary Information</vt:lpstr>
    </vt:vector>
  </TitlesOfParts>
  <Company/>
  <LinksUpToDate>false</LinksUpToDate>
  <CharactersWithSpaces>3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Daiki Hiraoka</dc:creator>
  <cp:keywords/>
  <cp:lastModifiedBy>Daiki Hiraoka</cp:lastModifiedBy>
  <cp:revision>2</cp:revision>
  <dcterms:created xsi:type="dcterms:W3CDTF">2023-11-16T18:28:00Z</dcterms:created>
  <dcterms:modified xsi:type="dcterms:W3CDTF">2023-11-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tion">
    <vt:lpwstr>apa.csl</vt:lpwstr>
  </property>
  <property fmtid="{D5CDD505-2E9C-101B-9397-08002B2CF9AE}" pid="3" name="editor_options">
    <vt:lpwstr/>
  </property>
  <property fmtid="{D5CDD505-2E9C-101B-9397-08002B2CF9AE}" pid="4" name="output">
    <vt:lpwstr/>
  </property>
</Properties>
</file>